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E4C6F" w:rsidP="00FE4C6F" w14:paraId="78BB85B1" w14:textId="4D5E098F">
      <w:pPr>
        <w:spacing w:before="0" w:beforeAutospacing="0" w:after="0" w:afterAutospacing="0"/>
        <w:jc w:val="center"/>
        <w:rPr>
          <w:b/>
          <w:iCs/>
          <w:color w:val="auto"/>
          <w:sz w:val="23"/>
          <w:szCs w:val="23"/>
        </w:rPr>
      </w:pPr>
      <w:r>
        <w:rPr>
          <w:b/>
          <w:bCs/>
          <w:iCs/>
          <w:color w:val="auto"/>
          <w:sz w:val="23"/>
          <w:szCs w:val="23"/>
        </w:rPr>
        <w:t xml:space="preserve"> </w:t>
      </w:r>
      <w:r w:rsidRPr="00CD1472" w:rsidR="009645D4">
        <w:rPr>
          <w:b/>
          <w:bCs/>
          <w:iCs/>
          <w:color w:val="auto"/>
          <w:sz w:val="23"/>
          <w:szCs w:val="23"/>
        </w:rPr>
        <w:t>Countermeasures Injury Compensation Program</w:t>
      </w:r>
      <w:r w:rsidRPr="00CD1472" w:rsidR="00642BFD">
        <w:rPr>
          <w:b/>
          <w:bCs/>
          <w:iCs/>
          <w:color w:val="auto"/>
          <w:sz w:val="23"/>
          <w:szCs w:val="23"/>
        </w:rPr>
        <w:t xml:space="preserve"> (CICP)</w:t>
      </w:r>
    </w:p>
    <w:p w:rsidR="009645D4" w:rsidP="7D49C193" w14:paraId="62F079D0" w14:textId="608177AA">
      <w:pPr>
        <w:spacing w:before="0" w:beforeAutospacing="0" w:after="0" w:afterAutospacing="0"/>
        <w:jc w:val="center"/>
        <w:rPr>
          <w:b/>
          <w:bCs/>
          <w:color w:val="auto"/>
          <w:sz w:val="23"/>
          <w:szCs w:val="23"/>
        </w:rPr>
      </w:pPr>
      <w:r w:rsidRPr="7D49C193">
        <w:rPr>
          <w:b/>
          <w:bCs/>
          <w:color w:val="auto"/>
          <w:sz w:val="23"/>
          <w:szCs w:val="23"/>
        </w:rPr>
        <w:t>Request for</w:t>
      </w:r>
      <w:r w:rsidRPr="7D49C193" w:rsidR="002D3C4A">
        <w:rPr>
          <w:b/>
          <w:bCs/>
          <w:color w:val="auto"/>
          <w:sz w:val="23"/>
          <w:szCs w:val="23"/>
        </w:rPr>
        <w:t xml:space="preserve"> </w:t>
      </w:r>
      <w:r w:rsidRPr="7D49C193" w:rsidR="0009149A">
        <w:rPr>
          <w:b/>
          <w:bCs/>
          <w:color w:val="auto"/>
          <w:sz w:val="23"/>
          <w:szCs w:val="23"/>
        </w:rPr>
        <w:t>Lost Employment Income</w:t>
      </w:r>
    </w:p>
    <w:p w:rsidR="00FF6001" w:rsidRPr="005A18EA" w:rsidP="00437438" w14:paraId="0671ACDA" w14:textId="39F2CC50">
      <w:pPr>
        <w:spacing w:before="0" w:beforeAutospacing="0" w:after="0" w:afterAutospacing="0"/>
        <w:jc w:val="center"/>
        <w:rPr>
          <w:b/>
          <w:iCs/>
          <w:color w:val="auto"/>
          <w:sz w:val="23"/>
          <w:szCs w:val="23"/>
        </w:rPr>
      </w:pPr>
      <w:r w:rsidRPr="005A18EA">
        <w:rPr>
          <w:b/>
          <w:iCs/>
          <w:color w:val="auto"/>
          <w:sz w:val="23"/>
          <w:szCs w:val="23"/>
        </w:rPr>
        <w:t>Requester</w:t>
      </w:r>
      <w:r w:rsidRPr="005A18EA" w:rsidR="00315584">
        <w:rPr>
          <w:b/>
          <w:iCs/>
          <w:color w:val="auto"/>
          <w:sz w:val="23"/>
          <w:szCs w:val="23"/>
        </w:rPr>
        <w:t xml:space="preserve"> Category</w:t>
      </w:r>
      <w:r w:rsidRPr="005A18EA">
        <w:rPr>
          <w:b/>
          <w:iCs/>
          <w:color w:val="auto"/>
          <w:sz w:val="23"/>
          <w:szCs w:val="23"/>
        </w:rPr>
        <w:t>: Injured Countermeasure Recipient</w:t>
      </w:r>
      <w:r w:rsidR="000B0E5D">
        <w:rPr>
          <w:b/>
          <w:iCs/>
          <w:color w:val="auto"/>
          <w:sz w:val="23"/>
          <w:szCs w:val="23"/>
        </w:rPr>
        <w:t xml:space="preserve"> </w:t>
      </w:r>
      <w:r w:rsidR="0029358C">
        <w:rPr>
          <w:b/>
          <w:iCs/>
          <w:color w:val="auto"/>
          <w:sz w:val="23"/>
          <w:szCs w:val="23"/>
        </w:rPr>
        <w:t>(</w:t>
      </w:r>
      <w:r w:rsidR="000B0E5D">
        <w:rPr>
          <w:b/>
          <w:iCs/>
          <w:color w:val="auto"/>
          <w:sz w:val="23"/>
          <w:szCs w:val="23"/>
        </w:rPr>
        <w:t>or Re</w:t>
      </w:r>
      <w:r w:rsidR="00D84FA5">
        <w:rPr>
          <w:b/>
          <w:iCs/>
          <w:color w:val="auto"/>
          <w:sz w:val="23"/>
          <w:szCs w:val="23"/>
        </w:rPr>
        <w:t>presentative</w:t>
      </w:r>
      <w:r w:rsidR="0029358C">
        <w:rPr>
          <w:b/>
          <w:iCs/>
          <w:color w:val="auto"/>
          <w:sz w:val="23"/>
          <w:szCs w:val="23"/>
        </w:rPr>
        <w:t>)</w:t>
      </w:r>
      <w:r w:rsidR="00D84FA5">
        <w:rPr>
          <w:b/>
          <w:iCs/>
          <w:color w:val="auto"/>
          <w:sz w:val="23"/>
          <w:szCs w:val="23"/>
        </w:rPr>
        <w:t xml:space="preserve"> </w:t>
      </w:r>
    </w:p>
    <w:p w:rsidR="00CF0496" w:rsidRPr="00B12949" w:rsidP="7D49C193" w14:paraId="62F079D1" w14:textId="55F0ED17">
      <w:pPr>
        <w:spacing w:before="240" w:beforeAutospacing="0" w:after="0" w:afterAutospacing="0" w:line="276" w:lineRule="auto"/>
        <w:rPr>
          <w:color w:val="000000" w:themeColor="text1"/>
          <w:sz w:val="22"/>
          <w:szCs w:val="22"/>
        </w:rPr>
      </w:pPr>
      <w:r w:rsidRPr="00B12949">
        <w:rPr>
          <w:b/>
          <w:bCs/>
          <w:color w:val="000000" w:themeColor="text1"/>
          <w:sz w:val="22"/>
          <w:szCs w:val="22"/>
        </w:rPr>
        <w:t xml:space="preserve">Case Number: </w:t>
      </w:r>
      <w:r w:rsidRPr="00B12949" w:rsidR="00F6218D">
        <w:rPr>
          <w:b/>
          <w:bCs/>
          <w:color w:val="000000" w:themeColor="text1"/>
          <w:sz w:val="22"/>
          <w:szCs w:val="22"/>
        </w:rPr>
        <w:t>_______________________</w:t>
      </w:r>
      <w:r w:rsidRPr="00B12949" w:rsidR="006C22C8">
        <w:rPr>
          <w:b/>
          <w:bCs/>
          <w:color w:val="000000" w:themeColor="text1"/>
          <w:sz w:val="22"/>
          <w:szCs w:val="22"/>
        </w:rPr>
        <w:t xml:space="preserve"> </w:t>
      </w:r>
      <w:r w:rsidRPr="00B12949" w:rsidR="006C22C8">
        <w:rPr>
          <w:color w:val="000000" w:themeColor="text1"/>
          <w:sz w:val="22"/>
          <w:szCs w:val="22"/>
        </w:rPr>
        <w:t>(starts with CICP)</w:t>
      </w:r>
    </w:p>
    <w:p w:rsidR="00C24556" w:rsidRPr="00B12949" w:rsidP="00D84FA5" w14:paraId="0788C5E7" w14:textId="2877FFEC">
      <w:pPr>
        <w:rPr>
          <w:rFonts w:eastAsia="Times New Roman"/>
          <w:color w:val="000000" w:themeColor="text1"/>
          <w:sz w:val="23"/>
          <w:szCs w:val="23"/>
        </w:rPr>
      </w:pPr>
      <w:r w:rsidRPr="00B12949">
        <w:rPr>
          <w:rFonts w:eastAsia="Times New Roman"/>
          <w:color w:val="000000" w:themeColor="text1"/>
          <w:sz w:val="23"/>
          <w:szCs w:val="23"/>
        </w:rPr>
        <w:t xml:space="preserve">This form </w:t>
      </w:r>
      <w:r w:rsidRPr="00B12949" w:rsidR="002D23EB">
        <w:rPr>
          <w:rFonts w:eastAsia="Times New Roman"/>
          <w:color w:val="000000" w:themeColor="text1"/>
          <w:sz w:val="23"/>
          <w:szCs w:val="23"/>
        </w:rPr>
        <w:t>is used to</w:t>
      </w:r>
      <w:r w:rsidRPr="00B12949" w:rsidR="00FB7BA2">
        <w:rPr>
          <w:rFonts w:eastAsia="Times New Roman"/>
          <w:color w:val="000000" w:themeColor="text1"/>
          <w:sz w:val="23"/>
          <w:szCs w:val="23"/>
        </w:rPr>
        <w:t xml:space="preserve"> </w:t>
      </w:r>
      <w:r w:rsidRPr="00B12949">
        <w:rPr>
          <w:rFonts w:eastAsia="Times New Roman"/>
          <w:color w:val="000000" w:themeColor="text1"/>
          <w:sz w:val="23"/>
          <w:szCs w:val="23"/>
        </w:rPr>
        <w:t>determine your eligibility to receive</w:t>
      </w:r>
      <w:r w:rsidRPr="00B12949">
        <w:rPr>
          <w:rFonts w:eastAsia="Times New Roman"/>
          <w:b/>
          <w:bCs/>
          <w:color w:val="000000" w:themeColor="text1"/>
          <w:sz w:val="23"/>
          <w:szCs w:val="23"/>
        </w:rPr>
        <w:t xml:space="preserve"> lost employment income benefits</w:t>
      </w:r>
      <w:r w:rsidRPr="00B12949" w:rsidR="00FB7BA2">
        <w:rPr>
          <w:rFonts w:eastAsia="Times New Roman"/>
          <w:b/>
          <w:bCs/>
          <w:color w:val="000000" w:themeColor="text1"/>
          <w:sz w:val="23"/>
          <w:szCs w:val="23"/>
        </w:rPr>
        <w:t xml:space="preserve"> </w:t>
      </w:r>
      <w:r w:rsidRPr="00B12949" w:rsidR="00FB7BA2">
        <w:rPr>
          <w:rFonts w:eastAsia="Times New Roman"/>
          <w:color w:val="000000" w:themeColor="text1"/>
          <w:sz w:val="23"/>
          <w:szCs w:val="23"/>
        </w:rPr>
        <w:t xml:space="preserve">and the amount </w:t>
      </w:r>
      <w:r w:rsidRPr="00B12949" w:rsidR="002F5A3B">
        <w:rPr>
          <w:rFonts w:eastAsia="Times New Roman"/>
          <w:color w:val="000000" w:themeColor="text1"/>
          <w:sz w:val="23"/>
          <w:szCs w:val="23"/>
        </w:rPr>
        <w:t>of any such benefits</w:t>
      </w:r>
      <w:r w:rsidRPr="00B12949">
        <w:rPr>
          <w:rFonts w:eastAsia="Times New Roman"/>
          <w:color w:val="000000" w:themeColor="text1"/>
          <w:sz w:val="23"/>
          <w:szCs w:val="23"/>
        </w:rPr>
        <w:t xml:space="preserve">. </w:t>
      </w:r>
      <w:r w:rsidRPr="00B12949">
        <w:rPr>
          <w:color w:val="000000" w:themeColor="text1"/>
          <w:sz w:val="23"/>
          <w:szCs w:val="23"/>
        </w:rPr>
        <w:t>Please complete the statements that apply to your case. Then, print your name, sign the form, and submit it with the required documents as described in each section below.</w:t>
      </w:r>
    </w:p>
    <w:p w:rsidR="00C11DF9" w:rsidRPr="00B12949" w:rsidP="00D84FA5" w14:paraId="1F4EA481" w14:textId="46F59D50">
      <w:pPr>
        <w:pStyle w:val="Heading2"/>
        <w:numPr>
          <w:ilvl w:val="0"/>
          <w:numId w:val="36"/>
        </w:numPr>
        <w:rPr>
          <w:rFonts w:ascii="Times New Roman" w:hAnsi="Times New Roman" w:cs="Times New Roman"/>
          <w:b/>
          <w:bCs/>
          <w:color w:val="000000" w:themeColor="text1"/>
          <w:sz w:val="23"/>
          <w:szCs w:val="23"/>
          <w:u w:val="single"/>
        </w:rPr>
      </w:pPr>
      <w:r w:rsidRPr="00B12949">
        <w:rPr>
          <w:rFonts w:ascii="Times New Roman" w:hAnsi="Times New Roman" w:cs="Times New Roman"/>
          <w:b/>
          <w:bCs/>
          <w:color w:val="000000" w:themeColor="text1"/>
          <w:sz w:val="23"/>
          <w:szCs w:val="23"/>
          <w:u w:val="single"/>
        </w:rPr>
        <w:t>Lost Employment Income</w:t>
      </w:r>
    </w:p>
    <w:p w:rsidR="00C11DF9" w:rsidRPr="00B12949" w:rsidP="00C11DF9" w14:paraId="2709AA81" w14:textId="4165156C">
      <w:pPr>
        <w:pStyle w:val="whitespace-normal"/>
        <w:rPr>
          <w:color w:val="000000" w:themeColor="text1"/>
          <w:sz w:val="23"/>
          <w:szCs w:val="23"/>
        </w:rPr>
      </w:pPr>
      <w:r w:rsidRPr="00B12949">
        <w:rPr>
          <w:rStyle w:val="Strong"/>
          <w:color w:val="000000" w:themeColor="text1"/>
          <w:sz w:val="23"/>
          <w:szCs w:val="23"/>
        </w:rPr>
        <w:t xml:space="preserve">Are </w:t>
      </w:r>
      <w:r w:rsidRPr="00B12949">
        <w:rPr>
          <w:rStyle w:val="Strong"/>
          <w:color w:val="000000" w:themeColor="text1"/>
          <w:sz w:val="23"/>
          <w:szCs w:val="23"/>
        </w:rPr>
        <w:t>you requesting</w:t>
      </w:r>
      <w:r w:rsidRPr="00B12949">
        <w:rPr>
          <w:rStyle w:val="Strong"/>
          <w:color w:val="000000" w:themeColor="text1"/>
          <w:sz w:val="23"/>
          <w:szCs w:val="23"/>
        </w:rPr>
        <w:t xml:space="preserve"> lost employment income</w:t>
      </w:r>
      <w:r w:rsidRPr="00B12949">
        <w:rPr>
          <w:rStyle w:val="Strong"/>
          <w:color w:val="000000" w:themeColor="text1"/>
          <w:sz w:val="23"/>
          <w:szCs w:val="23"/>
        </w:rPr>
        <w:t>? (Check one)</w:t>
      </w:r>
    </w:p>
    <w:p w:rsidR="00C11DF9" w:rsidRPr="00B12949" w:rsidP="00C11DF9" w14:paraId="38DECED6" w14:textId="5DF39A0A">
      <w:pPr>
        <w:pStyle w:val="whitespace-normal"/>
        <w:rPr>
          <w:color w:val="000000" w:themeColor="text1"/>
          <w:sz w:val="23"/>
          <w:szCs w:val="23"/>
        </w:rPr>
      </w:pPr>
      <w:r w:rsidRPr="00B12949">
        <w:rPr>
          <w:rFonts w:ascii="Segoe UI Symbol" w:hAnsi="Segoe UI Symbol" w:cs="Segoe UI Symbol"/>
          <w:color w:val="000000" w:themeColor="text1"/>
          <w:sz w:val="23"/>
          <w:szCs w:val="23"/>
        </w:rPr>
        <w:t>☐</w:t>
      </w:r>
      <w:r w:rsidRPr="00B12949">
        <w:rPr>
          <w:color w:val="000000" w:themeColor="text1"/>
          <w:sz w:val="23"/>
          <w:szCs w:val="23"/>
        </w:rPr>
        <w:t xml:space="preserve"> </w:t>
      </w:r>
      <w:r w:rsidRPr="00B12949">
        <w:rPr>
          <w:rStyle w:val="Strong"/>
          <w:color w:val="000000" w:themeColor="text1"/>
          <w:sz w:val="23"/>
          <w:szCs w:val="23"/>
        </w:rPr>
        <w:t>YES</w:t>
      </w:r>
      <w:r w:rsidRPr="00B12949">
        <w:rPr>
          <w:color w:val="000000" w:themeColor="text1"/>
          <w:sz w:val="23"/>
          <w:szCs w:val="23"/>
        </w:rPr>
        <w:t xml:space="preserve"> - I am requesting reimbursement o</w:t>
      </w:r>
      <w:r w:rsidRPr="00B12949" w:rsidR="00FC73A5">
        <w:rPr>
          <w:color w:val="000000" w:themeColor="text1"/>
          <w:sz w:val="23"/>
          <w:szCs w:val="23"/>
        </w:rPr>
        <w:t>r</w:t>
      </w:r>
      <w:r w:rsidRPr="00B12949">
        <w:rPr>
          <w:color w:val="000000" w:themeColor="text1"/>
          <w:sz w:val="23"/>
          <w:szCs w:val="23"/>
        </w:rPr>
        <w:t xml:space="preserve"> payment for </w:t>
      </w:r>
      <w:bookmarkStart w:id="0" w:name="OLE_LINK1"/>
      <w:r w:rsidRPr="00B12949">
        <w:rPr>
          <w:b/>
          <w:bCs/>
          <w:color w:val="000000" w:themeColor="text1"/>
          <w:sz w:val="22"/>
          <w:szCs w:val="22"/>
        </w:rPr>
        <w:t>PAST</w:t>
      </w:r>
      <w:r w:rsidRPr="00B12949" w:rsidR="00D84FA5">
        <w:rPr>
          <w:b/>
          <w:bCs/>
          <w:color w:val="000000" w:themeColor="text1"/>
          <w:sz w:val="22"/>
          <w:szCs w:val="22"/>
        </w:rPr>
        <w:t xml:space="preserve"> </w:t>
      </w:r>
      <w:r w:rsidRPr="00B12949" w:rsidR="00801857">
        <w:rPr>
          <w:b/>
          <w:bCs/>
          <w:color w:val="000000" w:themeColor="text1"/>
          <w:sz w:val="22"/>
          <w:szCs w:val="22"/>
        </w:rPr>
        <w:t>and/</w:t>
      </w:r>
      <w:r w:rsidRPr="00B12949" w:rsidR="00D84FA5">
        <w:rPr>
          <w:b/>
          <w:bCs/>
          <w:color w:val="000000" w:themeColor="text1"/>
          <w:sz w:val="22"/>
          <w:szCs w:val="22"/>
        </w:rPr>
        <w:t xml:space="preserve">or </w:t>
      </w:r>
      <w:r w:rsidRPr="00B12949">
        <w:rPr>
          <w:b/>
          <w:bCs/>
          <w:color w:val="000000" w:themeColor="text1"/>
          <w:sz w:val="22"/>
          <w:szCs w:val="22"/>
        </w:rPr>
        <w:t xml:space="preserve">FUTURE </w:t>
      </w:r>
      <w:bookmarkEnd w:id="0"/>
      <w:r w:rsidRPr="00B12949">
        <w:rPr>
          <w:color w:val="000000" w:themeColor="text1"/>
          <w:sz w:val="23"/>
          <w:szCs w:val="23"/>
        </w:rPr>
        <w:t>lost employment income where lost income was a result of a covered injury or its health complications for a specified period of time, greater than five days.</w:t>
      </w:r>
    </w:p>
    <w:p w:rsidR="00733C13" w:rsidRPr="00B12949" w:rsidP="00854590" w14:paraId="5E7045FE" w14:textId="51A404D2">
      <w:pPr>
        <w:pStyle w:val="whitespace-normal"/>
        <w:ind w:left="720" w:hanging="720"/>
        <w:rPr>
          <w:color w:val="000000" w:themeColor="text1"/>
          <w:sz w:val="23"/>
          <w:szCs w:val="23"/>
        </w:rPr>
      </w:pPr>
      <w:r w:rsidRPr="00B12949">
        <w:rPr>
          <w:color w:val="000000" w:themeColor="text1"/>
          <w:sz w:val="23"/>
          <w:szCs w:val="23"/>
        </w:rPr>
        <w:tab/>
        <w:t xml:space="preserve">If you selected YES, please let us know if you had </w:t>
      </w:r>
      <w:r w:rsidRPr="00B12949" w:rsidR="00BB44EF">
        <w:rPr>
          <w:color w:val="000000" w:themeColor="text1"/>
          <w:sz w:val="23"/>
          <w:szCs w:val="23"/>
        </w:rPr>
        <w:t>dependents</w:t>
      </w:r>
      <w:r w:rsidRPr="00B12949">
        <w:rPr>
          <w:color w:val="000000" w:themeColor="text1"/>
          <w:sz w:val="23"/>
          <w:szCs w:val="23"/>
        </w:rPr>
        <w:t xml:space="preserve"> </w:t>
      </w:r>
      <w:r w:rsidRPr="00B12949">
        <w:rPr>
          <w:color w:val="000000" w:themeColor="text1"/>
          <w:sz w:val="23"/>
          <w:szCs w:val="23"/>
          <w:u w:val="single"/>
        </w:rPr>
        <w:t>at the time of the injury</w:t>
      </w:r>
      <w:r w:rsidRPr="00B12949" w:rsidR="00B86DA4">
        <w:rPr>
          <w:color w:val="000000" w:themeColor="text1"/>
          <w:sz w:val="23"/>
          <w:szCs w:val="23"/>
        </w:rPr>
        <w:t>, by checking one of the following</w:t>
      </w:r>
      <w:r w:rsidRPr="00B12949">
        <w:rPr>
          <w:color w:val="000000" w:themeColor="text1"/>
          <w:sz w:val="23"/>
          <w:szCs w:val="23"/>
        </w:rPr>
        <w:t xml:space="preserve">. </w:t>
      </w:r>
    </w:p>
    <w:p w:rsidR="00BB44EF" w:rsidRPr="00B12949" w:rsidP="00C11DF9" w14:paraId="7347701A" w14:textId="13059831">
      <w:pPr>
        <w:pStyle w:val="whitespace-normal"/>
        <w:rPr>
          <w:color w:val="000000" w:themeColor="text1"/>
          <w:sz w:val="23"/>
          <w:szCs w:val="23"/>
        </w:rPr>
      </w:pPr>
      <w:r w:rsidRPr="00B12949">
        <w:rPr>
          <w:color w:val="000000" w:themeColor="text1"/>
          <w:sz w:val="23"/>
          <w:szCs w:val="23"/>
        </w:rPr>
        <w:tab/>
      </w:r>
      <w:r w:rsidRPr="00B12949">
        <w:rPr>
          <w:rFonts w:ascii="Segoe UI Symbol" w:hAnsi="Segoe UI Symbol" w:cs="Segoe UI Symbol"/>
          <w:color w:val="000000" w:themeColor="text1"/>
          <w:sz w:val="23"/>
          <w:szCs w:val="23"/>
        </w:rPr>
        <w:t xml:space="preserve">☐ </w:t>
      </w:r>
      <w:r w:rsidRPr="00B12949">
        <w:rPr>
          <w:color w:val="000000" w:themeColor="text1"/>
          <w:sz w:val="23"/>
          <w:szCs w:val="23"/>
        </w:rPr>
        <w:t>I ha</w:t>
      </w:r>
      <w:r w:rsidRPr="00B12949" w:rsidR="000E4F25">
        <w:rPr>
          <w:color w:val="000000" w:themeColor="text1"/>
          <w:sz w:val="23"/>
          <w:szCs w:val="23"/>
        </w:rPr>
        <w:t xml:space="preserve">d </w:t>
      </w:r>
      <w:r w:rsidRPr="00B12949">
        <w:rPr>
          <w:color w:val="000000" w:themeColor="text1"/>
          <w:sz w:val="23"/>
          <w:szCs w:val="23"/>
        </w:rPr>
        <w:t xml:space="preserve">one or more dependents as indicated on my </w:t>
      </w:r>
      <w:r w:rsidRPr="00B12949">
        <w:rPr>
          <w:color w:val="000000" w:themeColor="text1"/>
          <w:sz w:val="23"/>
          <w:szCs w:val="23"/>
        </w:rPr>
        <w:t>Federal</w:t>
      </w:r>
      <w:r w:rsidRPr="00B12949">
        <w:rPr>
          <w:color w:val="000000" w:themeColor="text1"/>
          <w:sz w:val="23"/>
          <w:szCs w:val="23"/>
        </w:rPr>
        <w:t xml:space="preserve"> tax return. </w:t>
      </w:r>
    </w:p>
    <w:p w:rsidR="00BB44EF" w:rsidRPr="00B12949" w:rsidP="00C11DF9" w14:paraId="1FE978C2" w14:textId="2F446E9E">
      <w:pPr>
        <w:pStyle w:val="whitespace-normal"/>
        <w:rPr>
          <w:color w:val="000000" w:themeColor="text1"/>
          <w:sz w:val="23"/>
          <w:szCs w:val="23"/>
        </w:rPr>
      </w:pPr>
      <w:r w:rsidRPr="00B12949">
        <w:rPr>
          <w:color w:val="000000" w:themeColor="text1"/>
          <w:sz w:val="23"/>
          <w:szCs w:val="23"/>
        </w:rPr>
        <w:tab/>
      </w:r>
      <w:r w:rsidRPr="00B12949">
        <w:rPr>
          <w:rFonts w:ascii="Segoe UI Symbol" w:hAnsi="Segoe UI Symbol" w:cs="Segoe UI Symbol"/>
          <w:color w:val="000000" w:themeColor="text1"/>
          <w:sz w:val="23"/>
          <w:szCs w:val="23"/>
        </w:rPr>
        <w:t xml:space="preserve">☐ </w:t>
      </w:r>
      <w:r w:rsidRPr="00B12949">
        <w:rPr>
          <w:color w:val="000000" w:themeColor="text1"/>
          <w:sz w:val="23"/>
          <w:szCs w:val="23"/>
        </w:rPr>
        <w:t xml:space="preserve">I </w:t>
      </w:r>
      <w:r w:rsidRPr="00B12949" w:rsidR="002E4686">
        <w:rPr>
          <w:color w:val="000000" w:themeColor="text1"/>
          <w:sz w:val="23"/>
          <w:szCs w:val="23"/>
        </w:rPr>
        <w:t>d</w:t>
      </w:r>
      <w:r w:rsidRPr="00B12949" w:rsidR="00E6395F">
        <w:rPr>
          <w:color w:val="000000" w:themeColor="text1"/>
          <w:sz w:val="23"/>
          <w:szCs w:val="23"/>
        </w:rPr>
        <w:t>id</w:t>
      </w:r>
      <w:r w:rsidRPr="00B12949" w:rsidR="002E4686">
        <w:rPr>
          <w:color w:val="000000" w:themeColor="text1"/>
          <w:sz w:val="23"/>
          <w:szCs w:val="23"/>
        </w:rPr>
        <w:t xml:space="preserve"> not have dependents. </w:t>
      </w:r>
    </w:p>
    <w:p w:rsidR="009734C0" w:rsidRPr="00B12949" w:rsidP="006E6786" w14:paraId="7854A447" w14:textId="619FA78D">
      <w:pPr>
        <w:pStyle w:val="NormalWeb"/>
        <w:rPr>
          <w:rStyle w:val="Strong"/>
          <w:rFonts w:eastAsiaTheme="majorEastAsia"/>
          <w:b w:val="0"/>
          <w:bCs w:val="0"/>
          <w:i/>
          <w:iCs/>
          <w:color w:val="000000" w:themeColor="text1"/>
          <w:sz w:val="22"/>
          <w:szCs w:val="22"/>
        </w:rPr>
      </w:pPr>
      <w:r w:rsidRPr="00B12949">
        <w:rPr>
          <w:rStyle w:val="Strong"/>
          <w:rFonts w:eastAsiaTheme="majorEastAsia"/>
          <w:b w:val="0"/>
          <w:bCs w:val="0"/>
          <w:i/>
          <w:iCs/>
          <w:color w:val="000000" w:themeColor="text1"/>
          <w:sz w:val="22"/>
          <w:szCs w:val="22"/>
        </w:rPr>
        <w:t xml:space="preserve">If you are requesting reimbursement or payment </w:t>
      </w:r>
      <w:r w:rsidRPr="00B12949">
        <w:rPr>
          <w:rStyle w:val="Strong"/>
          <w:rFonts w:eastAsiaTheme="majorEastAsia"/>
          <w:b w:val="0"/>
          <w:bCs w:val="0"/>
          <w:i/>
          <w:iCs/>
          <w:color w:val="000000" w:themeColor="text1"/>
          <w:sz w:val="22"/>
          <w:szCs w:val="22"/>
        </w:rPr>
        <w:t>for</w:t>
      </w:r>
      <w:r w:rsidRPr="00B12949">
        <w:rPr>
          <w:rStyle w:val="Strong"/>
          <w:rFonts w:eastAsiaTheme="majorEastAsia"/>
          <w:b w:val="0"/>
          <w:bCs w:val="0"/>
          <w:i/>
          <w:iCs/>
          <w:color w:val="000000" w:themeColor="text1"/>
          <w:sz w:val="22"/>
          <w:szCs w:val="22"/>
        </w:rPr>
        <w:t xml:space="preserve"> lost employment income, please </w:t>
      </w:r>
      <w:r w:rsidRPr="00B12949">
        <w:rPr>
          <w:rStyle w:val="Strong"/>
          <w:rFonts w:eastAsiaTheme="majorEastAsia"/>
          <w:b w:val="0"/>
          <w:bCs w:val="0"/>
          <w:i/>
          <w:iCs/>
          <w:color w:val="000000" w:themeColor="text1"/>
          <w:sz w:val="22"/>
          <w:szCs w:val="22"/>
          <w:u w:val="single"/>
        </w:rPr>
        <w:t>carefully</w:t>
      </w:r>
      <w:r w:rsidRPr="00B12949">
        <w:rPr>
          <w:rStyle w:val="Strong"/>
          <w:rFonts w:eastAsiaTheme="majorEastAsia"/>
          <w:b w:val="0"/>
          <w:bCs w:val="0"/>
          <w:i/>
          <w:iCs/>
          <w:color w:val="000000" w:themeColor="text1"/>
          <w:sz w:val="22"/>
          <w:szCs w:val="22"/>
        </w:rPr>
        <w:t xml:space="preserve"> read and complete the </w:t>
      </w:r>
      <w:r w:rsidRPr="00B12949">
        <w:rPr>
          <w:rStyle w:val="Strong"/>
          <w:rFonts w:eastAsiaTheme="majorEastAsia"/>
          <w:i/>
          <w:iCs/>
          <w:color w:val="000000" w:themeColor="text1"/>
          <w:sz w:val="22"/>
          <w:szCs w:val="22"/>
        </w:rPr>
        <w:t>Required Documents</w:t>
      </w:r>
      <w:r w:rsidRPr="00B12949">
        <w:rPr>
          <w:rStyle w:val="Strong"/>
          <w:rFonts w:eastAsiaTheme="majorEastAsia"/>
          <w:b w:val="0"/>
          <w:bCs w:val="0"/>
          <w:i/>
          <w:iCs/>
          <w:color w:val="000000" w:themeColor="text1"/>
          <w:sz w:val="22"/>
          <w:szCs w:val="22"/>
        </w:rPr>
        <w:t xml:space="preserve"> included in this letter. </w:t>
      </w:r>
    </w:p>
    <w:p w:rsidR="00C11DF9" w:rsidRPr="00B12949" w:rsidP="00C11DF9" w14:paraId="7A8D779E" w14:textId="599F9B1A">
      <w:pPr>
        <w:pStyle w:val="whitespace-normal"/>
        <w:rPr>
          <w:color w:val="000000" w:themeColor="text1"/>
          <w:sz w:val="23"/>
          <w:szCs w:val="23"/>
        </w:rPr>
      </w:pPr>
      <w:r w:rsidRPr="00B12949">
        <w:rPr>
          <w:rFonts w:ascii="Segoe UI Symbol" w:hAnsi="Segoe UI Symbol" w:cs="Segoe UI Symbol"/>
          <w:color w:val="000000" w:themeColor="text1"/>
          <w:sz w:val="23"/>
          <w:szCs w:val="23"/>
        </w:rPr>
        <w:t>☐</w:t>
      </w:r>
      <w:r w:rsidRPr="00B12949">
        <w:rPr>
          <w:color w:val="000000" w:themeColor="text1"/>
          <w:sz w:val="23"/>
          <w:szCs w:val="23"/>
        </w:rPr>
        <w:t xml:space="preserve"> </w:t>
      </w:r>
      <w:r w:rsidRPr="00B12949">
        <w:rPr>
          <w:rStyle w:val="Strong"/>
          <w:color w:val="000000" w:themeColor="text1"/>
          <w:sz w:val="23"/>
          <w:szCs w:val="23"/>
        </w:rPr>
        <w:t>NO</w:t>
      </w:r>
      <w:r w:rsidRPr="00B12949">
        <w:rPr>
          <w:color w:val="000000" w:themeColor="text1"/>
          <w:sz w:val="23"/>
          <w:szCs w:val="23"/>
        </w:rPr>
        <w:t xml:space="preserve"> - I am </w:t>
      </w:r>
      <w:r w:rsidRPr="00B12949">
        <w:rPr>
          <w:rStyle w:val="Strong"/>
          <w:color w:val="000000" w:themeColor="text1"/>
          <w:sz w:val="23"/>
          <w:szCs w:val="23"/>
        </w:rPr>
        <w:t>not</w:t>
      </w:r>
      <w:r w:rsidRPr="00B12949">
        <w:rPr>
          <w:color w:val="000000" w:themeColor="text1"/>
          <w:sz w:val="23"/>
          <w:szCs w:val="23"/>
        </w:rPr>
        <w:t xml:space="preserve"> requesting reimbursement or payment for </w:t>
      </w:r>
      <w:r w:rsidRPr="00B12949">
        <w:rPr>
          <w:b/>
          <w:bCs/>
          <w:color w:val="000000" w:themeColor="text1"/>
          <w:sz w:val="22"/>
          <w:szCs w:val="22"/>
        </w:rPr>
        <w:t>PAST</w:t>
      </w:r>
      <w:r w:rsidRPr="00B12949" w:rsidR="00D84FA5">
        <w:rPr>
          <w:b/>
          <w:bCs/>
          <w:color w:val="000000" w:themeColor="text1"/>
          <w:sz w:val="22"/>
          <w:szCs w:val="22"/>
        </w:rPr>
        <w:t xml:space="preserve"> </w:t>
      </w:r>
      <w:r w:rsidRPr="00B12949" w:rsidR="00AA4473">
        <w:rPr>
          <w:b/>
          <w:bCs/>
          <w:color w:val="000000" w:themeColor="text1"/>
          <w:sz w:val="22"/>
          <w:szCs w:val="22"/>
        </w:rPr>
        <w:t>and/</w:t>
      </w:r>
      <w:r w:rsidRPr="00B12949" w:rsidR="00D84FA5">
        <w:rPr>
          <w:b/>
          <w:bCs/>
          <w:color w:val="000000" w:themeColor="text1"/>
          <w:sz w:val="22"/>
          <w:szCs w:val="22"/>
        </w:rPr>
        <w:t xml:space="preserve">or </w:t>
      </w:r>
      <w:r w:rsidRPr="00B12949">
        <w:rPr>
          <w:b/>
          <w:bCs/>
          <w:color w:val="000000" w:themeColor="text1"/>
          <w:sz w:val="22"/>
          <w:szCs w:val="22"/>
        </w:rPr>
        <w:t xml:space="preserve">FUTURE </w:t>
      </w:r>
      <w:r w:rsidRPr="00B12949">
        <w:rPr>
          <w:color w:val="000000" w:themeColor="text1"/>
          <w:sz w:val="23"/>
          <w:szCs w:val="23"/>
        </w:rPr>
        <w:t>lost employment income.</w:t>
      </w:r>
    </w:p>
    <w:p w:rsidR="00554150" w:rsidRPr="00B12949" w:rsidP="00554150" w14:paraId="78CADC08" w14:textId="52E977E1">
      <w:pPr>
        <w:pStyle w:val="ListParagraph"/>
        <w:numPr>
          <w:ilvl w:val="0"/>
          <w:numId w:val="38"/>
        </w:numPr>
        <w:spacing w:before="0" w:beforeAutospacing="0" w:after="0" w:afterAutospacing="0"/>
        <w:rPr>
          <w:b/>
          <w:bCs/>
          <w:color w:val="000000" w:themeColor="text1"/>
          <w:sz w:val="22"/>
          <w:szCs w:val="22"/>
        </w:rPr>
      </w:pPr>
      <w:r w:rsidRPr="00B12949">
        <w:rPr>
          <w:rStyle w:val="Strong"/>
          <w:color w:val="000000" w:themeColor="text1"/>
          <w:sz w:val="23"/>
          <w:szCs w:val="23"/>
        </w:rPr>
        <w:t>If you checked YES:</w:t>
      </w:r>
      <w:r w:rsidRPr="00B12949">
        <w:rPr>
          <w:color w:val="000000" w:themeColor="text1"/>
          <w:sz w:val="23"/>
          <w:szCs w:val="23"/>
        </w:rPr>
        <w:t xml:space="preserve"> </w:t>
      </w:r>
      <w:r w:rsidRPr="00B12949">
        <w:rPr>
          <w:color w:val="000000" w:themeColor="text1"/>
          <w:sz w:val="23"/>
          <w:szCs w:val="23"/>
        </w:rPr>
        <w:t>Proceed to fill out B: Third-Party Payer Information.</w:t>
      </w:r>
    </w:p>
    <w:p w:rsidR="009267E1" w:rsidRPr="00B12949" w:rsidP="00B12949" w14:paraId="014D20C2" w14:textId="349F4288">
      <w:pPr>
        <w:pStyle w:val="ListParagraph"/>
        <w:numPr>
          <w:ilvl w:val="0"/>
          <w:numId w:val="38"/>
        </w:numPr>
        <w:spacing w:before="0" w:beforeAutospacing="0" w:after="0" w:afterAutospacing="0"/>
        <w:rPr>
          <w:color w:val="000000" w:themeColor="text1"/>
        </w:rPr>
      </w:pPr>
      <w:r w:rsidRPr="00B12949">
        <w:rPr>
          <w:rStyle w:val="Strong"/>
          <w:b w:val="0"/>
          <w:bCs w:val="0"/>
          <w:color w:val="000000" w:themeColor="text1"/>
          <w:sz w:val="23"/>
          <w:szCs w:val="23"/>
        </w:rPr>
        <w:t>If you checked NO:</w:t>
      </w:r>
      <w:r w:rsidRPr="00B12949">
        <w:rPr>
          <w:color w:val="000000" w:themeColor="text1"/>
        </w:rPr>
        <w:t xml:space="preserve"> Skip to D: </w:t>
      </w:r>
      <w:r w:rsidRPr="00B12949">
        <w:rPr>
          <w:color w:val="000000" w:themeColor="text1"/>
          <w:sz w:val="22"/>
          <w:szCs w:val="22"/>
        </w:rPr>
        <w:t xml:space="preserve">Final Attestation and Acknowledgment and </w:t>
      </w:r>
      <w:r w:rsidRPr="00B12949">
        <w:rPr>
          <w:color w:val="000000" w:themeColor="text1"/>
        </w:rPr>
        <w:t xml:space="preserve">sign the form and submit to CICP. </w:t>
      </w:r>
    </w:p>
    <w:p w:rsidR="00C11DF9" w:rsidRPr="00B12949" w:rsidP="00C11DF9" w14:paraId="2032F378" w14:textId="2214D635">
      <w:pPr>
        <w:pStyle w:val="Heading2"/>
        <w:numPr>
          <w:ilvl w:val="0"/>
          <w:numId w:val="36"/>
        </w:numPr>
        <w:rPr>
          <w:rFonts w:ascii="Times New Roman" w:hAnsi="Times New Roman" w:cs="Times New Roman"/>
          <w:b/>
          <w:bCs/>
          <w:color w:val="000000" w:themeColor="text1"/>
          <w:sz w:val="23"/>
          <w:szCs w:val="23"/>
          <w:u w:val="single"/>
        </w:rPr>
      </w:pPr>
      <w:r w:rsidRPr="00B12949">
        <w:rPr>
          <w:rFonts w:ascii="Times New Roman" w:hAnsi="Times New Roman" w:cs="Times New Roman"/>
          <w:b/>
          <w:bCs/>
          <w:color w:val="000000" w:themeColor="text1"/>
          <w:sz w:val="23"/>
          <w:szCs w:val="23"/>
          <w:u w:val="single"/>
        </w:rPr>
        <w:t>Third-Party Payer Information</w:t>
      </w:r>
    </w:p>
    <w:p w:rsidR="00C11DF9" w:rsidRPr="00B12949" w:rsidP="00C11DF9" w14:paraId="76D426ED" w14:textId="77777777">
      <w:pPr>
        <w:pStyle w:val="whitespace-normal"/>
        <w:rPr>
          <w:color w:val="000000" w:themeColor="text1"/>
          <w:sz w:val="23"/>
          <w:szCs w:val="23"/>
        </w:rPr>
      </w:pPr>
      <w:r w:rsidRPr="00B12949">
        <w:rPr>
          <w:rStyle w:val="Strong"/>
          <w:color w:val="000000" w:themeColor="text1"/>
          <w:sz w:val="23"/>
          <w:szCs w:val="23"/>
        </w:rPr>
        <w:t>Check one:</w:t>
      </w:r>
      <w:r w:rsidRPr="00B12949">
        <w:rPr>
          <w:color w:val="000000" w:themeColor="text1"/>
          <w:sz w:val="23"/>
          <w:szCs w:val="23"/>
        </w:rPr>
        <w:t xml:space="preserve"> </w:t>
      </w:r>
    </w:p>
    <w:p w:rsidR="00C11DF9" w:rsidRPr="00B12949" w:rsidP="00EC3542" w14:paraId="748BB5C1" w14:textId="211A3551">
      <w:pPr>
        <w:pStyle w:val="whitespace-normal"/>
        <w:rPr>
          <w:color w:val="000000" w:themeColor="text1"/>
          <w:sz w:val="23"/>
          <w:szCs w:val="23"/>
        </w:rPr>
      </w:pPr>
      <w:r w:rsidRPr="00B12949">
        <w:rPr>
          <w:rFonts w:ascii="Segoe UI Symbol" w:hAnsi="Segoe UI Symbol" w:cs="Segoe UI Symbol"/>
          <w:color w:val="000000" w:themeColor="text1"/>
          <w:sz w:val="23"/>
          <w:szCs w:val="23"/>
        </w:rPr>
        <w:t>☐</w:t>
      </w:r>
      <w:r w:rsidRPr="00B12949">
        <w:rPr>
          <w:color w:val="000000" w:themeColor="text1"/>
          <w:sz w:val="23"/>
          <w:szCs w:val="23"/>
        </w:rPr>
        <w:t xml:space="preserve"> I certify that the table below includes all </w:t>
      </w:r>
      <w:r w:rsidRPr="00B12949">
        <w:rPr>
          <w:rStyle w:val="Strong"/>
          <w:color w:val="000000" w:themeColor="text1"/>
          <w:sz w:val="23"/>
          <w:szCs w:val="23"/>
        </w:rPr>
        <w:t xml:space="preserve">third-party payers </w:t>
      </w:r>
      <w:r w:rsidRPr="00B12949" w:rsidR="00E82498">
        <w:rPr>
          <w:rStyle w:val="Strong"/>
          <w:b w:val="0"/>
          <w:bCs w:val="0"/>
          <w:color w:val="000000" w:themeColor="text1"/>
          <w:sz w:val="23"/>
          <w:szCs w:val="23"/>
        </w:rPr>
        <w:t xml:space="preserve">that </w:t>
      </w:r>
      <w:r w:rsidRPr="00B12949" w:rsidR="00841503">
        <w:rPr>
          <w:rStyle w:val="Strong"/>
          <w:b w:val="0"/>
          <w:bCs w:val="0"/>
          <w:color w:val="000000" w:themeColor="text1"/>
          <w:sz w:val="23"/>
          <w:szCs w:val="23"/>
        </w:rPr>
        <w:t xml:space="preserve">have paid </w:t>
      </w:r>
      <w:r w:rsidRPr="00B12949" w:rsidR="00E82498">
        <w:rPr>
          <w:rStyle w:val="Strong"/>
          <w:b w:val="0"/>
          <w:bCs w:val="0"/>
          <w:color w:val="000000" w:themeColor="text1"/>
          <w:sz w:val="23"/>
          <w:szCs w:val="23"/>
        </w:rPr>
        <w:t xml:space="preserve">or </w:t>
      </w:r>
      <w:r w:rsidRPr="00B12949" w:rsidR="00841503">
        <w:rPr>
          <w:rStyle w:val="Strong"/>
          <w:b w:val="0"/>
          <w:bCs w:val="0"/>
          <w:color w:val="000000" w:themeColor="text1"/>
          <w:sz w:val="23"/>
          <w:szCs w:val="23"/>
        </w:rPr>
        <w:t>may be obligated to</w:t>
      </w:r>
      <w:r w:rsidRPr="00B12949" w:rsidR="00841503">
        <w:rPr>
          <w:color w:val="000000" w:themeColor="text1"/>
          <w:sz w:val="23"/>
          <w:szCs w:val="23"/>
        </w:rPr>
        <w:t xml:space="preserve"> </w:t>
      </w:r>
      <w:r w:rsidRPr="00B12949" w:rsidR="00E82498">
        <w:rPr>
          <w:color w:val="000000" w:themeColor="text1"/>
          <w:sz w:val="23"/>
          <w:szCs w:val="23"/>
        </w:rPr>
        <w:t xml:space="preserve">pay for lost </w:t>
      </w:r>
      <w:r w:rsidRPr="00B12949">
        <w:rPr>
          <w:color w:val="000000" w:themeColor="text1"/>
          <w:sz w:val="23"/>
          <w:szCs w:val="23"/>
        </w:rPr>
        <w:t>employment income or provide disability benefits.</w:t>
      </w:r>
    </w:p>
    <w:p w:rsidR="00364B95" w:rsidRPr="00B12949" w:rsidP="00EC3542" w14:paraId="6DE5C26E" w14:textId="057C3354">
      <w:pPr>
        <w:pStyle w:val="whitespace-normal"/>
        <w:rPr>
          <w:color w:val="000000" w:themeColor="text1"/>
          <w:sz w:val="23"/>
          <w:szCs w:val="23"/>
        </w:rPr>
      </w:pPr>
      <w:r w:rsidRPr="00B12949">
        <w:rPr>
          <w:color w:val="000000" w:themeColor="text1"/>
          <w:sz w:val="23"/>
          <w:szCs w:val="23"/>
        </w:rPr>
        <w:t>If you do have third-party payers, c</w:t>
      </w:r>
      <w:r w:rsidRPr="00B12949">
        <w:rPr>
          <w:color w:val="000000" w:themeColor="text1"/>
          <w:sz w:val="23"/>
          <w:szCs w:val="23"/>
        </w:rPr>
        <w:t>omplete the table below listing any and all third-party payers</w:t>
      </w:r>
      <w:r w:rsidRPr="00B12949" w:rsidR="00857856">
        <w:rPr>
          <w:color w:val="000000" w:themeColor="text1"/>
          <w:sz w:val="23"/>
          <w:szCs w:val="23"/>
        </w:rPr>
        <w:t>,</w:t>
      </w:r>
      <w:r w:rsidRPr="00B12949">
        <w:rPr>
          <w:color w:val="000000" w:themeColor="text1"/>
          <w:sz w:val="23"/>
          <w:szCs w:val="23"/>
        </w:rPr>
        <w:t xml:space="preserve"> which may include, but are not limited to, </w:t>
      </w:r>
      <w:r w:rsidRPr="00B12949" w:rsidR="0055508E">
        <w:rPr>
          <w:color w:val="000000" w:themeColor="text1"/>
          <w:sz w:val="23"/>
          <w:szCs w:val="23"/>
        </w:rPr>
        <w:t>Workers’ Compensation</w:t>
      </w:r>
      <w:r w:rsidRPr="00B12949" w:rsidR="00251711">
        <w:rPr>
          <w:color w:val="000000" w:themeColor="text1"/>
          <w:sz w:val="23"/>
          <w:szCs w:val="23"/>
        </w:rPr>
        <w:t>,</w:t>
      </w:r>
      <w:r w:rsidRPr="00B12949" w:rsidR="001A3FEB">
        <w:rPr>
          <w:color w:val="000000" w:themeColor="text1"/>
          <w:sz w:val="23"/>
          <w:szCs w:val="23"/>
        </w:rPr>
        <w:t xml:space="preserve"> </w:t>
      </w:r>
      <w:r w:rsidRPr="00B12949" w:rsidR="00EB3DED">
        <w:rPr>
          <w:color w:val="000000" w:themeColor="text1"/>
          <w:sz w:val="23"/>
          <w:szCs w:val="23"/>
        </w:rPr>
        <w:t>disability insurance</w:t>
      </w:r>
      <w:r w:rsidRPr="00B12949" w:rsidR="00167383">
        <w:rPr>
          <w:color w:val="000000" w:themeColor="text1"/>
          <w:sz w:val="23"/>
          <w:szCs w:val="23"/>
        </w:rPr>
        <w:t>, Uniform Services Retirement Board determinations, and Department of Veterans Affairs determinations</w:t>
      </w:r>
      <w:r w:rsidRPr="00B12949" w:rsidR="00EB3DED">
        <w:rPr>
          <w:color w:val="000000" w:themeColor="text1"/>
          <w:sz w:val="23"/>
          <w:szCs w:val="23"/>
        </w:rPr>
        <w:t>.</w:t>
      </w:r>
    </w:p>
    <w:p w:rsidR="00C11DF9" w:rsidRPr="00B12949" w:rsidP="00854590" w14:paraId="2EC899C3" w14:textId="0F7EE0FA">
      <w:pPr>
        <w:pStyle w:val="whitespace-normal"/>
        <w:ind w:firstLine="720"/>
        <w:rPr>
          <w:rStyle w:val="Strong"/>
          <w:color w:val="000000" w:themeColor="text1"/>
          <w:sz w:val="23"/>
          <w:szCs w:val="23"/>
        </w:rPr>
      </w:pPr>
      <w:r w:rsidRPr="00B12949">
        <w:rPr>
          <w:rStyle w:val="Strong"/>
          <w:color w:val="000000" w:themeColor="text1"/>
          <w:sz w:val="23"/>
          <w:szCs w:val="23"/>
        </w:rPr>
        <w:t>If you have third-party payers, list them here:</w:t>
      </w:r>
    </w:p>
    <w:tbl>
      <w:tblPr>
        <w:tblStyle w:val="TableGrid"/>
        <w:tblW w:w="0" w:type="auto"/>
        <w:jc w:val="right"/>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tblPr>
      <w:tblGrid>
        <w:gridCol w:w="2340"/>
        <w:gridCol w:w="2610"/>
        <w:gridCol w:w="2250"/>
        <w:gridCol w:w="1696"/>
      </w:tblGrid>
      <w:tr w14:paraId="1A37AE6A" w14:textId="77777777" w:rsidTr="00854590">
        <w:tblPrEx>
          <w:tblW w:w="0" w:type="auto"/>
          <w:jc w:val="right"/>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tblPrEx>
        <w:trPr>
          <w:trHeight w:val="300"/>
          <w:jc w:val="right"/>
        </w:trPr>
        <w:tc>
          <w:tcPr>
            <w:tcW w:w="2340" w:type="dxa"/>
            <w:tcMar>
              <w:left w:w="105" w:type="dxa"/>
              <w:right w:w="105" w:type="dxa"/>
            </w:tcMar>
          </w:tcPr>
          <w:p w:rsidR="00C11DF9" w:rsidRPr="00B12949" w:rsidP="00084130" w14:paraId="60BF8FDA" w14:textId="4D19AA29">
            <w:pPr>
              <w:spacing w:beforeAutospacing="0" w:afterAutospacing="0"/>
              <w:jc w:val="center"/>
              <w:rPr>
                <w:rFonts w:eastAsia="Times New Roman"/>
                <w:b/>
                <w:bCs/>
                <w:color w:val="000000" w:themeColor="text1"/>
                <w:sz w:val="23"/>
                <w:szCs w:val="23"/>
              </w:rPr>
            </w:pPr>
            <w:r w:rsidRPr="00B12949">
              <w:rPr>
                <w:rFonts w:eastAsia="Times New Roman"/>
                <w:b/>
                <w:bCs/>
                <w:color w:val="000000" w:themeColor="text1"/>
                <w:sz w:val="23"/>
                <w:szCs w:val="23"/>
                <w:u w:val="single"/>
              </w:rPr>
              <w:t xml:space="preserve">Third-Party Payer </w:t>
            </w:r>
          </w:p>
        </w:tc>
        <w:tc>
          <w:tcPr>
            <w:tcW w:w="2610" w:type="dxa"/>
            <w:tcMar>
              <w:left w:w="105" w:type="dxa"/>
              <w:right w:w="105" w:type="dxa"/>
            </w:tcMar>
          </w:tcPr>
          <w:p w:rsidR="00C11DF9" w:rsidRPr="00B12949" w:rsidP="00084130" w14:paraId="2FFE7902" w14:textId="1A92A5B1">
            <w:pPr>
              <w:spacing w:beforeAutospacing="0" w:afterAutospacing="0"/>
              <w:jc w:val="center"/>
              <w:rPr>
                <w:rFonts w:eastAsia="Times New Roman"/>
                <w:b/>
                <w:bCs/>
                <w:color w:val="000000" w:themeColor="text1"/>
                <w:sz w:val="23"/>
                <w:szCs w:val="23"/>
              </w:rPr>
            </w:pPr>
            <w:r w:rsidRPr="00B12949">
              <w:rPr>
                <w:rFonts w:eastAsia="Times New Roman"/>
                <w:b/>
                <w:bCs/>
                <w:color w:val="000000" w:themeColor="text1"/>
                <w:sz w:val="23"/>
                <w:szCs w:val="23"/>
                <w:u w:val="single"/>
              </w:rPr>
              <w:t>Address/Phone Number</w:t>
            </w:r>
          </w:p>
        </w:tc>
        <w:tc>
          <w:tcPr>
            <w:tcW w:w="2250" w:type="dxa"/>
            <w:tcMar>
              <w:left w:w="105" w:type="dxa"/>
              <w:right w:w="105" w:type="dxa"/>
            </w:tcMar>
          </w:tcPr>
          <w:p w:rsidR="00C11DF9" w:rsidRPr="00B12949" w:rsidP="00084130" w14:paraId="50752142" w14:textId="77777777">
            <w:pPr>
              <w:spacing w:beforeAutospacing="0" w:afterAutospacing="0"/>
              <w:jc w:val="center"/>
              <w:rPr>
                <w:rFonts w:eastAsia="Times New Roman"/>
                <w:b/>
                <w:bCs/>
                <w:color w:val="000000" w:themeColor="text1"/>
                <w:sz w:val="23"/>
                <w:szCs w:val="23"/>
              </w:rPr>
            </w:pPr>
            <w:r w:rsidRPr="00B12949">
              <w:rPr>
                <w:rFonts w:eastAsia="Times New Roman"/>
                <w:b/>
                <w:bCs/>
                <w:color w:val="000000" w:themeColor="text1"/>
                <w:sz w:val="23"/>
                <w:szCs w:val="23"/>
                <w:u w:val="single"/>
              </w:rPr>
              <w:t>Dates of Coverage</w:t>
            </w:r>
          </w:p>
        </w:tc>
        <w:tc>
          <w:tcPr>
            <w:tcW w:w="1696" w:type="dxa"/>
            <w:tcMar>
              <w:left w:w="105" w:type="dxa"/>
              <w:right w:w="105" w:type="dxa"/>
            </w:tcMar>
          </w:tcPr>
          <w:p w:rsidR="00C11DF9" w:rsidRPr="00B12949" w:rsidP="00084130" w14:paraId="3889D185" w14:textId="711B6896">
            <w:pPr>
              <w:spacing w:beforeAutospacing="0" w:afterAutospacing="0"/>
              <w:jc w:val="center"/>
              <w:rPr>
                <w:rFonts w:eastAsia="Times New Roman"/>
                <w:b/>
                <w:bCs/>
                <w:color w:val="000000" w:themeColor="text1"/>
                <w:sz w:val="23"/>
                <w:szCs w:val="23"/>
              </w:rPr>
            </w:pPr>
            <w:r w:rsidRPr="00B12949">
              <w:rPr>
                <w:rFonts w:eastAsia="Times New Roman"/>
                <w:b/>
                <w:bCs/>
                <w:color w:val="000000" w:themeColor="text1"/>
                <w:sz w:val="23"/>
                <w:szCs w:val="23"/>
                <w:u w:val="single"/>
              </w:rPr>
              <w:t>Case Number</w:t>
            </w:r>
          </w:p>
        </w:tc>
      </w:tr>
      <w:tr w14:paraId="61348574" w14:textId="77777777" w:rsidTr="00854590">
        <w:tblPrEx>
          <w:tblW w:w="0" w:type="auto"/>
          <w:jc w:val="right"/>
          <w:tblLayout w:type="fixed"/>
          <w:tblLook w:val="04A0"/>
        </w:tblPrEx>
        <w:trPr>
          <w:trHeight w:val="300"/>
          <w:jc w:val="right"/>
        </w:trPr>
        <w:tc>
          <w:tcPr>
            <w:tcW w:w="2340" w:type="dxa"/>
            <w:tcMar>
              <w:left w:w="105" w:type="dxa"/>
              <w:right w:w="105" w:type="dxa"/>
            </w:tcMar>
          </w:tcPr>
          <w:p w:rsidR="00C11DF9" w:rsidRPr="00B12949" w:rsidP="00084130" w14:paraId="652ADCD7" w14:textId="01FFCAF4">
            <w:pPr>
              <w:spacing w:beforeAutospacing="0" w:afterAutospacing="0"/>
              <w:rPr>
                <w:rFonts w:eastAsia="Times New Roman"/>
                <w:color w:val="000000" w:themeColor="text1"/>
                <w:sz w:val="23"/>
                <w:szCs w:val="23"/>
              </w:rPr>
            </w:pPr>
          </w:p>
        </w:tc>
        <w:tc>
          <w:tcPr>
            <w:tcW w:w="2610" w:type="dxa"/>
            <w:tcMar>
              <w:left w:w="105" w:type="dxa"/>
              <w:right w:w="105" w:type="dxa"/>
            </w:tcMar>
          </w:tcPr>
          <w:p w:rsidR="00C11DF9" w:rsidRPr="00B12949" w:rsidP="00084130" w14:paraId="3867171F" w14:textId="7ECC6306">
            <w:pPr>
              <w:spacing w:beforeAutospacing="0" w:afterAutospacing="0"/>
              <w:rPr>
                <w:rFonts w:eastAsia="Times New Roman"/>
                <w:color w:val="000000" w:themeColor="text1"/>
                <w:sz w:val="23"/>
                <w:szCs w:val="23"/>
              </w:rPr>
            </w:pPr>
          </w:p>
        </w:tc>
        <w:tc>
          <w:tcPr>
            <w:tcW w:w="2250" w:type="dxa"/>
            <w:tcMar>
              <w:left w:w="105" w:type="dxa"/>
              <w:right w:w="105" w:type="dxa"/>
            </w:tcMar>
          </w:tcPr>
          <w:p w:rsidR="00C11DF9" w:rsidRPr="00B12949" w:rsidP="00084130" w14:paraId="65EED321" w14:textId="7E50DA1C">
            <w:pPr>
              <w:spacing w:beforeAutospacing="0" w:afterAutospacing="0"/>
              <w:rPr>
                <w:rFonts w:eastAsia="Times New Roman"/>
                <w:color w:val="000000" w:themeColor="text1"/>
                <w:sz w:val="23"/>
                <w:szCs w:val="23"/>
              </w:rPr>
            </w:pPr>
          </w:p>
        </w:tc>
        <w:tc>
          <w:tcPr>
            <w:tcW w:w="1696" w:type="dxa"/>
            <w:tcMar>
              <w:left w:w="105" w:type="dxa"/>
              <w:right w:w="105" w:type="dxa"/>
            </w:tcMar>
          </w:tcPr>
          <w:p w:rsidR="00C11DF9" w:rsidRPr="00B12949" w:rsidP="00084130" w14:paraId="16269526" w14:textId="6F006C8A">
            <w:pPr>
              <w:spacing w:beforeAutospacing="0" w:afterAutospacing="0"/>
              <w:rPr>
                <w:rFonts w:eastAsia="Times New Roman"/>
                <w:color w:val="000000" w:themeColor="text1"/>
                <w:sz w:val="23"/>
                <w:szCs w:val="23"/>
              </w:rPr>
            </w:pPr>
          </w:p>
        </w:tc>
      </w:tr>
      <w:tr w14:paraId="5E2445B0" w14:textId="77777777" w:rsidTr="00854590">
        <w:tblPrEx>
          <w:tblW w:w="0" w:type="auto"/>
          <w:jc w:val="right"/>
          <w:tblLayout w:type="fixed"/>
          <w:tblLook w:val="04A0"/>
        </w:tblPrEx>
        <w:trPr>
          <w:trHeight w:val="300"/>
          <w:jc w:val="right"/>
        </w:trPr>
        <w:tc>
          <w:tcPr>
            <w:tcW w:w="2340" w:type="dxa"/>
            <w:tcMar>
              <w:left w:w="105" w:type="dxa"/>
              <w:right w:w="105" w:type="dxa"/>
            </w:tcMar>
          </w:tcPr>
          <w:p w:rsidR="00C11DF9" w:rsidRPr="00B12949" w:rsidP="00084130" w14:paraId="36F0AB40" w14:textId="77777777">
            <w:pPr>
              <w:spacing w:beforeAutospacing="0" w:afterAutospacing="0"/>
              <w:rPr>
                <w:rFonts w:eastAsia="Times New Roman"/>
                <w:color w:val="000000" w:themeColor="text1"/>
                <w:sz w:val="23"/>
                <w:szCs w:val="23"/>
              </w:rPr>
            </w:pPr>
          </w:p>
        </w:tc>
        <w:tc>
          <w:tcPr>
            <w:tcW w:w="2610" w:type="dxa"/>
            <w:tcMar>
              <w:left w:w="105" w:type="dxa"/>
              <w:right w:w="105" w:type="dxa"/>
            </w:tcMar>
          </w:tcPr>
          <w:p w:rsidR="00C11DF9" w:rsidRPr="00B12949" w:rsidP="00084130" w14:paraId="49E6969C" w14:textId="77777777">
            <w:pPr>
              <w:spacing w:beforeAutospacing="0" w:afterAutospacing="0"/>
              <w:rPr>
                <w:rFonts w:eastAsia="Times New Roman"/>
                <w:color w:val="000000" w:themeColor="text1"/>
                <w:sz w:val="23"/>
                <w:szCs w:val="23"/>
              </w:rPr>
            </w:pPr>
          </w:p>
        </w:tc>
        <w:tc>
          <w:tcPr>
            <w:tcW w:w="2250" w:type="dxa"/>
            <w:tcMar>
              <w:left w:w="105" w:type="dxa"/>
              <w:right w:w="105" w:type="dxa"/>
            </w:tcMar>
          </w:tcPr>
          <w:p w:rsidR="00C11DF9" w:rsidRPr="00B12949" w:rsidP="00084130" w14:paraId="2E2CA8C7" w14:textId="77777777">
            <w:pPr>
              <w:spacing w:beforeAutospacing="0" w:afterAutospacing="0"/>
              <w:rPr>
                <w:rFonts w:eastAsia="Times New Roman"/>
                <w:color w:val="000000" w:themeColor="text1"/>
                <w:sz w:val="23"/>
                <w:szCs w:val="23"/>
              </w:rPr>
            </w:pPr>
          </w:p>
        </w:tc>
        <w:tc>
          <w:tcPr>
            <w:tcW w:w="1696" w:type="dxa"/>
            <w:tcMar>
              <w:left w:w="105" w:type="dxa"/>
              <w:right w:w="105" w:type="dxa"/>
            </w:tcMar>
          </w:tcPr>
          <w:p w:rsidR="00C11DF9" w:rsidRPr="00B12949" w:rsidP="00084130" w14:paraId="0253A66D" w14:textId="77777777">
            <w:pPr>
              <w:spacing w:beforeAutospacing="0" w:afterAutospacing="0"/>
              <w:rPr>
                <w:rFonts w:eastAsia="Times New Roman"/>
                <w:color w:val="000000" w:themeColor="text1"/>
                <w:sz w:val="23"/>
                <w:szCs w:val="23"/>
              </w:rPr>
            </w:pPr>
          </w:p>
        </w:tc>
      </w:tr>
      <w:tr w14:paraId="0EB6F16C" w14:textId="77777777" w:rsidTr="00854590">
        <w:tblPrEx>
          <w:tblW w:w="0" w:type="auto"/>
          <w:jc w:val="right"/>
          <w:tblLayout w:type="fixed"/>
          <w:tblLook w:val="04A0"/>
        </w:tblPrEx>
        <w:trPr>
          <w:trHeight w:val="300"/>
          <w:jc w:val="right"/>
        </w:trPr>
        <w:tc>
          <w:tcPr>
            <w:tcW w:w="2340" w:type="dxa"/>
            <w:tcMar>
              <w:left w:w="105" w:type="dxa"/>
              <w:right w:w="105" w:type="dxa"/>
            </w:tcMar>
          </w:tcPr>
          <w:p w:rsidR="00C11DF9" w:rsidRPr="00B12949" w:rsidP="00084130" w14:paraId="30926395" w14:textId="77777777">
            <w:pPr>
              <w:spacing w:beforeAutospacing="0" w:afterAutospacing="0"/>
              <w:rPr>
                <w:rFonts w:eastAsia="Times New Roman"/>
                <w:color w:val="000000" w:themeColor="text1"/>
                <w:sz w:val="23"/>
                <w:szCs w:val="23"/>
              </w:rPr>
            </w:pPr>
          </w:p>
        </w:tc>
        <w:tc>
          <w:tcPr>
            <w:tcW w:w="2610" w:type="dxa"/>
            <w:tcMar>
              <w:left w:w="105" w:type="dxa"/>
              <w:right w:w="105" w:type="dxa"/>
            </w:tcMar>
          </w:tcPr>
          <w:p w:rsidR="00C11DF9" w:rsidRPr="00B12949" w:rsidP="00084130" w14:paraId="7B031228" w14:textId="77777777">
            <w:pPr>
              <w:spacing w:beforeAutospacing="0" w:afterAutospacing="0"/>
              <w:rPr>
                <w:rFonts w:eastAsia="Times New Roman"/>
                <w:color w:val="000000" w:themeColor="text1"/>
                <w:sz w:val="23"/>
                <w:szCs w:val="23"/>
              </w:rPr>
            </w:pPr>
          </w:p>
        </w:tc>
        <w:tc>
          <w:tcPr>
            <w:tcW w:w="2250" w:type="dxa"/>
            <w:tcMar>
              <w:left w:w="105" w:type="dxa"/>
              <w:right w:w="105" w:type="dxa"/>
            </w:tcMar>
          </w:tcPr>
          <w:p w:rsidR="00C11DF9" w:rsidRPr="00B12949" w:rsidP="00084130" w14:paraId="3FDC903A" w14:textId="77777777">
            <w:pPr>
              <w:spacing w:beforeAutospacing="0" w:afterAutospacing="0"/>
              <w:rPr>
                <w:rFonts w:eastAsia="Times New Roman"/>
                <w:color w:val="000000" w:themeColor="text1"/>
                <w:sz w:val="23"/>
                <w:szCs w:val="23"/>
              </w:rPr>
            </w:pPr>
          </w:p>
        </w:tc>
        <w:tc>
          <w:tcPr>
            <w:tcW w:w="1696" w:type="dxa"/>
            <w:tcMar>
              <w:left w:w="105" w:type="dxa"/>
              <w:right w:w="105" w:type="dxa"/>
            </w:tcMar>
          </w:tcPr>
          <w:p w:rsidR="00C11DF9" w:rsidRPr="00B12949" w:rsidP="00084130" w14:paraId="0B95D91D" w14:textId="77777777">
            <w:pPr>
              <w:spacing w:beforeAutospacing="0" w:afterAutospacing="0"/>
              <w:rPr>
                <w:rFonts w:eastAsia="Times New Roman"/>
                <w:color w:val="000000" w:themeColor="text1"/>
                <w:sz w:val="23"/>
                <w:szCs w:val="23"/>
              </w:rPr>
            </w:pPr>
          </w:p>
        </w:tc>
      </w:tr>
      <w:tr w14:paraId="6C6DB54A" w14:textId="77777777" w:rsidTr="00854590">
        <w:tblPrEx>
          <w:tblW w:w="0" w:type="auto"/>
          <w:jc w:val="right"/>
          <w:tblLayout w:type="fixed"/>
          <w:tblLook w:val="04A0"/>
        </w:tblPrEx>
        <w:trPr>
          <w:trHeight w:val="300"/>
          <w:jc w:val="right"/>
        </w:trPr>
        <w:tc>
          <w:tcPr>
            <w:tcW w:w="2340" w:type="dxa"/>
            <w:tcMar>
              <w:left w:w="105" w:type="dxa"/>
              <w:right w:w="105" w:type="dxa"/>
            </w:tcMar>
          </w:tcPr>
          <w:p w:rsidR="00C11DF9" w:rsidRPr="00B12949" w:rsidP="00084130" w14:paraId="1B588571" w14:textId="77777777">
            <w:pPr>
              <w:spacing w:beforeAutospacing="0" w:afterAutospacing="0"/>
              <w:rPr>
                <w:rFonts w:eastAsia="Times New Roman"/>
                <w:color w:val="000000" w:themeColor="text1"/>
                <w:sz w:val="23"/>
                <w:szCs w:val="23"/>
              </w:rPr>
            </w:pPr>
          </w:p>
        </w:tc>
        <w:tc>
          <w:tcPr>
            <w:tcW w:w="2610" w:type="dxa"/>
            <w:tcMar>
              <w:left w:w="105" w:type="dxa"/>
              <w:right w:w="105" w:type="dxa"/>
            </w:tcMar>
          </w:tcPr>
          <w:p w:rsidR="00C11DF9" w:rsidRPr="00B12949" w:rsidP="00084130" w14:paraId="2E040549" w14:textId="77777777">
            <w:pPr>
              <w:spacing w:beforeAutospacing="0" w:afterAutospacing="0"/>
              <w:rPr>
                <w:rFonts w:eastAsia="Times New Roman"/>
                <w:color w:val="000000" w:themeColor="text1"/>
                <w:sz w:val="23"/>
                <w:szCs w:val="23"/>
              </w:rPr>
            </w:pPr>
          </w:p>
        </w:tc>
        <w:tc>
          <w:tcPr>
            <w:tcW w:w="2250" w:type="dxa"/>
            <w:tcMar>
              <w:left w:w="105" w:type="dxa"/>
              <w:right w:w="105" w:type="dxa"/>
            </w:tcMar>
          </w:tcPr>
          <w:p w:rsidR="00C11DF9" w:rsidRPr="00B12949" w:rsidP="00084130" w14:paraId="6B4B9510" w14:textId="77777777">
            <w:pPr>
              <w:spacing w:beforeAutospacing="0" w:afterAutospacing="0"/>
              <w:rPr>
                <w:rFonts w:eastAsia="Times New Roman"/>
                <w:color w:val="000000" w:themeColor="text1"/>
                <w:sz w:val="23"/>
                <w:szCs w:val="23"/>
              </w:rPr>
            </w:pPr>
          </w:p>
        </w:tc>
        <w:tc>
          <w:tcPr>
            <w:tcW w:w="1696" w:type="dxa"/>
            <w:tcMar>
              <w:left w:w="105" w:type="dxa"/>
              <w:right w:w="105" w:type="dxa"/>
            </w:tcMar>
          </w:tcPr>
          <w:p w:rsidR="00C11DF9" w:rsidRPr="00B12949" w:rsidP="00084130" w14:paraId="4DA274F5" w14:textId="77777777">
            <w:pPr>
              <w:spacing w:beforeAutospacing="0" w:afterAutospacing="0"/>
              <w:rPr>
                <w:rFonts w:eastAsia="Times New Roman"/>
                <w:color w:val="000000" w:themeColor="text1"/>
                <w:sz w:val="23"/>
                <w:szCs w:val="23"/>
              </w:rPr>
            </w:pPr>
          </w:p>
        </w:tc>
      </w:tr>
      <w:tr w14:paraId="44F0927D" w14:textId="77777777" w:rsidTr="00854590">
        <w:tblPrEx>
          <w:tblW w:w="0" w:type="auto"/>
          <w:jc w:val="right"/>
          <w:tblLayout w:type="fixed"/>
          <w:tblLook w:val="04A0"/>
        </w:tblPrEx>
        <w:trPr>
          <w:trHeight w:val="300"/>
          <w:jc w:val="right"/>
        </w:trPr>
        <w:tc>
          <w:tcPr>
            <w:tcW w:w="2340" w:type="dxa"/>
            <w:tcMar>
              <w:left w:w="105" w:type="dxa"/>
              <w:right w:w="105" w:type="dxa"/>
            </w:tcMar>
          </w:tcPr>
          <w:p w:rsidR="00C11DF9" w:rsidRPr="00B12949" w:rsidP="00084130" w14:paraId="47D0D35D" w14:textId="77777777">
            <w:pPr>
              <w:spacing w:beforeAutospacing="0" w:afterAutospacing="0"/>
              <w:rPr>
                <w:rFonts w:eastAsia="Times New Roman"/>
                <w:color w:val="000000" w:themeColor="text1"/>
                <w:sz w:val="23"/>
                <w:szCs w:val="23"/>
              </w:rPr>
            </w:pPr>
          </w:p>
        </w:tc>
        <w:tc>
          <w:tcPr>
            <w:tcW w:w="2610" w:type="dxa"/>
            <w:tcMar>
              <w:left w:w="105" w:type="dxa"/>
              <w:right w:w="105" w:type="dxa"/>
            </w:tcMar>
          </w:tcPr>
          <w:p w:rsidR="00C11DF9" w:rsidRPr="00B12949" w:rsidP="00084130" w14:paraId="31497DD0" w14:textId="77777777">
            <w:pPr>
              <w:spacing w:beforeAutospacing="0" w:afterAutospacing="0"/>
              <w:rPr>
                <w:rFonts w:eastAsia="Times New Roman"/>
                <w:color w:val="000000" w:themeColor="text1"/>
                <w:sz w:val="23"/>
                <w:szCs w:val="23"/>
              </w:rPr>
            </w:pPr>
          </w:p>
        </w:tc>
        <w:tc>
          <w:tcPr>
            <w:tcW w:w="2250" w:type="dxa"/>
            <w:tcMar>
              <w:left w:w="105" w:type="dxa"/>
              <w:right w:w="105" w:type="dxa"/>
            </w:tcMar>
          </w:tcPr>
          <w:p w:rsidR="00C11DF9" w:rsidRPr="00B12949" w:rsidP="00084130" w14:paraId="6B6C6508" w14:textId="77777777">
            <w:pPr>
              <w:spacing w:beforeAutospacing="0" w:afterAutospacing="0"/>
              <w:rPr>
                <w:rFonts w:eastAsia="Times New Roman"/>
                <w:color w:val="000000" w:themeColor="text1"/>
                <w:sz w:val="23"/>
                <w:szCs w:val="23"/>
              </w:rPr>
            </w:pPr>
          </w:p>
        </w:tc>
        <w:tc>
          <w:tcPr>
            <w:tcW w:w="1696" w:type="dxa"/>
            <w:tcMar>
              <w:left w:w="105" w:type="dxa"/>
              <w:right w:w="105" w:type="dxa"/>
            </w:tcMar>
          </w:tcPr>
          <w:p w:rsidR="00C11DF9" w:rsidRPr="00B12949" w:rsidP="00084130" w14:paraId="386CE742" w14:textId="77777777">
            <w:pPr>
              <w:spacing w:beforeAutospacing="0" w:afterAutospacing="0"/>
              <w:rPr>
                <w:rFonts w:eastAsia="Times New Roman"/>
                <w:color w:val="000000" w:themeColor="text1"/>
                <w:sz w:val="23"/>
                <w:szCs w:val="23"/>
              </w:rPr>
            </w:pPr>
          </w:p>
        </w:tc>
      </w:tr>
    </w:tbl>
    <w:p w:rsidR="00977F3B" w:rsidRPr="00B12949" w:rsidP="00977F3B" w14:paraId="3125E53E" w14:textId="3C398EA9">
      <w:pPr>
        <w:pStyle w:val="whitespace-normal"/>
        <w:rPr>
          <w:rFonts w:ascii="Segoe UI Symbol" w:hAnsi="Segoe UI Symbol" w:cs="Segoe UI Symbol"/>
          <w:color w:val="000000" w:themeColor="text1"/>
          <w:sz w:val="23"/>
          <w:szCs w:val="23"/>
        </w:rPr>
      </w:pPr>
      <w:r w:rsidRPr="00B12949">
        <w:rPr>
          <w:rFonts w:ascii="Segoe UI Symbol" w:hAnsi="Segoe UI Symbol" w:cs="Segoe UI Symbol"/>
          <w:color w:val="000000" w:themeColor="text1"/>
          <w:sz w:val="23"/>
          <w:szCs w:val="23"/>
        </w:rPr>
        <w:t>☐</w:t>
      </w:r>
      <w:r w:rsidRPr="00B12949">
        <w:rPr>
          <w:color w:val="000000" w:themeColor="text1"/>
          <w:sz w:val="23"/>
          <w:szCs w:val="23"/>
        </w:rPr>
        <w:t xml:space="preserve"> I certify I </w:t>
      </w:r>
      <w:r w:rsidRPr="00B12949">
        <w:rPr>
          <w:rStyle w:val="Strong"/>
          <w:color w:val="000000" w:themeColor="text1"/>
          <w:sz w:val="23"/>
          <w:szCs w:val="23"/>
        </w:rPr>
        <w:t xml:space="preserve">do not have or know of any third-party payers </w:t>
      </w:r>
      <w:r w:rsidRPr="00B12949">
        <w:rPr>
          <w:rStyle w:val="Strong"/>
          <w:b w:val="0"/>
          <w:bCs w:val="0"/>
          <w:color w:val="000000" w:themeColor="text1"/>
          <w:sz w:val="23"/>
          <w:szCs w:val="23"/>
        </w:rPr>
        <w:t>that have paid or may be obligated to</w:t>
      </w:r>
      <w:r w:rsidRPr="00B12949">
        <w:rPr>
          <w:color w:val="000000" w:themeColor="text1"/>
          <w:sz w:val="23"/>
          <w:szCs w:val="23"/>
        </w:rPr>
        <w:t xml:space="preserve"> pay for lost employment income or provide disability benefits.</w:t>
      </w:r>
    </w:p>
    <w:p w:rsidR="00C11DF9" w:rsidRPr="00B12949" w:rsidP="00C11DF9" w14:paraId="2D2A9971" w14:textId="366CDD96">
      <w:pPr>
        <w:pStyle w:val="Heading2"/>
        <w:rPr>
          <w:rFonts w:ascii="Times New Roman" w:hAnsi="Times New Roman" w:cs="Times New Roman"/>
          <w:i/>
          <w:iCs/>
          <w:color w:val="000000" w:themeColor="text1"/>
          <w:sz w:val="23"/>
          <w:szCs w:val="23"/>
        </w:rPr>
      </w:pPr>
      <w:r w:rsidRPr="00B12949">
        <w:rPr>
          <w:rFonts w:ascii="Times New Roman" w:hAnsi="Times New Roman" w:cs="Times New Roman"/>
          <w:i/>
          <w:iCs/>
          <w:color w:val="000000" w:themeColor="text1"/>
          <w:sz w:val="23"/>
          <w:szCs w:val="23"/>
        </w:rPr>
        <w:t>If you need additional space, you may attach a separate page</w:t>
      </w:r>
    </w:p>
    <w:p w:rsidR="00C11DF9" w:rsidRPr="00B12949" w:rsidP="00816CE2" w14:paraId="4E63228E" w14:textId="08C9DB43">
      <w:pPr>
        <w:pStyle w:val="Heading2"/>
        <w:numPr>
          <w:ilvl w:val="0"/>
          <w:numId w:val="36"/>
        </w:numPr>
        <w:rPr>
          <w:rFonts w:ascii="Times New Roman" w:hAnsi="Times New Roman" w:cs="Times New Roman"/>
          <w:b/>
          <w:bCs/>
          <w:color w:val="000000" w:themeColor="text1"/>
          <w:sz w:val="23"/>
          <w:szCs w:val="23"/>
          <w:u w:val="single"/>
        </w:rPr>
      </w:pPr>
      <w:r w:rsidRPr="00B12949">
        <w:rPr>
          <w:rFonts w:ascii="Times New Roman" w:hAnsi="Times New Roman" w:cs="Times New Roman"/>
          <w:b/>
          <w:bCs/>
          <w:color w:val="000000" w:themeColor="text1"/>
          <w:sz w:val="23"/>
          <w:szCs w:val="23"/>
          <w:u w:val="single"/>
        </w:rPr>
        <w:t xml:space="preserve"> Payer </w:t>
      </w:r>
      <w:r w:rsidRPr="00B12949" w:rsidR="00D876B6">
        <w:rPr>
          <w:rFonts w:ascii="Times New Roman" w:hAnsi="Times New Roman" w:cs="Times New Roman"/>
          <w:b/>
          <w:bCs/>
          <w:color w:val="000000" w:themeColor="text1"/>
          <w:sz w:val="23"/>
          <w:szCs w:val="23"/>
          <w:u w:val="single"/>
        </w:rPr>
        <w:t xml:space="preserve">of Last Resort </w:t>
      </w:r>
      <w:r w:rsidRPr="00B12949">
        <w:rPr>
          <w:rFonts w:ascii="Times New Roman" w:hAnsi="Times New Roman" w:cs="Times New Roman"/>
          <w:b/>
          <w:bCs/>
          <w:color w:val="000000" w:themeColor="text1"/>
          <w:sz w:val="23"/>
          <w:szCs w:val="23"/>
          <w:u w:val="single"/>
        </w:rPr>
        <w:t>Acknowledgement</w:t>
      </w:r>
    </w:p>
    <w:p w:rsidR="00C11DF9" w:rsidRPr="00B12949" w:rsidP="00C11DF9" w14:paraId="4C317342" w14:textId="42ED403A">
      <w:pPr>
        <w:pStyle w:val="Heading3"/>
        <w:rPr>
          <w:color w:val="000000" w:themeColor="text1"/>
          <w:sz w:val="23"/>
          <w:szCs w:val="23"/>
        </w:rPr>
      </w:pPr>
      <w:r w:rsidRPr="00B12949">
        <w:rPr>
          <w:color w:val="000000" w:themeColor="text1"/>
          <w:sz w:val="23"/>
          <w:szCs w:val="23"/>
        </w:rPr>
        <w:t>Understanding CICP as Payer</w:t>
      </w:r>
      <w:r w:rsidRPr="00B12949" w:rsidR="00D876B6">
        <w:rPr>
          <w:color w:val="000000" w:themeColor="text1"/>
          <w:sz w:val="23"/>
          <w:szCs w:val="23"/>
        </w:rPr>
        <w:t xml:space="preserve"> of Last Resort</w:t>
      </w:r>
    </w:p>
    <w:p w:rsidR="00C11DF9" w:rsidRPr="00B12949" w:rsidP="00FF164C" w14:paraId="40555CC5" w14:textId="22C5D554">
      <w:pPr>
        <w:pStyle w:val="whitespace-normal"/>
        <w:rPr>
          <w:color w:val="000000" w:themeColor="text1"/>
          <w:sz w:val="23"/>
          <w:szCs w:val="23"/>
        </w:rPr>
      </w:pPr>
      <w:r w:rsidRPr="00B12949">
        <w:rPr>
          <w:rFonts w:ascii="Segoe UI Symbol" w:hAnsi="Segoe UI Symbol" w:cs="Segoe UI Symbol"/>
          <w:color w:val="000000" w:themeColor="text1"/>
          <w:sz w:val="23"/>
          <w:szCs w:val="23"/>
        </w:rPr>
        <w:t>☐</w:t>
      </w:r>
      <w:r w:rsidRPr="00B12949">
        <w:rPr>
          <w:color w:val="000000" w:themeColor="text1"/>
          <w:sz w:val="23"/>
          <w:szCs w:val="23"/>
        </w:rPr>
        <w:t xml:space="preserve"> I understand benefits from the CICP are secondary to benefits </w:t>
      </w:r>
      <w:r w:rsidRPr="00B12949" w:rsidR="00D876B6">
        <w:rPr>
          <w:color w:val="000000" w:themeColor="text1"/>
          <w:sz w:val="23"/>
          <w:szCs w:val="23"/>
        </w:rPr>
        <w:t>paid or payable</w:t>
      </w:r>
      <w:r w:rsidRPr="00B12949">
        <w:rPr>
          <w:color w:val="000000" w:themeColor="text1"/>
          <w:sz w:val="23"/>
          <w:szCs w:val="23"/>
        </w:rPr>
        <w:t xml:space="preserve"> from third-party payers, and it may be possible that certain requesters deemed eligible will have </w:t>
      </w:r>
      <w:r w:rsidRPr="00B12949">
        <w:rPr>
          <w:rStyle w:val="Strong"/>
          <w:color w:val="000000" w:themeColor="text1"/>
          <w:sz w:val="23"/>
          <w:szCs w:val="23"/>
        </w:rPr>
        <w:t>no eligible</w:t>
      </w:r>
      <w:r w:rsidRPr="00B12949">
        <w:rPr>
          <w:color w:val="000000" w:themeColor="text1"/>
          <w:sz w:val="23"/>
          <w:szCs w:val="23"/>
        </w:rPr>
        <w:t xml:space="preserve"> lost employment incom</w:t>
      </w:r>
      <w:r w:rsidRPr="00B12949" w:rsidR="00E82498">
        <w:rPr>
          <w:color w:val="000000" w:themeColor="text1"/>
          <w:sz w:val="23"/>
          <w:szCs w:val="23"/>
        </w:rPr>
        <w:t>e</w:t>
      </w:r>
      <w:r w:rsidRPr="00B12949">
        <w:rPr>
          <w:color w:val="000000" w:themeColor="text1"/>
          <w:sz w:val="23"/>
          <w:szCs w:val="23"/>
        </w:rPr>
        <w:t>.</w:t>
      </w:r>
    </w:p>
    <w:p w:rsidR="00C11DF9" w:rsidRPr="00B12949" w:rsidP="00816CE2" w14:paraId="3761C3BF" w14:textId="3D56CC81">
      <w:pPr>
        <w:pStyle w:val="Heading2"/>
        <w:numPr>
          <w:ilvl w:val="0"/>
          <w:numId w:val="36"/>
        </w:numPr>
        <w:rPr>
          <w:rFonts w:ascii="Times New Roman" w:hAnsi="Times New Roman" w:cs="Times New Roman"/>
          <w:b/>
          <w:bCs/>
          <w:color w:val="000000" w:themeColor="text1"/>
          <w:sz w:val="23"/>
          <w:szCs w:val="23"/>
          <w:u w:val="single"/>
        </w:rPr>
      </w:pPr>
      <w:r w:rsidRPr="00B12949">
        <w:rPr>
          <w:rFonts w:ascii="Times New Roman" w:hAnsi="Times New Roman" w:cs="Times New Roman"/>
          <w:b/>
          <w:bCs/>
          <w:color w:val="000000" w:themeColor="text1"/>
          <w:sz w:val="23"/>
          <w:szCs w:val="23"/>
          <w:u w:val="single"/>
        </w:rPr>
        <w:t>Final Attestation and Acknowledgment</w:t>
      </w:r>
    </w:p>
    <w:p w:rsidR="00C11DF9" w:rsidRPr="00B12949" w:rsidP="00C11DF9" w14:paraId="3C9F36E7" w14:textId="7B01619D">
      <w:pPr>
        <w:spacing w:before="0" w:beforeAutospacing="0" w:after="0" w:afterAutospacing="0" w:line="276" w:lineRule="auto"/>
        <w:rPr>
          <w:i/>
          <w:iCs/>
          <w:color w:val="000000" w:themeColor="text1"/>
          <w:sz w:val="23"/>
          <w:szCs w:val="23"/>
        </w:rPr>
      </w:pPr>
      <w:r w:rsidRPr="00B12949">
        <w:rPr>
          <w:i/>
          <w:iCs/>
          <w:color w:val="000000" w:themeColor="text1"/>
          <w:sz w:val="23"/>
          <w:szCs w:val="23"/>
        </w:rPr>
        <w:t xml:space="preserve">By signing this form, I hereby certify that the information provided in this </w:t>
      </w:r>
      <w:r w:rsidRPr="00B12949" w:rsidR="003E1338">
        <w:rPr>
          <w:i/>
          <w:iCs/>
          <w:color w:val="000000" w:themeColor="text1"/>
          <w:sz w:val="23"/>
          <w:szCs w:val="23"/>
        </w:rPr>
        <w:t xml:space="preserve">Request for Lost Employment Income </w:t>
      </w:r>
      <w:r w:rsidRPr="00B12949" w:rsidR="00A96C81">
        <w:rPr>
          <w:i/>
          <w:iCs/>
          <w:color w:val="000000" w:themeColor="text1"/>
          <w:sz w:val="23"/>
          <w:szCs w:val="23"/>
        </w:rPr>
        <w:t xml:space="preserve">form </w:t>
      </w:r>
      <w:r w:rsidRPr="00B12949">
        <w:rPr>
          <w:i/>
          <w:iCs/>
          <w:color w:val="000000" w:themeColor="text1"/>
          <w:sz w:val="23"/>
          <w:szCs w:val="23"/>
        </w:rPr>
        <w:t>is true and accurate to the best of my knowledge</w:t>
      </w:r>
      <w:bookmarkStart w:id="1" w:name="_Hlk73477061"/>
      <w:r w:rsidRPr="00B12949">
        <w:rPr>
          <w:i/>
          <w:iCs/>
          <w:color w:val="000000" w:themeColor="text1"/>
          <w:sz w:val="23"/>
          <w:szCs w:val="23"/>
        </w:rPr>
        <w:t xml:space="preserve">. </w:t>
      </w:r>
      <w:bookmarkStart w:id="2" w:name="_Hlk73476931"/>
      <w:r w:rsidRPr="00B12949">
        <w:rPr>
          <w:i/>
          <w:iCs/>
          <w:color w:val="000000" w:themeColor="text1"/>
          <w:sz w:val="23"/>
          <w:szCs w:val="23"/>
        </w:rPr>
        <w:t xml:space="preserve">Further, 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w:t>
      </w:r>
      <w:bookmarkEnd w:id="1"/>
      <w:bookmarkEnd w:id="2"/>
      <w:r w:rsidRPr="00B12949">
        <w:rPr>
          <w:i/>
          <w:iCs/>
          <w:color w:val="000000" w:themeColor="text1"/>
          <w:sz w:val="23"/>
          <w:szCs w:val="23"/>
        </w:rPr>
        <w:t xml:space="preserve">I will provide updated information (including, but not limited to, medical records, employment income records, and change of address) until the Program has made its final benefits decision. </w:t>
      </w:r>
    </w:p>
    <w:p w:rsidR="00C24556" w:rsidRPr="00B12949" w:rsidP="00C11DF9" w14:paraId="3C9EC792" w14:textId="77777777">
      <w:pPr>
        <w:spacing w:before="0" w:beforeAutospacing="0" w:after="0" w:afterAutospacing="0" w:line="276" w:lineRule="auto"/>
        <w:rPr>
          <w:i/>
          <w:iCs/>
          <w:color w:val="000000" w:themeColor="text1"/>
          <w:sz w:val="23"/>
          <w:szCs w:val="23"/>
        </w:rPr>
      </w:pPr>
    </w:p>
    <w:p w:rsidR="00C24556" w:rsidRPr="00B12949" w:rsidP="00C24556" w14:paraId="60CC7C96" w14:textId="77777777">
      <w:pPr>
        <w:spacing w:before="0" w:beforeAutospacing="0" w:after="0" w:afterAutospacing="0"/>
        <w:rPr>
          <w:rFonts w:eastAsia="Times New Roman"/>
          <w:color w:val="000000" w:themeColor="text1"/>
          <w:sz w:val="23"/>
          <w:szCs w:val="23"/>
        </w:rPr>
      </w:pPr>
      <w:r w:rsidRPr="00B12949">
        <w:rPr>
          <w:rFonts w:eastAsia="Times New Roman"/>
          <w:color w:val="000000" w:themeColor="text1"/>
          <w:sz w:val="23"/>
          <w:szCs w:val="23"/>
        </w:rPr>
        <w:t xml:space="preserve">______________________________________________  </w:t>
      </w:r>
      <w:r w:rsidRPr="00B12949">
        <w:rPr>
          <w:color w:val="000000" w:themeColor="text1"/>
          <w:sz w:val="23"/>
          <w:szCs w:val="23"/>
        </w:rPr>
        <w:tab/>
      </w:r>
      <w:r w:rsidRPr="00B12949">
        <w:rPr>
          <w:color w:val="000000" w:themeColor="text1"/>
          <w:sz w:val="23"/>
          <w:szCs w:val="23"/>
        </w:rPr>
        <w:tab/>
      </w:r>
    </w:p>
    <w:p w:rsidR="00C24556" w:rsidRPr="00B12949" w:rsidP="00C24556" w14:paraId="1FD47B4F" w14:textId="77777777">
      <w:pPr>
        <w:pStyle w:val="PlainText"/>
        <w:spacing w:line="276" w:lineRule="auto"/>
        <w:rPr>
          <w:rFonts w:eastAsia="Times New Roman"/>
          <w:color w:val="000000" w:themeColor="text1"/>
          <w:sz w:val="23"/>
          <w:szCs w:val="23"/>
        </w:rPr>
      </w:pPr>
      <w:r w:rsidRPr="00B12949">
        <w:rPr>
          <w:rFonts w:ascii="Times New Roman" w:eastAsia="Times New Roman" w:hAnsi="Times New Roman"/>
          <w:color w:val="000000" w:themeColor="text1"/>
          <w:sz w:val="23"/>
          <w:szCs w:val="23"/>
        </w:rPr>
        <w:t xml:space="preserve">Name of Injured Countermeasure Recipient (Please print)    </w:t>
      </w:r>
      <w:r w:rsidRPr="00B12949">
        <w:rPr>
          <w:color w:val="000000" w:themeColor="text1"/>
          <w:sz w:val="23"/>
          <w:szCs w:val="23"/>
        </w:rPr>
        <w:tab/>
      </w:r>
      <w:r w:rsidRPr="00B12949">
        <w:rPr>
          <w:color w:val="000000" w:themeColor="text1"/>
          <w:sz w:val="23"/>
          <w:szCs w:val="23"/>
        </w:rPr>
        <w:tab/>
      </w:r>
      <w:r w:rsidRPr="00B12949">
        <w:rPr>
          <w:color w:val="000000" w:themeColor="text1"/>
          <w:sz w:val="23"/>
          <w:szCs w:val="23"/>
        </w:rPr>
        <w:tab/>
      </w:r>
    </w:p>
    <w:p w:rsidR="00C24556" w:rsidRPr="00B12949" w:rsidP="00C24556" w14:paraId="358B3FFF" w14:textId="77777777">
      <w:pPr>
        <w:spacing w:before="0" w:beforeAutospacing="0" w:after="0" w:afterAutospacing="0" w:line="276" w:lineRule="auto"/>
        <w:rPr>
          <w:rFonts w:eastAsia="Times New Roman"/>
          <w:color w:val="000000" w:themeColor="text1"/>
          <w:sz w:val="23"/>
          <w:szCs w:val="23"/>
        </w:rPr>
      </w:pPr>
    </w:p>
    <w:p w:rsidR="00C24556" w:rsidRPr="00B12949" w:rsidP="00C24556" w14:paraId="3A22D940" w14:textId="77777777">
      <w:pPr>
        <w:spacing w:before="0" w:beforeAutospacing="0" w:after="0" w:afterAutospacing="0" w:line="276" w:lineRule="auto"/>
        <w:rPr>
          <w:rFonts w:eastAsia="Times New Roman"/>
          <w:color w:val="000000" w:themeColor="text1"/>
          <w:sz w:val="23"/>
          <w:szCs w:val="23"/>
        </w:rPr>
      </w:pPr>
    </w:p>
    <w:p w:rsidR="00C24556" w:rsidRPr="00B12949" w:rsidP="00C24556" w14:paraId="65F54E41" w14:textId="77777777">
      <w:pPr>
        <w:spacing w:before="0" w:beforeAutospacing="0" w:after="0" w:afterAutospacing="0" w:line="276" w:lineRule="auto"/>
        <w:rPr>
          <w:rFonts w:eastAsia="Times New Roman"/>
          <w:color w:val="000000" w:themeColor="text1"/>
          <w:sz w:val="23"/>
          <w:szCs w:val="23"/>
        </w:rPr>
      </w:pPr>
      <w:r w:rsidRPr="00B12949">
        <w:rPr>
          <w:rFonts w:eastAsia="Times New Roman"/>
          <w:color w:val="000000" w:themeColor="text1"/>
          <w:sz w:val="23"/>
          <w:szCs w:val="23"/>
        </w:rPr>
        <w:t>______________________________________________</w:t>
      </w:r>
      <w:r w:rsidRPr="00B12949">
        <w:rPr>
          <w:color w:val="000000" w:themeColor="text1"/>
          <w:sz w:val="23"/>
          <w:szCs w:val="23"/>
        </w:rPr>
        <w:tab/>
      </w:r>
      <w:r w:rsidRPr="00B12949">
        <w:rPr>
          <w:color w:val="000000" w:themeColor="text1"/>
          <w:sz w:val="23"/>
          <w:szCs w:val="23"/>
        </w:rPr>
        <w:tab/>
      </w:r>
      <w:r w:rsidRPr="00B12949">
        <w:rPr>
          <w:color w:val="000000" w:themeColor="text1"/>
          <w:sz w:val="23"/>
          <w:szCs w:val="23"/>
        </w:rPr>
        <w:tab/>
      </w:r>
      <w:r w:rsidRPr="00B12949">
        <w:rPr>
          <w:rFonts w:eastAsia="Times New Roman"/>
          <w:color w:val="000000" w:themeColor="text1"/>
          <w:sz w:val="23"/>
          <w:szCs w:val="23"/>
        </w:rPr>
        <w:t>___________________</w:t>
      </w:r>
    </w:p>
    <w:p w:rsidR="00C24556" w:rsidRPr="00B12949" w:rsidP="00C24556" w14:paraId="0EC803EF" w14:textId="05B76F90">
      <w:pPr>
        <w:spacing w:before="0" w:beforeAutospacing="0" w:after="0" w:afterAutospacing="0" w:line="276" w:lineRule="auto"/>
        <w:rPr>
          <w:rFonts w:eastAsia="Times New Roman"/>
          <w:color w:val="000000" w:themeColor="text1"/>
          <w:sz w:val="23"/>
          <w:szCs w:val="23"/>
        </w:rPr>
      </w:pPr>
      <w:r w:rsidRPr="00B12949">
        <w:rPr>
          <w:rFonts w:eastAsia="Times New Roman"/>
          <w:color w:val="000000" w:themeColor="text1"/>
          <w:sz w:val="23"/>
          <w:szCs w:val="23"/>
        </w:rPr>
        <w:t>Signature of Requester</w:t>
      </w:r>
      <w:r w:rsidRPr="00B12949">
        <w:rPr>
          <w:color w:val="000000" w:themeColor="text1"/>
          <w:sz w:val="23"/>
          <w:szCs w:val="23"/>
        </w:rPr>
        <w:tab/>
      </w:r>
      <w:r w:rsidRPr="00B12949">
        <w:rPr>
          <w:color w:val="000000" w:themeColor="text1"/>
          <w:sz w:val="23"/>
          <w:szCs w:val="23"/>
        </w:rPr>
        <w:tab/>
      </w:r>
      <w:r w:rsidRPr="00B12949">
        <w:rPr>
          <w:color w:val="000000" w:themeColor="text1"/>
          <w:sz w:val="23"/>
          <w:szCs w:val="23"/>
        </w:rPr>
        <w:tab/>
      </w:r>
      <w:r w:rsidRPr="00B12949">
        <w:rPr>
          <w:color w:val="000000" w:themeColor="text1"/>
          <w:sz w:val="23"/>
          <w:szCs w:val="23"/>
        </w:rPr>
        <w:tab/>
      </w:r>
      <w:r w:rsidRPr="00B12949">
        <w:rPr>
          <w:color w:val="000000" w:themeColor="text1"/>
          <w:sz w:val="23"/>
          <w:szCs w:val="23"/>
        </w:rPr>
        <w:tab/>
      </w:r>
      <w:r w:rsidRPr="00B12949" w:rsidR="004C3DC9">
        <w:rPr>
          <w:color w:val="000000" w:themeColor="text1"/>
          <w:sz w:val="23"/>
          <w:szCs w:val="23"/>
        </w:rPr>
        <w:tab/>
      </w:r>
      <w:r w:rsidRPr="00B12949" w:rsidR="004C3DC9">
        <w:rPr>
          <w:color w:val="000000" w:themeColor="text1"/>
          <w:sz w:val="23"/>
          <w:szCs w:val="23"/>
        </w:rPr>
        <w:tab/>
      </w:r>
      <w:r w:rsidRPr="00B12949" w:rsidR="004C3DC9">
        <w:rPr>
          <w:color w:val="000000" w:themeColor="text1"/>
          <w:sz w:val="23"/>
          <w:szCs w:val="23"/>
        </w:rPr>
        <w:tab/>
      </w:r>
      <w:r w:rsidRPr="00B12949">
        <w:rPr>
          <w:rFonts w:eastAsia="Times New Roman"/>
          <w:color w:val="000000" w:themeColor="text1"/>
          <w:sz w:val="23"/>
          <w:szCs w:val="23"/>
        </w:rPr>
        <w:t xml:space="preserve">Date </w:t>
      </w:r>
      <w:r w:rsidRPr="00B12949">
        <w:rPr>
          <w:color w:val="000000" w:themeColor="text1"/>
          <w:sz w:val="23"/>
          <w:szCs w:val="23"/>
        </w:rPr>
        <w:tab/>
      </w:r>
    </w:p>
    <w:p w:rsidR="009E3570" w:rsidRPr="00B12949" w14:paraId="53A5A469" w14:textId="77777777">
      <w:pPr>
        <w:rPr>
          <w:rFonts w:eastAsiaTheme="majorEastAsia"/>
          <w:b/>
          <w:bCs/>
          <w:color w:val="000000" w:themeColor="text1"/>
          <w:sz w:val="28"/>
          <w:szCs w:val="28"/>
        </w:rPr>
      </w:pPr>
      <w:r w:rsidRPr="00B12949">
        <w:rPr>
          <w:b/>
          <w:bCs/>
          <w:color w:val="000000" w:themeColor="text1"/>
          <w:sz w:val="28"/>
          <w:szCs w:val="28"/>
        </w:rPr>
        <w:br w:type="page"/>
      </w:r>
    </w:p>
    <w:p w:rsidR="00C11DF9" w:rsidRPr="00B12949" w:rsidP="00C11DF9" w14:paraId="2645A92C" w14:textId="2AD1F4B6">
      <w:pPr>
        <w:pStyle w:val="Heading1"/>
        <w:jc w:val="center"/>
        <w:rPr>
          <w:rStyle w:val="Strong"/>
          <w:rFonts w:ascii="Times New Roman" w:hAnsi="Times New Roman" w:cs="Times New Roman"/>
          <w:color w:val="000000" w:themeColor="text1"/>
          <w:sz w:val="28"/>
          <w:szCs w:val="28"/>
        </w:rPr>
      </w:pPr>
      <w:r w:rsidRPr="00B12949">
        <w:rPr>
          <w:rFonts w:ascii="Times New Roman" w:hAnsi="Times New Roman" w:cs="Times New Roman"/>
          <w:b/>
          <w:bCs/>
          <w:color w:val="000000" w:themeColor="text1"/>
          <w:sz w:val="28"/>
          <w:szCs w:val="28"/>
        </w:rPr>
        <w:t xml:space="preserve">LOST EMPLOYMENT INCOME </w:t>
      </w:r>
      <w:r w:rsidRPr="00B12949" w:rsidR="007C1DEA">
        <w:rPr>
          <w:rFonts w:ascii="Times New Roman" w:hAnsi="Times New Roman" w:cs="Times New Roman"/>
          <w:b/>
          <w:bCs/>
          <w:color w:val="000000" w:themeColor="text1"/>
          <w:sz w:val="28"/>
          <w:szCs w:val="28"/>
        </w:rPr>
        <w:t xml:space="preserve">REQUIRED </w:t>
      </w:r>
      <w:r w:rsidRPr="00B12949">
        <w:rPr>
          <w:rFonts w:ascii="Times New Roman" w:hAnsi="Times New Roman" w:cs="Times New Roman"/>
          <w:b/>
          <w:bCs/>
          <w:color w:val="000000" w:themeColor="text1"/>
          <w:sz w:val="28"/>
          <w:szCs w:val="28"/>
        </w:rPr>
        <w:t xml:space="preserve">DOCUMENTS </w:t>
      </w:r>
    </w:p>
    <w:p w:rsidR="00C11DF9" w:rsidRPr="00B12949" w:rsidP="00C11DF9" w14:paraId="6165BD45" w14:textId="1AE5ABFA">
      <w:pPr>
        <w:pStyle w:val="NormalWeb"/>
        <w:rPr>
          <w:color w:val="000000" w:themeColor="text1"/>
          <w:sz w:val="23"/>
          <w:szCs w:val="23"/>
        </w:rPr>
      </w:pPr>
      <w:r w:rsidRPr="00B12949">
        <w:rPr>
          <w:rStyle w:val="Strong"/>
          <w:color w:val="000000" w:themeColor="text1"/>
          <w:sz w:val="23"/>
          <w:szCs w:val="23"/>
        </w:rPr>
        <w:t>Name: _________________________________ Case #: _________________</w:t>
      </w:r>
    </w:p>
    <w:p w:rsidR="00C11DF9" w:rsidRPr="00B12949" w:rsidP="00C11DF9" w14:paraId="171AD93C" w14:textId="427030A4">
      <w:pPr>
        <w:pStyle w:val="Heading2"/>
        <w:rPr>
          <w:rFonts w:ascii="Times New Roman" w:hAnsi="Times New Roman" w:cs="Times New Roman"/>
          <w:b/>
          <w:bCs/>
          <w:color w:val="000000" w:themeColor="text1"/>
          <w:sz w:val="23"/>
          <w:szCs w:val="23"/>
        </w:rPr>
      </w:pPr>
      <w:r w:rsidRPr="00B12949">
        <w:rPr>
          <w:rFonts w:ascii="Times New Roman" w:hAnsi="Times New Roman" w:cs="Times New Roman"/>
          <w:b/>
          <w:bCs/>
          <w:color w:val="000000" w:themeColor="text1"/>
          <w:sz w:val="23"/>
          <w:szCs w:val="23"/>
        </w:rPr>
        <w:t xml:space="preserve">PROOF </w:t>
      </w:r>
      <w:r w:rsidRPr="00B12949" w:rsidR="008F31FC">
        <w:rPr>
          <w:rFonts w:ascii="Times New Roman" w:hAnsi="Times New Roman" w:cs="Times New Roman"/>
          <w:b/>
          <w:bCs/>
          <w:color w:val="000000" w:themeColor="text1"/>
          <w:sz w:val="23"/>
          <w:szCs w:val="23"/>
        </w:rPr>
        <w:t xml:space="preserve">OF </w:t>
      </w:r>
      <w:r w:rsidRPr="00B12949">
        <w:rPr>
          <w:rFonts w:ascii="Times New Roman" w:hAnsi="Times New Roman" w:cs="Times New Roman"/>
          <w:b/>
          <w:bCs/>
          <w:color w:val="000000" w:themeColor="text1"/>
          <w:sz w:val="23"/>
          <w:szCs w:val="23"/>
        </w:rPr>
        <w:t xml:space="preserve">NUMBER OF </w:t>
      </w:r>
      <w:r w:rsidRPr="00B12949" w:rsidR="001D60CC">
        <w:rPr>
          <w:rFonts w:ascii="Times New Roman" w:hAnsi="Times New Roman" w:cs="Times New Roman"/>
          <w:b/>
          <w:bCs/>
          <w:color w:val="000000" w:themeColor="text1"/>
          <w:sz w:val="23"/>
          <w:szCs w:val="23"/>
        </w:rPr>
        <w:t xml:space="preserve">DAYS </w:t>
      </w:r>
      <w:r w:rsidRPr="00B12949">
        <w:rPr>
          <w:rFonts w:ascii="Times New Roman" w:hAnsi="Times New Roman" w:cs="Times New Roman"/>
          <w:b/>
          <w:bCs/>
          <w:color w:val="000000" w:themeColor="text1"/>
          <w:sz w:val="23"/>
          <w:szCs w:val="23"/>
        </w:rPr>
        <w:t>LOST</w:t>
      </w:r>
    </w:p>
    <w:p w:rsidR="006E5724" w:rsidRPr="00B12949" w:rsidP="00C776B1" w14:paraId="6FB405B1" w14:textId="259757D2">
      <w:pPr>
        <w:spacing w:before="0" w:beforeAutospacing="0" w:after="0" w:afterAutospacing="0"/>
        <w:outlineLvl w:val="1"/>
        <w:rPr>
          <w:rFonts w:eastAsia="Times New Roman"/>
          <w:color w:val="000000" w:themeColor="text1"/>
        </w:rPr>
      </w:pPr>
      <w:r w:rsidRPr="00B12949">
        <w:rPr>
          <w:rFonts w:eastAsia="Times New Roman"/>
          <w:color w:val="000000" w:themeColor="text1"/>
        </w:rPr>
        <w:t xml:space="preserve">If you are requesting payment for </w:t>
      </w:r>
      <w:r w:rsidRPr="00B12949">
        <w:rPr>
          <w:rFonts w:eastAsia="Times New Roman"/>
          <w:color w:val="000000" w:themeColor="text1"/>
        </w:rPr>
        <w:t>lost employment income</w:t>
      </w:r>
      <w:r w:rsidRPr="00B12949">
        <w:rPr>
          <w:rFonts w:eastAsia="Times New Roman"/>
          <w:color w:val="000000" w:themeColor="text1"/>
        </w:rPr>
        <w:t xml:space="preserve">, </w:t>
      </w:r>
      <w:r w:rsidRPr="00B12949" w:rsidR="009475B1">
        <w:rPr>
          <w:rFonts w:eastAsia="Times New Roman"/>
          <w:color w:val="000000" w:themeColor="text1"/>
        </w:rPr>
        <w:t>you must submit</w:t>
      </w:r>
      <w:r w:rsidRPr="00B12949">
        <w:rPr>
          <w:rFonts w:eastAsia="Times New Roman"/>
          <w:color w:val="000000" w:themeColor="text1"/>
        </w:rPr>
        <w:t xml:space="preserve"> documents showing the </w:t>
      </w:r>
      <w:r w:rsidRPr="00B12949">
        <w:rPr>
          <w:rFonts w:eastAsia="Times New Roman"/>
          <w:color w:val="000000" w:themeColor="text1"/>
        </w:rPr>
        <w:t xml:space="preserve">number of </w:t>
      </w:r>
      <w:r w:rsidRPr="00B12949" w:rsidR="005F21AC">
        <w:rPr>
          <w:rFonts w:eastAsia="Times New Roman"/>
          <w:color w:val="000000" w:themeColor="text1"/>
        </w:rPr>
        <w:t xml:space="preserve">days </w:t>
      </w:r>
      <w:r w:rsidRPr="00B12949" w:rsidR="00E36AD6">
        <w:rPr>
          <w:rFonts w:eastAsia="Times New Roman"/>
          <w:color w:val="000000" w:themeColor="text1"/>
        </w:rPr>
        <w:t>of lost employment income</w:t>
      </w:r>
      <w:r w:rsidRPr="00B12949" w:rsidR="00E1673D">
        <w:rPr>
          <w:rFonts w:eastAsia="Times New Roman"/>
          <w:color w:val="000000" w:themeColor="text1"/>
        </w:rPr>
        <w:t xml:space="preserve"> (unpaid days)</w:t>
      </w:r>
      <w:r w:rsidRPr="00B12949" w:rsidR="00045190">
        <w:rPr>
          <w:rFonts w:eastAsia="Times New Roman"/>
          <w:color w:val="000000" w:themeColor="text1"/>
        </w:rPr>
        <w:t xml:space="preserve">. </w:t>
      </w:r>
      <w:r w:rsidRPr="00B12949" w:rsidR="00502241">
        <w:rPr>
          <w:rFonts w:eastAsia="Times New Roman"/>
          <w:color w:val="000000" w:themeColor="text1"/>
        </w:rPr>
        <w:t>Please</w:t>
      </w:r>
      <w:r w:rsidRPr="00B12949">
        <w:rPr>
          <w:rFonts w:eastAsia="Times New Roman"/>
          <w:color w:val="000000" w:themeColor="text1"/>
        </w:rPr>
        <w:t xml:space="preserve"> submit documents</w:t>
      </w:r>
      <w:r w:rsidRPr="00B12949" w:rsidR="0036627F">
        <w:rPr>
          <w:rFonts w:eastAsia="Times New Roman"/>
          <w:color w:val="000000" w:themeColor="text1"/>
        </w:rPr>
        <w:t xml:space="preserve"> </w:t>
      </w:r>
      <w:r w:rsidRPr="00B12949" w:rsidR="00FA62FF">
        <w:rPr>
          <w:rFonts w:eastAsia="Times New Roman"/>
          <w:color w:val="000000" w:themeColor="text1"/>
        </w:rPr>
        <w:t xml:space="preserve">showing the number of days (including partial days) </w:t>
      </w:r>
      <w:r w:rsidRPr="00B12949" w:rsidR="007F2CDE">
        <w:rPr>
          <w:rFonts w:eastAsia="Times New Roman"/>
          <w:color w:val="000000" w:themeColor="text1"/>
        </w:rPr>
        <w:t>of work missed</w:t>
      </w:r>
      <w:r w:rsidRPr="00B12949" w:rsidR="0036627F">
        <w:rPr>
          <w:rFonts w:eastAsia="Times New Roman"/>
          <w:color w:val="000000" w:themeColor="text1"/>
        </w:rPr>
        <w:t xml:space="preserve">. Examples may include: </w:t>
      </w:r>
      <w:r w:rsidRPr="00B12949" w:rsidR="007F2CDE">
        <w:rPr>
          <w:rFonts w:eastAsia="Times New Roman"/>
          <w:color w:val="000000" w:themeColor="text1"/>
        </w:rPr>
        <w:t xml:space="preserve"> </w:t>
      </w:r>
    </w:p>
    <w:p w:rsidR="0036627F" w:rsidRPr="00B12949" w:rsidP="00C776B1" w14:paraId="26433F09" w14:textId="1F20C3DD">
      <w:pPr>
        <w:pStyle w:val="ListParagraph"/>
        <w:numPr>
          <w:ilvl w:val="0"/>
          <w:numId w:val="41"/>
        </w:numPr>
        <w:spacing w:before="0" w:beforeAutospacing="0" w:after="0" w:afterAutospacing="0"/>
        <w:outlineLvl w:val="1"/>
        <w:rPr>
          <w:rFonts w:eastAsia="Times New Roman"/>
          <w:color w:val="000000" w:themeColor="text1"/>
        </w:rPr>
      </w:pPr>
      <w:r w:rsidRPr="00B12949">
        <w:rPr>
          <w:rFonts w:eastAsia="Times New Roman"/>
          <w:color w:val="000000" w:themeColor="text1"/>
        </w:rPr>
        <w:t>Time sheets</w:t>
      </w:r>
      <w:r w:rsidRPr="00B12949">
        <w:rPr>
          <w:rFonts w:eastAsia="Times New Roman"/>
          <w:color w:val="000000" w:themeColor="text1"/>
        </w:rPr>
        <w:t xml:space="preserve"> </w:t>
      </w:r>
      <w:r w:rsidRPr="00B12949" w:rsidR="00C26715">
        <w:rPr>
          <w:rFonts w:eastAsia="Times New Roman"/>
          <w:color w:val="000000" w:themeColor="text1"/>
        </w:rPr>
        <w:t>showing pay periods</w:t>
      </w:r>
    </w:p>
    <w:p w:rsidR="008B668B" w:rsidRPr="00B12949" w:rsidP="00DA5CB7" w14:paraId="478412AD" w14:textId="3A901887">
      <w:pPr>
        <w:pStyle w:val="ListParagraph"/>
        <w:numPr>
          <w:ilvl w:val="0"/>
          <w:numId w:val="41"/>
        </w:numPr>
        <w:outlineLvl w:val="1"/>
        <w:rPr>
          <w:rFonts w:eastAsia="Times New Roman"/>
          <w:color w:val="000000" w:themeColor="text1"/>
        </w:rPr>
      </w:pPr>
      <w:r w:rsidRPr="00B12949">
        <w:rPr>
          <w:rFonts w:eastAsia="Times New Roman"/>
          <w:color w:val="000000" w:themeColor="text1"/>
        </w:rPr>
        <w:t>P</w:t>
      </w:r>
      <w:r w:rsidRPr="00B12949" w:rsidR="003A6A09">
        <w:rPr>
          <w:rFonts w:eastAsia="Times New Roman"/>
          <w:color w:val="000000" w:themeColor="text1"/>
        </w:rPr>
        <w:t xml:space="preserve">ay </w:t>
      </w:r>
      <w:r w:rsidRPr="00B12949" w:rsidR="003A6A09">
        <w:rPr>
          <w:rFonts w:eastAsia="Times New Roman"/>
          <w:color w:val="000000" w:themeColor="text1"/>
        </w:rPr>
        <w:t>stubs</w:t>
      </w:r>
      <w:r w:rsidRPr="00B12949" w:rsidR="001F225B">
        <w:rPr>
          <w:rFonts w:eastAsia="Times New Roman"/>
          <w:color w:val="000000" w:themeColor="text1"/>
        </w:rPr>
        <w:t xml:space="preserve"> </w:t>
      </w:r>
      <w:r w:rsidRPr="00B12949" w:rsidR="00C26715">
        <w:rPr>
          <w:rFonts w:eastAsia="Times New Roman"/>
          <w:color w:val="000000" w:themeColor="text1"/>
        </w:rPr>
        <w:t>showing pay periods</w:t>
      </w:r>
    </w:p>
    <w:p w:rsidR="00902364" w:rsidRPr="00B12949" w:rsidP="00DA5CB7" w14:paraId="4C72F423" w14:textId="0264504C">
      <w:pPr>
        <w:pStyle w:val="ListParagraph"/>
        <w:numPr>
          <w:ilvl w:val="0"/>
          <w:numId w:val="41"/>
        </w:numPr>
        <w:outlineLvl w:val="1"/>
        <w:rPr>
          <w:rFonts w:eastAsia="Times New Roman"/>
          <w:color w:val="000000" w:themeColor="text1"/>
        </w:rPr>
      </w:pPr>
      <w:r w:rsidRPr="00B12949">
        <w:rPr>
          <w:rFonts w:eastAsia="Times New Roman"/>
          <w:color w:val="000000" w:themeColor="text1"/>
        </w:rPr>
        <w:t>Summary of how many total days missed in unpaid leave status (optional)</w:t>
      </w:r>
    </w:p>
    <w:p w:rsidR="00AA1AEE" w:rsidRPr="00B12949" w:rsidP="00AA1AEE" w14:paraId="0A3C2FAF" w14:textId="544AFEC0">
      <w:pPr>
        <w:pStyle w:val="Heading2"/>
        <w:rPr>
          <w:rFonts w:ascii="Times New Roman" w:hAnsi="Times New Roman" w:cs="Times New Roman"/>
          <w:b/>
          <w:bCs/>
          <w:color w:val="000000" w:themeColor="text1"/>
          <w:sz w:val="23"/>
          <w:szCs w:val="23"/>
        </w:rPr>
      </w:pPr>
      <w:r w:rsidRPr="00B12949">
        <w:rPr>
          <w:rFonts w:ascii="Times New Roman" w:hAnsi="Times New Roman" w:cs="Times New Roman"/>
          <w:b/>
          <w:bCs/>
          <w:color w:val="000000" w:themeColor="text1"/>
          <w:sz w:val="23"/>
          <w:szCs w:val="23"/>
        </w:rPr>
        <w:t xml:space="preserve">PROOF OF INCOME </w:t>
      </w:r>
      <w:r w:rsidRPr="00B12949" w:rsidR="00977008">
        <w:rPr>
          <w:rFonts w:ascii="Times New Roman" w:hAnsi="Times New Roman" w:cs="Times New Roman"/>
          <w:b/>
          <w:bCs/>
          <w:color w:val="000000" w:themeColor="text1"/>
          <w:sz w:val="23"/>
          <w:szCs w:val="23"/>
        </w:rPr>
        <w:t>AT THE TIME OF THE INJURY</w:t>
      </w:r>
    </w:p>
    <w:p w:rsidR="00977008" w:rsidRPr="00B12949" w:rsidP="00C776B1" w14:paraId="47F1D780" w14:textId="16FE0AE6">
      <w:pPr>
        <w:spacing w:before="0" w:beforeAutospacing="0" w:after="0" w:afterAutospacing="0"/>
        <w:outlineLvl w:val="1"/>
        <w:rPr>
          <w:rFonts w:eastAsia="Times New Roman"/>
          <w:color w:val="000000" w:themeColor="text1"/>
        </w:rPr>
      </w:pPr>
      <w:r w:rsidRPr="00B12949">
        <w:rPr>
          <w:rFonts w:eastAsia="Times New Roman"/>
          <w:color w:val="000000" w:themeColor="text1"/>
        </w:rPr>
        <w:t xml:space="preserve">If you are requesting payment for lost employment income, </w:t>
      </w:r>
      <w:r w:rsidRPr="00B12949" w:rsidR="009475B1">
        <w:rPr>
          <w:rFonts w:eastAsia="Times New Roman"/>
          <w:color w:val="000000" w:themeColor="text1"/>
        </w:rPr>
        <w:t>you must submit</w:t>
      </w:r>
      <w:r w:rsidRPr="00B12949">
        <w:rPr>
          <w:rFonts w:eastAsia="Times New Roman"/>
          <w:color w:val="000000" w:themeColor="text1"/>
        </w:rPr>
        <w:t xml:space="preserve"> documents showing </w:t>
      </w:r>
      <w:r w:rsidRPr="00B12949" w:rsidR="00275840">
        <w:rPr>
          <w:rFonts w:eastAsia="Times New Roman"/>
          <w:color w:val="000000" w:themeColor="text1"/>
        </w:rPr>
        <w:t>your</w:t>
      </w:r>
      <w:r w:rsidRPr="00B12949" w:rsidR="00502241">
        <w:rPr>
          <w:rFonts w:eastAsia="Times New Roman"/>
          <w:color w:val="000000" w:themeColor="text1"/>
        </w:rPr>
        <w:t xml:space="preserve"> gross income </w:t>
      </w:r>
      <w:r w:rsidRPr="00B12949" w:rsidR="00502241">
        <w:rPr>
          <w:rFonts w:eastAsia="Times New Roman"/>
          <w:color w:val="000000" w:themeColor="text1"/>
          <w:u w:val="single"/>
        </w:rPr>
        <w:t>at the time of the covered injury</w:t>
      </w:r>
      <w:r w:rsidRPr="00B12949" w:rsidR="00502241">
        <w:rPr>
          <w:rFonts w:eastAsia="Times New Roman"/>
          <w:color w:val="000000" w:themeColor="text1"/>
        </w:rPr>
        <w:t xml:space="preserve">. </w:t>
      </w:r>
      <w:r w:rsidRPr="00B12949" w:rsidR="00A604AB">
        <w:rPr>
          <w:rFonts w:eastAsia="Times New Roman"/>
          <w:color w:val="000000" w:themeColor="text1"/>
        </w:rPr>
        <w:t>Examples may include</w:t>
      </w:r>
      <w:r w:rsidRPr="00B12949" w:rsidR="001B02DA">
        <w:rPr>
          <w:rFonts w:eastAsia="Times New Roman"/>
          <w:color w:val="000000" w:themeColor="text1"/>
        </w:rPr>
        <w:t xml:space="preserve"> the following: </w:t>
      </w:r>
      <w:r w:rsidRPr="00B12949" w:rsidR="00502241">
        <w:rPr>
          <w:rFonts w:eastAsia="Times New Roman"/>
          <w:color w:val="000000" w:themeColor="text1"/>
        </w:rPr>
        <w:t xml:space="preserve"> </w:t>
      </w:r>
    </w:p>
    <w:p w:rsidR="00C258E3" w:rsidRPr="00B12949" w:rsidP="00C776B1" w14:paraId="680F286C" w14:textId="2D8F24CD">
      <w:pPr>
        <w:pStyle w:val="ListParagraph"/>
        <w:numPr>
          <w:ilvl w:val="0"/>
          <w:numId w:val="39"/>
        </w:numPr>
        <w:spacing w:before="0" w:beforeAutospacing="0" w:after="0" w:afterAutospacing="0"/>
        <w:outlineLvl w:val="1"/>
        <w:rPr>
          <w:rFonts w:eastAsia="Times New Roman"/>
          <w:color w:val="000000" w:themeColor="text1"/>
        </w:rPr>
      </w:pPr>
      <w:r w:rsidRPr="00B12949">
        <w:rPr>
          <w:rFonts w:eastAsia="Times New Roman"/>
          <w:color w:val="000000" w:themeColor="text1"/>
        </w:rPr>
        <w:t>Federal tax return (required if there are dependents)</w:t>
      </w:r>
    </w:p>
    <w:p w:rsidR="00977008" w:rsidRPr="00B12949" w:rsidP="00977008" w14:paraId="2927AB2B" w14:textId="50C9A1FC">
      <w:pPr>
        <w:pStyle w:val="ListParagraph"/>
        <w:numPr>
          <w:ilvl w:val="0"/>
          <w:numId w:val="39"/>
        </w:numPr>
        <w:outlineLvl w:val="1"/>
        <w:rPr>
          <w:rFonts w:eastAsia="Times New Roman"/>
          <w:color w:val="000000" w:themeColor="text1"/>
        </w:rPr>
      </w:pPr>
      <w:r w:rsidRPr="00B12949">
        <w:rPr>
          <w:rFonts w:eastAsia="Times New Roman"/>
          <w:color w:val="000000" w:themeColor="text1"/>
        </w:rPr>
        <w:t xml:space="preserve">Pay stubs </w:t>
      </w:r>
    </w:p>
    <w:p w:rsidR="004E185D" w:rsidRPr="00B12949" w:rsidP="00977008" w14:paraId="697D53AF" w14:textId="60152E9E">
      <w:pPr>
        <w:pStyle w:val="ListParagraph"/>
        <w:numPr>
          <w:ilvl w:val="0"/>
          <w:numId w:val="39"/>
        </w:numPr>
        <w:outlineLvl w:val="1"/>
        <w:rPr>
          <w:rFonts w:eastAsia="Times New Roman"/>
          <w:color w:val="000000" w:themeColor="text1"/>
        </w:rPr>
      </w:pPr>
      <w:r w:rsidRPr="00B12949">
        <w:rPr>
          <w:rFonts w:eastAsia="Times New Roman"/>
          <w:color w:val="000000" w:themeColor="text1"/>
        </w:rPr>
        <w:t xml:space="preserve">Time sheets </w:t>
      </w:r>
    </w:p>
    <w:p w:rsidR="00C11DF9" w:rsidRPr="00B12949" w:rsidP="00C11DF9" w14:paraId="19AB699B" w14:textId="1002569B">
      <w:pPr>
        <w:pStyle w:val="Heading2"/>
        <w:rPr>
          <w:rFonts w:ascii="Times New Roman" w:hAnsi="Times New Roman" w:cs="Times New Roman"/>
          <w:b/>
          <w:bCs/>
          <w:color w:val="000000" w:themeColor="text1"/>
          <w:sz w:val="23"/>
          <w:szCs w:val="23"/>
        </w:rPr>
      </w:pPr>
      <w:r w:rsidRPr="00B12949">
        <w:rPr>
          <w:rFonts w:ascii="Times New Roman" w:hAnsi="Times New Roman" w:cs="Times New Roman"/>
          <w:b/>
          <w:bCs/>
          <w:color w:val="000000" w:themeColor="text1"/>
          <w:sz w:val="23"/>
          <w:szCs w:val="23"/>
        </w:rPr>
        <w:t>THIRD-PARTY PAYERS</w:t>
      </w:r>
    </w:p>
    <w:p w:rsidR="00711A5D" w:rsidRPr="00B12949" w:rsidP="00C776B1" w14:paraId="2E5ADDD4" w14:textId="5AAE669B">
      <w:pPr>
        <w:spacing w:before="0" w:beforeAutospacing="0" w:after="0" w:afterAutospacing="0"/>
        <w:outlineLvl w:val="1"/>
        <w:rPr>
          <w:rFonts w:eastAsia="Times New Roman"/>
          <w:color w:val="000000" w:themeColor="text1"/>
        </w:rPr>
      </w:pPr>
      <w:r w:rsidRPr="00B12949">
        <w:rPr>
          <w:rFonts w:eastAsia="Times New Roman"/>
          <w:color w:val="000000" w:themeColor="text1"/>
        </w:rPr>
        <w:t xml:space="preserve">If you have third-party payers, CICP must receive documents </w:t>
      </w:r>
      <w:r w:rsidRPr="00B12949" w:rsidR="00290C57">
        <w:rPr>
          <w:rFonts w:eastAsia="Times New Roman"/>
          <w:color w:val="000000" w:themeColor="text1"/>
        </w:rPr>
        <w:t xml:space="preserve">from </w:t>
      </w:r>
      <w:r w:rsidRPr="00B12949" w:rsidR="00A7289A">
        <w:rPr>
          <w:rFonts w:eastAsia="Times New Roman"/>
          <w:color w:val="000000" w:themeColor="text1"/>
        </w:rPr>
        <w:t xml:space="preserve">the </w:t>
      </w:r>
      <w:r w:rsidRPr="00B12949" w:rsidR="00536391">
        <w:rPr>
          <w:rFonts w:eastAsia="Times New Roman"/>
          <w:color w:val="000000" w:themeColor="text1"/>
        </w:rPr>
        <w:t>third-party payers</w:t>
      </w:r>
      <w:r w:rsidRPr="00B12949" w:rsidR="00A7289A">
        <w:rPr>
          <w:rFonts w:eastAsia="Times New Roman"/>
          <w:color w:val="000000" w:themeColor="text1"/>
        </w:rPr>
        <w:t xml:space="preserve"> </w:t>
      </w:r>
      <w:r w:rsidRPr="00B12949" w:rsidR="00E62604">
        <w:rPr>
          <w:rFonts w:eastAsia="Times New Roman"/>
          <w:color w:val="000000" w:themeColor="text1"/>
        </w:rPr>
        <w:t xml:space="preserve">that paid or </w:t>
      </w:r>
      <w:r w:rsidRPr="00B12949" w:rsidR="00F6789C">
        <w:rPr>
          <w:rFonts w:eastAsia="Times New Roman"/>
          <w:color w:val="000000" w:themeColor="text1"/>
        </w:rPr>
        <w:t xml:space="preserve">are obligated to </w:t>
      </w:r>
      <w:r w:rsidRPr="00B12949" w:rsidR="00E62604">
        <w:rPr>
          <w:rFonts w:eastAsia="Times New Roman"/>
          <w:color w:val="000000" w:themeColor="text1"/>
        </w:rPr>
        <w:t>pay for</w:t>
      </w:r>
      <w:r w:rsidRPr="00B12949" w:rsidR="004344CA">
        <w:rPr>
          <w:rFonts w:eastAsia="Times New Roman"/>
          <w:color w:val="000000" w:themeColor="text1"/>
        </w:rPr>
        <w:t xml:space="preserve"> lost employment income</w:t>
      </w:r>
      <w:r w:rsidRPr="00B12949" w:rsidR="002F7D8E">
        <w:rPr>
          <w:rFonts w:eastAsia="Times New Roman"/>
          <w:color w:val="000000" w:themeColor="text1"/>
        </w:rPr>
        <w:t xml:space="preserve">, or provide </w:t>
      </w:r>
      <w:r w:rsidRPr="00B12949" w:rsidR="00284938">
        <w:rPr>
          <w:rFonts w:eastAsia="Times New Roman"/>
          <w:color w:val="000000" w:themeColor="text1"/>
        </w:rPr>
        <w:t>disability and</w:t>
      </w:r>
      <w:r w:rsidRPr="00B12949" w:rsidR="007940AD">
        <w:rPr>
          <w:rFonts w:eastAsia="Times New Roman"/>
          <w:color w:val="000000" w:themeColor="text1"/>
        </w:rPr>
        <w:t>/</w:t>
      </w:r>
      <w:r w:rsidRPr="00B12949" w:rsidR="00284938">
        <w:rPr>
          <w:rFonts w:eastAsia="Times New Roman"/>
          <w:color w:val="000000" w:themeColor="text1"/>
        </w:rPr>
        <w:t>or</w:t>
      </w:r>
      <w:r w:rsidRPr="00B12949" w:rsidR="007940AD">
        <w:rPr>
          <w:rFonts w:eastAsia="Times New Roman"/>
          <w:color w:val="000000" w:themeColor="text1"/>
        </w:rPr>
        <w:t xml:space="preserve"> </w:t>
      </w:r>
      <w:r w:rsidRPr="00B12949" w:rsidR="00284938">
        <w:rPr>
          <w:rFonts w:eastAsia="Times New Roman"/>
          <w:color w:val="000000" w:themeColor="text1"/>
        </w:rPr>
        <w:t xml:space="preserve">retirement benefits, </w:t>
      </w:r>
      <w:r w:rsidRPr="00B12949" w:rsidR="00297F81">
        <w:rPr>
          <w:rFonts w:eastAsia="Times New Roman"/>
          <w:color w:val="000000" w:themeColor="text1"/>
        </w:rPr>
        <w:t xml:space="preserve">such as </w:t>
      </w:r>
      <w:r w:rsidRPr="00B12949" w:rsidR="00284938">
        <w:rPr>
          <w:rFonts w:eastAsia="Times New Roman"/>
          <w:color w:val="000000" w:themeColor="text1"/>
        </w:rPr>
        <w:t>workers’ compensation</w:t>
      </w:r>
      <w:r w:rsidRPr="00B12949" w:rsidR="00D97E71">
        <w:rPr>
          <w:rFonts w:eastAsia="Times New Roman"/>
          <w:color w:val="000000" w:themeColor="text1"/>
        </w:rPr>
        <w:t>, disability insurance programs, Uniformed Services Retirement Board determinations, and Department of Veterans Affairs determinations</w:t>
      </w:r>
      <w:r w:rsidRPr="00B12949" w:rsidR="006C2FE1">
        <w:rPr>
          <w:rFonts w:eastAsia="Times New Roman"/>
          <w:color w:val="000000" w:themeColor="text1"/>
        </w:rPr>
        <w:t>, as follows.</w:t>
      </w:r>
    </w:p>
    <w:p w:rsidR="00284938" w:rsidRPr="00B12949" w:rsidP="00C776B1" w14:paraId="10BC7192" w14:textId="09C23B28">
      <w:pPr>
        <w:pStyle w:val="ListParagraph"/>
        <w:numPr>
          <w:ilvl w:val="0"/>
          <w:numId w:val="42"/>
        </w:numPr>
        <w:spacing w:before="0" w:beforeAutospacing="0" w:after="0" w:afterAutospacing="0"/>
        <w:outlineLvl w:val="1"/>
        <w:rPr>
          <w:rFonts w:eastAsia="Times New Roman"/>
          <w:color w:val="000000" w:themeColor="text1"/>
        </w:rPr>
      </w:pPr>
      <w:r w:rsidRPr="00B12949">
        <w:rPr>
          <w:rFonts w:eastAsia="Times New Roman"/>
          <w:color w:val="000000" w:themeColor="text1"/>
        </w:rPr>
        <w:t>Documents of payments made</w:t>
      </w:r>
    </w:p>
    <w:p w:rsidR="006D3F8D" w:rsidRPr="00B12949" w:rsidP="00284938" w14:paraId="103DC563" w14:textId="77777777">
      <w:pPr>
        <w:pStyle w:val="ListParagraph"/>
        <w:numPr>
          <w:ilvl w:val="0"/>
          <w:numId w:val="42"/>
        </w:numPr>
        <w:outlineLvl w:val="1"/>
        <w:rPr>
          <w:rFonts w:eastAsia="Times New Roman"/>
          <w:color w:val="000000" w:themeColor="text1"/>
        </w:rPr>
      </w:pPr>
      <w:r w:rsidRPr="00B12949">
        <w:rPr>
          <w:rFonts w:eastAsia="Times New Roman"/>
          <w:color w:val="000000" w:themeColor="text1"/>
        </w:rPr>
        <w:t xml:space="preserve">Documents of payments that will be made </w:t>
      </w:r>
      <w:r w:rsidRPr="00B12949" w:rsidR="00A749D9">
        <w:rPr>
          <w:rFonts w:eastAsia="Times New Roman"/>
          <w:color w:val="000000" w:themeColor="text1"/>
        </w:rPr>
        <w:t>in the future</w:t>
      </w:r>
    </w:p>
    <w:p w:rsidR="00284938" w:rsidRPr="00B12949" w:rsidP="006D3F8D" w14:paraId="4E49F941" w14:textId="5F0585F5">
      <w:pPr>
        <w:pStyle w:val="ListParagraph"/>
        <w:numPr>
          <w:ilvl w:val="0"/>
          <w:numId w:val="42"/>
        </w:numPr>
        <w:rPr>
          <w:rFonts w:eastAsia="Times New Roman"/>
          <w:color w:val="000000" w:themeColor="text1"/>
        </w:rPr>
      </w:pPr>
      <w:r w:rsidRPr="00B12949">
        <w:rPr>
          <w:rFonts w:eastAsia="Times New Roman"/>
          <w:color w:val="000000" w:themeColor="text1"/>
        </w:rPr>
        <w:t xml:space="preserve">A written summary of how many days of unpaid work </w:t>
      </w:r>
      <w:r w:rsidRPr="00B12949" w:rsidR="00220824">
        <w:rPr>
          <w:rFonts w:eastAsia="Times New Roman"/>
          <w:color w:val="000000" w:themeColor="text1"/>
        </w:rPr>
        <w:t xml:space="preserve">were </w:t>
      </w:r>
      <w:r w:rsidRPr="00B12949">
        <w:rPr>
          <w:rFonts w:eastAsia="Times New Roman"/>
          <w:color w:val="000000" w:themeColor="text1"/>
        </w:rPr>
        <w:t xml:space="preserve">missed and what was or will be paid by </w:t>
      </w:r>
      <w:r w:rsidRPr="00B12949" w:rsidR="00290C57">
        <w:rPr>
          <w:rFonts w:eastAsia="Times New Roman"/>
          <w:color w:val="000000" w:themeColor="text1"/>
        </w:rPr>
        <w:t>third-party</w:t>
      </w:r>
      <w:r w:rsidRPr="00B12949">
        <w:rPr>
          <w:rFonts w:eastAsia="Times New Roman"/>
          <w:color w:val="000000" w:themeColor="text1"/>
        </w:rPr>
        <w:t xml:space="preserve"> payers, if applicable </w:t>
      </w:r>
    </w:p>
    <w:p w:rsidR="008F31FC" w:rsidRPr="00B12949" w:rsidP="008F31FC" w14:paraId="42FF36B9" w14:textId="74BE89EF">
      <w:pPr>
        <w:pStyle w:val="Heading2"/>
        <w:rPr>
          <w:rFonts w:ascii="Times New Roman" w:hAnsi="Times New Roman" w:cs="Times New Roman"/>
          <w:b/>
          <w:bCs/>
          <w:color w:val="000000" w:themeColor="text1"/>
          <w:sz w:val="23"/>
          <w:szCs w:val="23"/>
        </w:rPr>
      </w:pPr>
      <w:r w:rsidRPr="00B12949">
        <w:rPr>
          <w:rFonts w:ascii="Times New Roman" w:hAnsi="Times New Roman" w:cs="Times New Roman"/>
          <w:b/>
          <w:bCs/>
          <w:color w:val="000000" w:themeColor="text1"/>
          <w:sz w:val="23"/>
          <w:szCs w:val="23"/>
        </w:rPr>
        <w:t xml:space="preserve">FUTURE </w:t>
      </w:r>
      <w:r w:rsidRPr="00B12949" w:rsidR="00922BE8">
        <w:rPr>
          <w:rFonts w:ascii="Times New Roman" w:hAnsi="Times New Roman" w:cs="Times New Roman"/>
          <w:b/>
          <w:bCs/>
          <w:color w:val="000000" w:themeColor="text1"/>
          <w:sz w:val="23"/>
          <w:szCs w:val="23"/>
        </w:rPr>
        <w:t>LOST EMPLOYMENT INCOME</w:t>
      </w:r>
    </w:p>
    <w:p w:rsidR="008F31FC" w:rsidRPr="00B12949" w:rsidP="00C776B1" w14:paraId="53E32847" w14:textId="71F0E3DD">
      <w:pPr>
        <w:spacing w:before="0" w:beforeAutospacing="0" w:after="0" w:afterAutospacing="0"/>
        <w:outlineLvl w:val="1"/>
        <w:rPr>
          <w:rFonts w:eastAsia="Times New Roman"/>
          <w:color w:val="000000" w:themeColor="text1"/>
        </w:rPr>
      </w:pPr>
      <w:r w:rsidRPr="00B12949">
        <w:rPr>
          <w:rFonts w:eastAsia="Times New Roman"/>
          <w:color w:val="000000" w:themeColor="text1"/>
        </w:rPr>
        <w:t xml:space="preserve">If you </w:t>
      </w:r>
      <w:r w:rsidRPr="00B12949" w:rsidR="0001601D">
        <w:rPr>
          <w:rFonts w:eastAsia="Times New Roman"/>
          <w:color w:val="000000" w:themeColor="text1"/>
        </w:rPr>
        <w:t xml:space="preserve">are requesting </w:t>
      </w:r>
      <w:r w:rsidRPr="00B12949" w:rsidR="0001601D">
        <w:rPr>
          <w:rFonts w:eastAsia="Times New Roman"/>
          <w:b/>
          <w:bCs/>
          <w:color w:val="000000" w:themeColor="text1"/>
        </w:rPr>
        <w:t>future</w:t>
      </w:r>
      <w:r w:rsidRPr="00B12949" w:rsidR="0001601D">
        <w:rPr>
          <w:rFonts w:eastAsia="Times New Roman"/>
          <w:color w:val="000000" w:themeColor="text1"/>
        </w:rPr>
        <w:t xml:space="preserve"> lost employment income,</w:t>
      </w:r>
      <w:r w:rsidRPr="00B12949" w:rsidR="004664A3">
        <w:rPr>
          <w:rFonts w:eastAsia="Times New Roman"/>
          <w:color w:val="000000" w:themeColor="text1"/>
        </w:rPr>
        <w:t xml:space="preserve"> CICP must receive documents about future payments made by third-party payers (above documents) as well as documentation from your provider </w:t>
      </w:r>
      <w:r w:rsidRPr="00B12949" w:rsidR="00220824">
        <w:rPr>
          <w:rFonts w:eastAsia="Times New Roman"/>
          <w:color w:val="000000" w:themeColor="text1"/>
        </w:rPr>
        <w:t xml:space="preserve">stating </w:t>
      </w:r>
      <w:r w:rsidRPr="00B12949" w:rsidR="004664A3">
        <w:rPr>
          <w:rFonts w:eastAsia="Times New Roman"/>
          <w:color w:val="000000" w:themeColor="text1"/>
        </w:rPr>
        <w:t>how long you will not be able to work. This may include</w:t>
      </w:r>
      <w:r w:rsidRPr="00B12949" w:rsidR="00E12858">
        <w:rPr>
          <w:rFonts w:eastAsia="Times New Roman"/>
          <w:color w:val="000000" w:themeColor="text1"/>
        </w:rPr>
        <w:t xml:space="preserve">: </w:t>
      </w:r>
    </w:p>
    <w:p w:rsidR="00DD36A1" w:rsidRPr="00B12949" w:rsidP="00C776B1" w14:paraId="73ACF214" w14:textId="20DEA236">
      <w:pPr>
        <w:pStyle w:val="ListParagraph"/>
        <w:numPr>
          <w:ilvl w:val="0"/>
          <w:numId w:val="42"/>
        </w:numPr>
        <w:spacing w:before="0" w:beforeAutospacing="0" w:after="0" w:afterAutospacing="0"/>
        <w:outlineLvl w:val="1"/>
        <w:rPr>
          <w:rFonts w:eastAsia="Times New Roman"/>
          <w:color w:val="000000" w:themeColor="text1"/>
        </w:rPr>
      </w:pPr>
      <w:r w:rsidRPr="00B12949">
        <w:rPr>
          <w:rFonts w:eastAsia="Times New Roman"/>
          <w:color w:val="000000" w:themeColor="text1"/>
        </w:rPr>
        <w:t xml:space="preserve">Documents of </w:t>
      </w:r>
      <w:r w:rsidRPr="00B12949" w:rsidR="004664A3">
        <w:rPr>
          <w:rFonts w:eastAsia="Times New Roman"/>
          <w:color w:val="000000" w:themeColor="text1"/>
        </w:rPr>
        <w:t>disability status</w:t>
      </w:r>
      <w:r w:rsidRPr="00B12949">
        <w:rPr>
          <w:rFonts w:eastAsia="Times New Roman"/>
          <w:color w:val="000000" w:themeColor="text1"/>
        </w:rPr>
        <w:t xml:space="preserve"> from the government or your employer </w:t>
      </w:r>
    </w:p>
    <w:p w:rsidR="008F31FC" w:rsidRPr="00B12949" w:rsidP="008F31FC" w14:paraId="4C8D1A29" w14:textId="4050927E">
      <w:pPr>
        <w:pStyle w:val="ListParagraph"/>
        <w:numPr>
          <w:ilvl w:val="0"/>
          <w:numId w:val="42"/>
        </w:numPr>
        <w:outlineLvl w:val="1"/>
        <w:rPr>
          <w:rFonts w:eastAsia="Times New Roman"/>
          <w:color w:val="000000" w:themeColor="text1"/>
        </w:rPr>
      </w:pPr>
      <w:r w:rsidRPr="00B12949">
        <w:rPr>
          <w:rFonts w:eastAsia="Times New Roman"/>
          <w:color w:val="000000" w:themeColor="text1"/>
        </w:rPr>
        <w:t xml:space="preserve">Letter from </w:t>
      </w:r>
      <w:r w:rsidRPr="00B12949" w:rsidR="00220824">
        <w:rPr>
          <w:rFonts w:eastAsia="Times New Roman"/>
          <w:color w:val="000000" w:themeColor="text1"/>
        </w:rPr>
        <w:t xml:space="preserve">the </w:t>
      </w:r>
      <w:r w:rsidRPr="00B12949">
        <w:rPr>
          <w:rFonts w:eastAsia="Times New Roman"/>
          <w:color w:val="000000" w:themeColor="text1"/>
        </w:rPr>
        <w:t>provider saying that you cannot work and for how long</w:t>
      </w:r>
    </w:p>
    <w:p w:rsidR="00445DA1" w:rsidRPr="00B12949" w:rsidP="00445DA1" w14:paraId="5B3AD988" w14:textId="77777777">
      <w:pPr>
        <w:pStyle w:val="whitespace-normal"/>
        <w:rPr>
          <w:color w:val="000000" w:themeColor="text1"/>
        </w:rPr>
      </w:pPr>
      <w:r w:rsidRPr="00B12949">
        <w:rPr>
          <w:rStyle w:val="Strong"/>
          <w:color w:val="000000" w:themeColor="text1"/>
        </w:rPr>
        <w:t>How to send your forms and documents:</w:t>
      </w:r>
    </w:p>
    <w:p w:rsidR="00FF164C" w:rsidRPr="00B12949" w:rsidP="00445DA1" w14:paraId="19423E00" w14:textId="77777777">
      <w:pPr>
        <w:ind w:left="360"/>
        <w:rPr>
          <w:rStyle w:val="Strong"/>
          <w:rFonts w:eastAsia="Times New Roman"/>
          <w:b w:val="0"/>
          <w:bCs w:val="0"/>
          <w:color w:val="000000" w:themeColor="text1"/>
        </w:rPr>
        <w:sectPr w:rsidSect="00AC792E">
          <w:headerReference w:type="default" r:id="rId11"/>
          <w:pgSz w:w="12240" w:h="15840"/>
          <w:pgMar w:top="432" w:right="1008" w:bottom="288" w:left="864" w:header="432" w:footer="720" w:gutter="0"/>
          <w:cols w:space="720"/>
          <w:docGrid w:linePitch="360"/>
        </w:sectPr>
      </w:pPr>
    </w:p>
    <w:p w:rsidR="00445DA1" w:rsidRPr="00B12949" w:rsidP="00445DA1" w14:paraId="7BB81988" w14:textId="77777777">
      <w:pPr>
        <w:ind w:left="360"/>
        <w:rPr>
          <w:color w:val="000000" w:themeColor="text1"/>
        </w:rPr>
      </w:pPr>
      <w:r w:rsidRPr="00B12949">
        <w:rPr>
          <w:rStyle w:val="Strong"/>
          <w:rFonts w:eastAsia="Times New Roman"/>
          <w:b w:val="0"/>
          <w:bCs w:val="0"/>
          <w:color w:val="000000" w:themeColor="text1"/>
        </w:rPr>
        <w:t>Option 1: (Preferred Method)</w:t>
      </w:r>
      <w:r w:rsidRPr="00B12949">
        <w:rPr>
          <w:color w:val="000000" w:themeColor="text1"/>
        </w:rPr>
        <w:t xml:space="preserve"> Submit online: </w:t>
      </w:r>
    </w:p>
    <w:p w:rsidR="00445DA1" w:rsidRPr="00B12949" w:rsidP="00445DA1" w14:paraId="60B88285" w14:textId="77777777">
      <w:pPr>
        <w:pStyle w:val="whitespace-normal"/>
        <w:numPr>
          <w:ilvl w:val="0"/>
          <w:numId w:val="31"/>
        </w:numPr>
        <w:ind w:left="1080"/>
        <w:rPr>
          <w:color w:val="000000" w:themeColor="text1"/>
          <w:sz w:val="22"/>
          <w:szCs w:val="22"/>
          <w:u w:val="single"/>
          <w:lang w:val="pl-PL"/>
        </w:rPr>
      </w:pPr>
      <w:r w:rsidRPr="00B12949">
        <w:rPr>
          <w:color w:val="000000" w:themeColor="text1"/>
          <w:sz w:val="22"/>
          <w:szCs w:val="22"/>
          <w:lang w:val="pl-PL"/>
        </w:rPr>
        <w:t xml:space="preserve">Go to: </w:t>
      </w:r>
      <w:hyperlink r:id="rId12" w:history="1">
        <w:r w:rsidRPr="00B12949">
          <w:rPr>
            <w:rStyle w:val="Hyperlink"/>
            <w:color w:val="000000" w:themeColor="text1"/>
            <w:sz w:val="22"/>
            <w:szCs w:val="22"/>
            <w:lang w:val="pl-PL"/>
          </w:rPr>
          <w:t>https://cicpsubmit.hrsa.gov</w:t>
        </w:r>
      </w:hyperlink>
      <w:r w:rsidRPr="00B12949">
        <w:rPr>
          <w:color w:val="000000" w:themeColor="text1"/>
          <w:sz w:val="22"/>
          <w:szCs w:val="22"/>
          <w:lang w:val="pl-PL"/>
        </w:rPr>
        <w:t>.</w:t>
      </w:r>
    </w:p>
    <w:p w:rsidR="00445DA1" w:rsidRPr="00B12949" w:rsidP="006E6786" w14:paraId="21741BEF" w14:textId="77777777">
      <w:pPr>
        <w:pStyle w:val="whitespace-normal"/>
        <w:numPr>
          <w:ilvl w:val="0"/>
          <w:numId w:val="31"/>
        </w:numPr>
        <w:ind w:left="1080"/>
        <w:rPr>
          <w:color w:val="000000" w:themeColor="text1"/>
          <w:sz w:val="22"/>
          <w:szCs w:val="22"/>
        </w:rPr>
      </w:pPr>
      <w:r w:rsidRPr="00B12949">
        <w:rPr>
          <w:color w:val="000000" w:themeColor="text1"/>
          <w:sz w:val="22"/>
          <w:szCs w:val="22"/>
        </w:rPr>
        <w:t>Upload your forms on the website.</w:t>
      </w:r>
    </w:p>
    <w:p w:rsidR="00445DA1" w:rsidRPr="00B12949" w:rsidP="009E3570" w14:paraId="7E605DB6" w14:textId="3046C2C8">
      <w:pPr>
        <w:pStyle w:val="whitespace-normal"/>
        <w:ind w:left="360"/>
        <w:rPr>
          <w:color w:val="000000" w:themeColor="text1"/>
        </w:rPr>
      </w:pPr>
      <w:r w:rsidRPr="00B12949">
        <w:rPr>
          <w:color w:val="000000" w:themeColor="text1"/>
        </w:rPr>
        <w:t xml:space="preserve"> </w:t>
      </w:r>
    </w:p>
    <w:p w:rsidR="006F05EB" w:rsidRPr="00B12949" w:rsidP="00FF164C" w14:paraId="5E3A31F3" w14:textId="77777777">
      <w:pPr>
        <w:pStyle w:val="whitespace-normal"/>
        <w:spacing w:before="0" w:beforeAutospacing="0" w:after="0" w:afterAutospacing="0"/>
        <w:ind w:left="360"/>
        <w:rPr>
          <w:color w:val="000000" w:themeColor="text1"/>
        </w:rPr>
      </w:pPr>
    </w:p>
    <w:p w:rsidR="006F05EB" w:rsidRPr="00B12949" w:rsidP="00FF164C" w14:paraId="4F312372" w14:textId="77777777">
      <w:pPr>
        <w:pStyle w:val="whitespace-normal"/>
        <w:spacing w:before="0" w:beforeAutospacing="0" w:after="0" w:afterAutospacing="0"/>
        <w:ind w:left="360"/>
        <w:rPr>
          <w:color w:val="000000" w:themeColor="text1"/>
        </w:rPr>
      </w:pPr>
    </w:p>
    <w:p w:rsidR="00445DA1" w:rsidRPr="00B12949" w:rsidP="00FF164C" w14:paraId="51F810AB" w14:textId="7C478296">
      <w:pPr>
        <w:pStyle w:val="whitespace-normal"/>
        <w:spacing w:before="0" w:beforeAutospacing="0" w:after="0" w:afterAutospacing="0"/>
        <w:ind w:left="360"/>
        <w:rPr>
          <w:color w:val="000000" w:themeColor="text1"/>
        </w:rPr>
      </w:pPr>
      <w:r w:rsidRPr="00B12949">
        <w:rPr>
          <w:color w:val="000000" w:themeColor="text1"/>
        </w:rPr>
        <w:t xml:space="preserve">Option 2: Send your forms via </w:t>
      </w:r>
      <w:r w:rsidRPr="00B12949" w:rsidR="00220824">
        <w:rPr>
          <w:color w:val="000000" w:themeColor="text1"/>
        </w:rPr>
        <w:t xml:space="preserve">postal </w:t>
      </w:r>
      <w:r w:rsidRPr="00B12949">
        <w:rPr>
          <w:color w:val="000000" w:themeColor="text1"/>
        </w:rPr>
        <w:t>mail</w:t>
      </w:r>
      <w:r w:rsidRPr="00B12949" w:rsidR="00FF164C">
        <w:rPr>
          <w:color w:val="000000" w:themeColor="text1"/>
        </w:rPr>
        <w:t xml:space="preserve"> to</w:t>
      </w:r>
      <w:r w:rsidRPr="00B12949">
        <w:rPr>
          <w:color w:val="000000" w:themeColor="text1"/>
        </w:rPr>
        <w:t>:</w:t>
      </w:r>
    </w:p>
    <w:p w:rsidR="00671E58" w:rsidRPr="00B12949" w:rsidP="00FF164C" w14:paraId="32CC899D" w14:textId="77777777">
      <w:pPr>
        <w:pStyle w:val="whitespace-normal"/>
        <w:spacing w:before="0" w:beforeAutospacing="0" w:after="0" w:afterAutospacing="0"/>
        <w:ind w:left="360"/>
        <w:rPr>
          <w:color w:val="000000" w:themeColor="text1"/>
        </w:rPr>
      </w:pPr>
    </w:p>
    <w:p w:rsidR="00445DA1" w:rsidRPr="00B12949" w:rsidP="0A342216" w14:paraId="34A44C35" w14:textId="52CD62A5">
      <w:pPr>
        <w:pStyle w:val="whitespace-normal"/>
        <w:spacing w:before="0" w:beforeAutospacing="0" w:after="0" w:afterAutospacing="0"/>
        <w:ind w:left="360"/>
        <w:rPr>
          <w:color w:val="000000" w:themeColor="text1"/>
          <w:sz w:val="22"/>
          <w:szCs w:val="22"/>
        </w:rPr>
      </w:pPr>
      <w:r w:rsidRPr="00B12949">
        <w:rPr>
          <w:color w:val="000000" w:themeColor="text1"/>
          <w:sz w:val="22"/>
          <w:szCs w:val="22"/>
        </w:rPr>
        <w:t>Health Resources and Services Administration</w:t>
      </w:r>
      <w:r w:rsidRPr="00B12949">
        <w:rPr>
          <w:color w:val="000000" w:themeColor="text1"/>
        </w:rPr>
        <w:br/>
      </w:r>
      <w:r w:rsidRPr="00B12949">
        <w:rPr>
          <w:color w:val="000000" w:themeColor="text1"/>
          <w:sz w:val="22"/>
          <w:szCs w:val="22"/>
        </w:rPr>
        <w:t>Countermeasures Injury Compensation Program</w:t>
      </w:r>
      <w:r w:rsidRPr="00B12949">
        <w:rPr>
          <w:color w:val="000000" w:themeColor="text1"/>
        </w:rPr>
        <w:br/>
      </w:r>
      <w:r w:rsidRPr="00B12949">
        <w:rPr>
          <w:color w:val="000000" w:themeColor="text1"/>
          <w:sz w:val="22"/>
          <w:szCs w:val="22"/>
        </w:rPr>
        <w:t xml:space="preserve">5600 Fishers Lane, </w:t>
      </w:r>
      <w:r w:rsidRPr="00B12949" w:rsidR="743F0438">
        <w:rPr>
          <w:color w:val="000000" w:themeColor="text1"/>
          <w:sz w:val="22"/>
          <w:szCs w:val="22"/>
        </w:rPr>
        <w:t>14W-18</w:t>
      </w:r>
      <w:r w:rsidRPr="00B12949">
        <w:rPr>
          <w:color w:val="000000" w:themeColor="text1"/>
        </w:rPr>
        <w:br/>
      </w:r>
      <w:r w:rsidRPr="00B12949">
        <w:rPr>
          <w:color w:val="000000" w:themeColor="text1"/>
          <w:sz w:val="22"/>
          <w:szCs w:val="22"/>
        </w:rPr>
        <w:t>Rockville, MD 20857</w:t>
      </w:r>
    </w:p>
    <w:p w:rsidR="001A3FEB" w:rsidRPr="00B12949" w:rsidP="00FF164C" w14:paraId="21647B81" w14:textId="77777777">
      <w:pPr>
        <w:pStyle w:val="whitespace-normal"/>
        <w:spacing w:before="0" w:beforeAutospacing="0" w:after="0" w:afterAutospacing="0"/>
        <w:ind w:left="360"/>
        <w:rPr>
          <w:color w:val="000000" w:themeColor="text1"/>
          <w:sz w:val="22"/>
          <w:szCs w:val="22"/>
        </w:rPr>
      </w:pPr>
    </w:p>
    <w:p w:rsidR="001A3FEB" w:rsidRPr="00B12949" w:rsidP="00FF164C" w14:paraId="31A80DFA" w14:textId="77777777">
      <w:pPr>
        <w:pStyle w:val="whitespace-normal"/>
        <w:spacing w:before="0" w:beforeAutospacing="0" w:after="0" w:afterAutospacing="0"/>
        <w:ind w:left="360"/>
        <w:rPr>
          <w:color w:val="000000" w:themeColor="text1"/>
          <w:sz w:val="22"/>
          <w:szCs w:val="22"/>
        </w:rPr>
      </w:pPr>
    </w:p>
    <w:p w:rsidR="001A3FEB" w:rsidRPr="00B12949" w14:paraId="4E5DD679" w14:textId="4C4D68B2">
      <w:pPr>
        <w:rPr>
          <w:rFonts w:eastAsia="Times New Roman"/>
          <w:color w:val="000000" w:themeColor="text1"/>
          <w:sz w:val="22"/>
          <w:szCs w:val="22"/>
        </w:rPr>
      </w:pPr>
      <w:r w:rsidRPr="00B12949">
        <w:rPr>
          <w:color w:val="000000" w:themeColor="text1"/>
          <w:sz w:val="22"/>
          <w:szCs w:val="22"/>
        </w:rPr>
        <w:br w:type="page"/>
      </w:r>
    </w:p>
    <w:p w:rsidR="001A3FEB" w:rsidRPr="00B12949" w:rsidP="001A3FEB" w14:paraId="32E7871D" w14:textId="77777777">
      <w:pPr>
        <w:rPr>
          <w:b/>
          <w:bCs/>
          <w:color w:val="000000" w:themeColor="text1"/>
          <w:sz w:val="23"/>
          <w:szCs w:val="23"/>
        </w:rPr>
        <w:sectPr w:rsidSect="009E3570">
          <w:type w:val="continuous"/>
          <w:pgSz w:w="12240" w:h="15840"/>
          <w:pgMar w:top="432" w:right="1008" w:bottom="288" w:left="864" w:header="432" w:footer="720" w:gutter="0"/>
          <w:cols w:num="2" w:space="720"/>
          <w:docGrid w:linePitch="360"/>
        </w:sectPr>
      </w:pPr>
    </w:p>
    <w:p w:rsidR="001A3FEB" w:rsidRPr="00B12949" w:rsidP="001A3FEB" w14:paraId="594D5B4E" w14:textId="2C4E22C4">
      <w:pPr>
        <w:rPr>
          <w:color w:val="000000" w:themeColor="text1"/>
          <w:sz w:val="23"/>
          <w:szCs w:val="23"/>
        </w:rPr>
      </w:pPr>
      <w:r w:rsidRPr="00B12949">
        <w:rPr>
          <w:b/>
          <w:bCs/>
          <w:color w:val="000000" w:themeColor="text1"/>
          <w:sz w:val="23"/>
          <w:szCs w:val="23"/>
        </w:rPr>
        <w:t xml:space="preserve">PUBLIC BURDEN STATEMENT </w:t>
      </w:r>
      <w:r w:rsidRPr="00B12949">
        <w:rPr>
          <w:color w:val="000000" w:themeColor="text1"/>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00B12949">
        <w:rPr>
          <w:color w:val="000000" w:themeColor="text1"/>
          <w:sz w:val="23"/>
          <w:szCs w:val="23"/>
        </w:rPr>
        <w:t>Requesters</w:t>
      </w:r>
      <w:r w:rsidRPr="00B12949">
        <w:rPr>
          <w:color w:val="000000" w:themeColor="text1"/>
          <w:sz w:val="23"/>
          <w:szCs w:val="23"/>
        </w:rPr>
        <w:t xml:space="preserve"> (or their representatives) must submit appropriate documentation forms and relevant medical records as specified in 42 CFR 110.50-110.53 to the CICP. An agency may not conduct or sponsor, and a person is not required to respond </w:t>
      </w:r>
      <w:r w:rsidRPr="00B12949">
        <w:rPr>
          <w:color w:val="000000" w:themeColor="text1"/>
          <w:sz w:val="23"/>
          <w:szCs w:val="23"/>
        </w:rPr>
        <w:t>to,</w:t>
      </w:r>
      <w:r w:rsidRPr="00B12949">
        <w:rPr>
          <w:color w:val="000000" w:themeColor="text1"/>
          <w:sz w:val="23"/>
          <w:szCs w:val="23"/>
        </w:rPr>
        <w:t xml:space="preserve"> a collection of information unless it displays a currently valid OMB control number. The OMB control number for this information collection is </w:t>
      </w:r>
      <w:r w:rsidRPr="00B12949">
        <w:rPr>
          <w:color w:val="000000" w:themeColor="text1"/>
          <w:sz w:val="23"/>
          <w:szCs w:val="23"/>
          <w:highlight w:val="yellow"/>
        </w:rPr>
        <w:t>0915-0334</w:t>
      </w:r>
      <w:r w:rsidRPr="00B12949">
        <w:rPr>
          <w:color w:val="000000" w:themeColor="text1"/>
          <w:sz w:val="23"/>
          <w:szCs w:val="23"/>
        </w:rPr>
        <w:t xml:space="preserve"> and it is valid until </w:t>
      </w:r>
      <w:r w:rsidRPr="00B12949">
        <w:rPr>
          <w:color w:val="000000" w:themeColor="text1"/>
          <w:sz w:val="23"/>
          <w:szCs w:val="23"/>
          <w:highlight w:val="yellow"/>
        </w:rPr>
        <w:t>4/30/2026</w:t>
      </w:r>
      <w:r w:rsidRPr="00B12949">
        <w:rPr>
          <w:color w:val="000000" w:themeColor="text1"/>
          <w:sz w:val="23"/>
          <w:szCs w:val="23"/>
        </w:rPr>
        <w:t xml:space="preserve">.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w:t>
      </w:r>
      <w:r w:rsidRPr="00B12949">
        <w:rPr>
          <w:color w:val="000000" w:themeColor="text1"/>
          <w:sz w:val="23"/>
          <w:szCs w:val="23"/>
          <w:highlight w:val="yellow"/>
        </w:rPr>
        <w:t>09–15–0056</w:t>
      </w:r>
      <w:r w:rsidRPr="00B12949">
        <w:rPr>
          <w:color w:val="000000" w:themeColor="text1"/>
          <w:sz w:val="23"/>
          <w:szCs w:val="23"/>
        </w:rPr>
        <w:t xml:space="preserve">, identifies authorized users. Public reporting burden for this collection of information is estimated to average </w:t>
      </w:r>
      <w:r w:rsidRPr="00B12949" w:rsidR="5FC6F361">
        <w:rPr>
          <w:color w:val="000000" w:themeColor="text1"/>
          <w:sz w:val="23"/>
          <w:szCs w:val="23"/>
        </w:rPr>
        <w:t>10</w:t>
      </w:r>
      <w:r w:rsidRPr="00B12949">
        <w:rPr>
          <w:color w:val="000000" w:themeColor="text1"/>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B12949">
        <w:rPr>
          <w:color w:val="000000" w:themeColor="text1"/>
          <w:sz w:val="23"/>
          <w:szCs w:val="23"/>
          <w:highlight w:val="yellow"/>
        </w:rPr>
        <w:t>HRSA Reports Clearance Officer, 5600 Fishers Lane, Room 14N136B, Rockville, Maryland, 20857</w:t>
      </w:r>
      <w:r w:rsidRPr="00B12949">
        <w:rPr>
          <w:color w:val="000000" w:themeColor="text1"/>
          <w:sz w:val="23"/>
          <w:szCs w:val="23"/>
        </w:rPr>
        <w:t xml:space="preserve"> or paperwork@hrsa.gov. Please do not send documents related to an individual claim to paperwork@hrsa.gov.</w:t>
      </w:r>
    </w:p>
    <w:p w:rsidR="009E3570" w:rsidRPr="00B12949" w:rsidP="00FF164C" w14:paraId="50B66009" w14:textId="77777777">
      <w:pPr>
        <w:pStyle w:val="whitespace-normal"/>
        <w:spacing w:before="0" w:beforeAutospacing="0" w:after="0" w:afterAutospacing="0"/>
        <w:ind w:left="360"/>
        <w:rPr>
          <w:color w:val="000000" w:themeColor="text1"/>
          <w:sz w:val="22"/>
          <w:szCs w:val="22"/>
        </w:rPr>
      </w:pPr>
    </w:p>
    <w:sectPr w:rsidSect="00854590">
      <w:type w:val="continuous"/>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967DF" w:rsidP="00ED1FEA" w14:paraId="7A2C0AC8" w14:textId="77777777">
      <w:pPr>
        <w:spacing w:before="0" w:after="0"/>
      </w:pPr>
      <w:r>
        <w:separator/>
      </w:r>
    </w:p>
  </w:endnote>
  <w:endnote w:type="continuationSeparator" w:id="1">
    <w:p w:rsidR="00E967DF" w:rsidP="00ED1FEA" w14:paraId="40FCF6C1" w14:textId="77777777">
      <w:pPr>
        <w:spacing w:before="0" w:after="0"/>
      </w:pPr>
      <w:r>
        <w:continuationSeparator/>
      </w:r>
    </w:p>
  </w:endnote>
  <w:endnote w:type="continuationNotice" w:id="2">
    <w:p w:rsidR="00E967DF" w14:paraId="7F58737D"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967DF" w:rsidP="00ED1FEA" w14:paraId="241B4648" w14:textId="77777777">
      <w:pPr>
        <w:spacing w:before="0" w:after="0"/>
      </w:pPr>
      <w:r>
        <w:separator/>
      </w:r>
    </w:p>
  </w:footnote>
  <w:footnote w:type="continuationSeparator" w:id="1">
    <w:p w:rsidR="00E967DF" w:rsidP="00ED1FEA" w14:paraId="2A9D5A9D" w14:textId="77777777">
      <w:pPr>
        <w:spacing w:before="0" w:after="0"/>
      </w:pPr>
      <w:r>
        <w:continuationSeparator/>
      </w:r>
    </w:p>
  </w:footnote>
  <w:footnote w:type="continuationNotice" w:id="2">
    <w:p w:rsidR="00E967DF" w14:paraId="2124F545"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CD1472" w:rsidP="00925DF5" w14:paraId="62F079FC" w14:textId="727E5914">
    <w:pPr>
      <w:pStyle w:val="PlainText"/>
      <w:jc w:val="right"/>
      <w:rPr>
        <w:rFonts w:ascii="Times New Roman" w:hAnsi="Times New Roman"/>
        <w:sz w:val="16"/>
        <w:szCs w:val="16"/>
      </w:rPr>
    </w:pPr>
    <w:r>
      <w:rPr>
        <w:rFonts w:ascii="Times New Roman" w:hAnsi="Times New Roman"/>
        <w:iCs/>
        <w:sz w:val="22"/>
        <w:szCs w:val="22"/>
      </w:rPr>
      <w:t>FORM</w:t>
    </w:r>
    <w:r w:rsidRPr="00CD1472" w:rsidR="002B323D">
      <w:rPr>
        <w:rFonts w:ascii="Times New Roman" w:hAnsi="Times New Roman"/>
        <w:iCs/>
        <w:sz w:val="22"/>
        <w:szCs w:val="22"/>
      </w:rPr>
      <w:t xml:space="preserve"> </w:t>
    </w:r>
    <w:r w:rsidRPr="00E30DFF" w:rsidR="002B323D">
      <w:rPr>
        <w:rFonts w:ascii="Times New Roman" w:hAnsi="Times New Roman"/>
        <w:iCs/>
        <w:sz w:val="22"/>
        <w:szCs w:val="22"/>
        <w:highlight w:val="yellow"/>
      </w:rPr>
      <w:t>2</w:t>
    </w:r>
    <w:r w:rsidRPr="00CD1472" w:rsidR="002B323D">
      <w:rPr>
        <w:rFonts w:ascii="Times New Roman" w:hAnsi="Times New Roman"/>
        <w:iCs/>
        <w:sz w:val="22"/>
        <w:szCs w:val="22"/>
      </w:rPr>
      <w:t xml:space="preserve"> </w:t>
    </w:r>
    <w:r w:rsidRPr="00CD1472">
      <w:rPr>
        <w:rFonts w:ascii="Times New Roman" w:hAnsi="Times New Roman"/>
        <w:iCs/>
        <w:sz w:val="22"/>
        <w:szCs w:val="22"/>
      </w:rPr>
      <w:tab/>
    </w:r>
    <w:r w:rsidRPr="00CD1472">
      <w:rPr>
        <w:rFonts w:ascii="Times New Roman" w:hAnsi="Times New Roman"/>
        <w:iCs/>
        <w:sz w:val="16"/>
        <w:szCs w:val="16"/>
      </w:rPr>
      <w:t xml:space="preserve">     </w:t>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sz w:val="16"/>
        <w:szCs w:val="16"/>
      </w:rPr>
      <w:t xml:space="preserve">OMB Number: </w:t>
    </w:r>
    <w:r w:rsidRPr="00E30DFF">
      <w:rPr>
        <w:rFonts w:ascii="Times New Roman" w:hAnsi="Times New Roman"/>
        <w:sz w:val="16"/>
        <w:szCs w:val="16"/>
        <w:highlight w:val="yellow"/>
      </w:rPr>
      <w:t>0915-0334</w:t>
    </w:r>
  </w:p>
  <w:p w:rsidR="00925DF5" w:rsidRPr="00B20561" w:rsidP="00925DF5" w14:paraId="62F079FD" w14:textId="3797BD88">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Pr="00E30DFF" w:rsidR="00CB5A89">
      <w:rPr>
        <w:rFonts w:ascii="Arial" w:hAnsi="Arial" w:cs="Arial"/>
        <w:sz w:val="16"/>
        <w:szCs w:val="16"/>
        <w:highlight w:val="yellow"/>
      </w:rPr>
      <w:t>04/30/2026</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1133BB"/>
    <w:multiLevelType w:val="hybridMultilevel"/>
    <w:tmpl w:val="B302D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F6081A"/>
    <w:multiLevelType w:val="hybridMultilevel"/>
    <w:tmpl w:val="30F204C6"/>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4D1FBA3"/>
    <w:multiLevelType w:val="multilevel"/>
    <w:tmpl w:val="2682C0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8C3307B"/>
    <w:multiLevelType w:val="hybridMultilevel"/>
    <w:tmpl w:val="388471A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9CAAF2E"/>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1A381C69"/>
    <w:multiLevelType w:val="hybridMultilevel"/>
    <w:tmpl w:val="E8267B74"/>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AB2045"/>
    <w:multiLevelType w:val="hybridMultilevel"/>
    <w:tmpl w:val="2124E5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4946A16"/>
    <w:multiLevelType w:val="hybridMultilevel"/>
    <w:tmpl w:val="34E6BC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5D34650"/>
    <w:multiLevelType w:val="hybridMultilevel"/>
    <w:tmpl w:val="FB266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355D37"/>
    <w:multiLevelType w:val="hybridMultilevel"/>
    <w:tmpl w:val="BAB8A792"/>
    <w:lvl w:ilvl="0">
      <w:start w:val="1"/>
      <w:numFmt w:val="upperRoman"/>
      <w:lvlText w:val="%1."/>
      <w:lvlJc w:val="left"/>
      <w:pPr>
        <w:ind w:left="720" w:hanging="720"/>
      </w:pPr>
      <w:rPr>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279651B6"/>
    <w:multiLevelType w:val="hybridMultilevel"/>
    <w:tmpl w:val="280247DC"/>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451517"/>
    <w:multiLevelType w:val="hybridMultilevel"/>
    <w:tmpl w:val="58B2140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3">
    <w:nsid w:val="28E354C3"/>
    <w:multiLevelType w:val="hybridMultilevel"/>
    <w:tmpl w:val="FE0A4F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A6936DC"/>
    <w:multiLevelType w:val="multilevel"/>
    <w:tmpl w:val="C88E8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541143"/>
    <w:multiLevelType w:val="hybridMultilevel"/>
    <w:tmpl w:val="70E8CE9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F4107AD"/>
    <w:multiLevelType w:val="hybridMultilevel"/>
    <w:tmpl w:val="38FC73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7">
    <w:nsid w:val="2FE3568D"/>
    <w:multiLevelType w:val="multilevel"/>
    <w:tmpl w:val="0DFCE778"/>
    <w:lvl w:ilvl="0">
      <w:start w:val="1"/>
      <w:numFmt w:val="decimal"/>
      <w:lvlText w:val="%1."/>
      <w:lvlJc w:val="left"/>
      <w:pPr>
        <w:ind w:left="720" w:hanging="360"/>
      </w:pPr>
      <w:rPr>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0AB3ABB"/>
    <w:multiLevelType w:val="hybridMultilevel"/>
    <w:tmpl w:val="E8267B74"/>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14618B1"/>
    <w:multiLevelType w:val="hybridMultilevel"/>
    <w:tmpl w:val="052499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16536D5"/>
    <w:multiLevelType w:val="multilevel"/>
    <w:tmpl w:val="798C9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669754"/>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33D1126F"/>
    <w:multiLevelType w:val="hybridMultilevel"/>
    <w:tmpl w:val="643CCDC8"/>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4F3CF8F"/>
    <w:multiLevelType w:val="multilevel"/>
    <w:tmpl w:val="EF484D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381709B9"/>
    <w:multiLevelType w:val="hybridMultilevel"/>
    <w:tmpl w:val="622A81F6"/>
    <w:lvl w:ilvl="0">
      <w:start w:val="1"/>
      <w:numFmt w:val="upperRoman"/>
      <w:lvlText w:val="%1."/>
      <w:lvlJc w:val="left"/>
      <w:pPr>
        <w:ind w:left="720" w:hanging="720"/>
      </w:pPr>
      <w:rPr>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9A201DF"/>
    <w:multiLevelType w:val="hybridMultilevel"/>
    <w:tmpl w:val="609241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0EA0F25"/>
    <w:multiLevelType w:val="hybridMultilevel"/>
    <w:tmpl w:val="70E8CE9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1CF7701"/>
    <w:multiLevelType w:val="multilevel"/>
    <w:tmpl w:val="4940A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2822E77"/>
    <w:multiLevelType w:val="hybridMultilevel"/>
    <w:tmpl w:val="70E8CE9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3931794"/>
    <w:multiLevelType w:val="hybridMultilevel"/>
    <w:tmpl w:val="9E8C0C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F400587"/>
    <w:multiLevelType w:val="multilevel"/>
    <w:tmpl w:val="88FE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FEC5CCD"/>
    <w:multiLevelType w:val="hybridMultilevel"/>
    <w:tmpl w:val="E3A83510"/>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abstractNum w:abstractNumId="32">
    <w:nsid w:val="51D14820"/>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5392503A"/>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B48353A"/>
    <w:multiLevelType w:val="hybridMultilevel"/>
    <w:tmpl w:val="51DE2F46"/>
    <w:lvl w:ilvl="0">
      <w:start w:val="1"/>
      <w:numFmt w:val="upperLetter"/>
      <w:lvlText w:val="%1."/>
      <w:lvlJc w:val="left"/>
      <w:pPr>
        <w:ind w:left="468" w:hanging="360"/>
      </w:pPr>
      <w:rPr>
        <w:rFonts w:hint="default"/>
      </w:rPr>
    </w:lvl>
    <w:lvl w:ilvl="1" w:tentative="1">
      <w:start w:val="1"/>
      <w:numFmt w:val="lowerLetter"/>
      <w:lvlText w:val="%2."/>
      <w:lvlJc w:val="left"/>
      <w:pPr>
        <w:ind w:left="1188" w:hanging="360"/>
      </w:pPr>
    </w:lvl>
    <w:lvl w:ilvl="2" w:tentative="1">
      <w:start w:val="1"/>
      <w:numFmt w:val="lowerRoman"/>
      <w:lvlText w:val="%3."/>
      <w:lvlJc w:val="right"/>
      <w:pPr>
        <w:ind w:left="1908" w:hanging="180"/>
      </w:pPr>
    </w:lvl>
    <w:lvl w:ilvl="3" w:tentative="1">
      <w:start w:val="1"/>
      <w:numFmt w:val="decimal"/>
      <w:lvlText w:val="%4."/>
      <w:lvlJc w:val="left"/>
      <w:pPr>
        <w:ind w:left="2628" w:hanging="360"/>
      </w:pPr>
    </w:lvl>
    <w:lvl w:ilvl="4" w:tentative="1">
      <w:start w:val="1"/>
      <w:numFmt w:val="lowerLetter"/>
      <w:lvlText w:val="%5."/>
      <w:lvlJc w:val="left"/>
      <w:pPr>
        <w:ind w:left="3348" w:hanging="360"/>
      </w:pPr>
    </w:lvl>
    <w:lvl w:ilvl="5" w:tentative="1">
      <w:start w:val="1"/>
      <w:numFmt w:val="lowerRoman"/>
      <w:lvlText w:val="%6."/>
      <w:lvlJc w:val="right"/>
      <w:pPr>
        <w:ind w:left="4068" w:hanging="180"/>
      </w:pPr>
    </w:lvl>
    <w:lvl w:ilvl="6" w:tentative="1">
      <w:start w:val="1"/>
      <w:numFmt w:val="decimal"/>
      <w:lvlText w:val="%7."/>
      <w:lvlJc w:val="left"/>
      <w:pPr>
        <w:ind w:left="4788" w:hanging="360"/>
      </w:pPr>
    </w:lvl>
    <w:lvl w:ilvl="7" w:tentative="1">
      <w:start w:val="1"/>
      <w:numFmt w:val="lowerLetter"/>
      <w:lvlText w:val="%8."/>
      <w:lvlJc w:val="left"/>
      <w:pPr>
        <w:ind w:left="5508" w:hanging="360"/>
      </w:pPr>
    </w:lvl>
    <w:lvl w:ilvl="8" w:tentative="1">
      <w:start w:val="1"/>
      <w:numFmt w:val="lowerRoman"/>
      <w:lvlText w:val="%9."/>
      <w:lvlJc w:val="right"/>
      <w:pPr>
        <w:ind w:left="6228" w:hanging="180"/>
      </w:pPr>
    </w:lvl>
  </w:abstractNum>
  <w:abstractNum w:abstractNumId="35">
    <w:nsid w:val="5CEDECB4"/>
    <w:multiLevelType w:val="hybridMultilevel"/>
    <w:tmpl w:val="2AF42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E8323AD"/>
    <w:multiLevelType w:val="hybridMultilevel"/>
    <w:tmpl w:val="DF04256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37">
    <w:nsid w:val="5EA3BAD3"/>
    <w:multiLevelType w:val="hybridMultilevel"/>
    <w:tmpl w:val="7E481B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0057BA9"/>
    <w:multiLevelType w:val="hybridMultilevel"/>
    <w:tmpl w:val="7A6032E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05A2FF5"/>
    <w:multiLevelType w:val="hybridMultilevel"/>
    <w:tmpl w:val="B47EB518"/>
    <w:lvl w:ilvl="0">
      <w:start w:val="1"/>
      <w:numFmt w:val="upperLetter"/>
      <w:lvlText w:val="%1."/>
      <w:lvlJc w:val="left"/>
      <w:pPr>
        <w:ind w:left="720" w:hanging="360"/>
      </w:pPr>
      <w:rPr>
        <w:rFonts w:ascii="MS Gothic" w:eastAsia="MS Gothic" w:hAnsi="MS Gothic"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41F499F"/>
    <w:multiLevelType w:val="hybridMultilevel"/>
    <w:tmpl w:val="E8267B74"/>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35F50D7"/>
    <w:multiLevelType w:val="multilevel"/>
    <w:tmpl w:val="06BA7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6A73F71"/>
    <w:multiLevelType w:val="hybridMultilevel"/>
    <w:tmpl w:val="1D98C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CAC04BF"/>
    <w:multiLevelType w:val="multilevel"/>
    <w:tmpl w:val="874044E6"/>
    <w:lvl w:ilvl="0">
      <w:start w:val="1"/>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D4C21C4"/>
    <w:multiLevelType w:val="hybridMultilevel"/>
    <w:tmpl w:val="0EE6E67E"/>
    <w:lvl w:ilvl="0">
      <w:start w:val="1"/>
      <w:numFmt w:val="lowerLetter"/>
      <w:lvlText w:val="%1."/>
      <w:lvlJc w:val="left"/>
      <w:pPr>
        <w:ind w:left="720" w:hanging="360"/>
      </w:pPr>
    </w:lvl>
    <w:lvl w:ilvl="1">
      <w:start w:val="1"/>
      <w:numFmt w:val="lowerLetter"/>
      <w:lvlText w:val="%2."/>
      <w:lvlJc w:val="left"/>
      <w:pPr>
        <w:ind w:left="720" w:hanging="360"/>
      </w:pPr>
    </w:lvl>
    <w:lvl w:ilvl="2">
      <w:start w:val="1"/>
      <w:numFmt w:val="lowerLetter"/>
      <w:lvlText w:val="%3."/>
      <w:lvlJc w:val="left"/>
      <w:pPr>
        <w:ind w:left="720" w:hanging="360"/>
      </w:pPr>
    </w:lvl>
    <w:lvl w:ilvl="3">
      <w:start w:val="1"/>
      <w:numFmt w:val="lowerLetter"/>
      <w:lvlText w:val="%4."/>
      <w:lvlJc w:val="left"/>
      <w:pPr>
        <w:ind w:left="720" w:hanging="360"/>
      </w:pPr>
    </w:lvl>
    <w:lvl w:ilvl="4">
      <w:start w:val="1"/>
      <w:numFmt w:val="lowerLetter"/>
      <w:lvlText w:val="%5."/>
      <w:lvlJc w:val="left"/>
      <w:pPr>
        <w:ind w:left="720" w:hanging="360"/>
      </w:pPr>
    </w:lvl>
    <w:lvl w:ilvl="5">
      <w:start w:val="1"/>
      <w:numFmt w:val="lowerLetter"/>
      <w:lvlText w:val="%6."/>
      <w:lvlJc w:val="left"/>
      <w:pPr>
        <w:ind w:left="720" w:hanging="360"/>
      </w:pPr>
    </w:lvl>
    <w:lvl w:ilvl="6">
      <w:start w:val="1"/>
      <w:numFmt w:val="lowerLetter"/>
      <w:lvlText w:val="%7."/>
      <w:lvlJc w:val="left"/>
      <w:pPr>
        <w:ind w:left="720" w:hanging="360"/>
      </w:pPr>
    </w:lvl>
    <w:lvl w:ilvl="7">
      <w:start w:val="1"/>
      <w:numFmt w:val="lowerLetter"/>
      <w:lvlText w:val="%8."/>
      <w:lvlJc w:val="left"/>
      <w:pPr>
        <w:ind w:left="720" w:hanging="360"/>
      </w:pPr>
    </w:lvl>
    <w:lvl w:ilvl="8">
      <w:start w:val="1"/>
      <w:numFmt w:val="lowerLetter"/>
      <w:lvlText w:val="%9."/>
      <w:lvlJc w:val="left"/>
      <w:pPr>
        <w:ind w:left="720" w:hanging="360"/>
      </w:pPr>
    </w:lvl>
  </w:abstractNum>
  <w:num w:numId="1" w16cid:durableId="1146438631">
    <w:abstractNumId w:val="37"/>
  </w:num>
  <w:num w:numId="2" w16cid:durableId="576671230">
    <w:abstractNumId w:val="25"/>
  </w:num>
  <w:num w:numId="3" w16cid:durableId="1868830382">
    <w:abstractNumId w:val="35"/>
  </w:num>
  <w:num w:numId="4" w16cid:durableId="1032799975">
    <w:abstractNumId w:val="8"/>
  </w:num>
  <w:num w:numId="5" w16cid:durableId="1037317523">
    <w:abstractNumId w:val="13"/>
  </w:num>
  <w:num w:numId="6" w16cid:durableId="380834091">
    <w:abstractNumId w:val="6"/>
  </w:num>
  <w:num w:numId="7" w16cid:durableId="245380666">
    <w:abstractNumId w:val="43"/>
  </w:num>
  <w:num w:numId="8" w16cid:durableId="2102600637">
    <w:abstractNumId w:val="23"/>
  </w:num>
  <w:num w:numId="9" w16cid:durableId="1025331596">
    <w:abstractNumId w:val="2"/>
  </w:num>
  <w:num w:numId="10" w16cid:durableId="1356075056">
    <w:abstractNumId w:val="32"/>
  </w:num>
  <w:num w:numId="11" w16cid:durableId="921140487">
    <w:abstractNumId w:val="21"/>
  </w:num>
  <w:num w:numId="12" w16cid:durableId="1375423534">
    <w:abstractNumId w:val="4"/>
  </w:num>
  <w:num w:numId="13" w16cid:durableId="986396751">
    <w:abstractNumId w:val="12"/>
  </w:num>
  <w:num w:numId="14" w16cid:durableId="1440299279">
    <w:abstractNumId w:val="9"/>
  </w:num>
  <w:num w:numId="15" w16cid:durableId="1108476174">
    <w:abstractNumId w:val="24"/>
  </w:num>
  <w:num w:numId="16" w16cid:durableId="190382839">
    <w:abstractNumId w:val="5"/>
  </w:num>
  <w:num w:numId="17" w16cid:durableId="309558185">
    <w:abstractNumId w:val="15"/>
  </w:num>
  <w:num w:numId="18" w16cid:durableId="7755779">
    <w:abstractNumId w:val="33"/>
  </w:num>
  <w:num w:numId="19" w16cid:durableId="1725789883">
    <w:abstractNumId w:val="22"/>
  </w:num>
  <w:num w:numId="20" w16cid:durableId="1117333483">
    <w:abstractNumId w:val="28"/>
  </w:num>
  <w:num w:numId="21" w16cid:durableId="1844859707">
    <w:abstractNumId w:val="38"/>
  </w:num>
  <w:num w:numId="22" w16cid:durableId="978263751">
    <w:abstractNumId w:val="11"/>
  </w:num>
  <w:num w:numId="23" w16cid:durableId="1851486000">
    <w:abstractNumId w:val="10"/>
  </w:num>
  <w:num w:numId="24" w16cid:durableId="1331446335">
    <w:abstractNumId w:val="16"/>
  </w:num>
  <w:num w:numId="25" w16cid:durableId="1047218750">
    <w:abstractNumId w:val="36"/>
  </w:num>
  <w:num w:numId="26" w16cid:durableId="1647323301">
    <w:abstractNumId w:val="18"/>
  </w:num>
  <w:num w:numId="27" w16cid:durableId="326132719">
    <w:abstractNumId w:val="40"/>
  </w:num>
  <w:num w:numId="28" w16cid:durableId="1097021032">
    <w:abstractNumId w:val="26"/>
  </w:num>
  <w:num w:numId="29" w16cid:durableId="351030054">
    <w:abstractNumId w:val="34"/>
  </w:num>
  <w:num w:numId="30" w16cid:durableId="1888686561">
    <w:abstractNumId w:val="20"/>
  </w:num>
  <w:num w:numId="31" w16cid:durableId="934827751">
    <w:abstractNumId w:val="17"/>
  </w:num>
  <w:num w:numId="32" w16cid:durableId="2121143317">
    <w:abstractNumId w:val="7"/>
  </w:num>
  <w:num w:numId="33" w16cid:durableId="1824277362">
    <w:abstractNumId w:val="41"/>
  </w:num>
  <w:num w:numId="34" w16cid:durableId="1073039782">
    <w:abstractNumId w:val="27"/>
  </w:num>
  <w:num w:numId="35" w16cid:durableId="1971519986">
    <w:abstractNumId w:val="14"/>
  </w:num>
  <w:num w:numId="36" w16cid:durableId="2026595391">
    <w:abstractNumId w:val="1"/>
  </w:num>
  <w:num w:numId="37" w16cid:durableId="1572082310">
    <w:abstractNumId w:val="39"/>
  </w:num>
  <w:num w:numId="38" w16cid:durableId="1921791967">
    <w:abstractNumId w:val="19"/>
  </w:num>
  <w:num w:numId="39" w16cid:durableId="809783020">
    <w:abstractNumId w:val="0"/>
  </w:num>
  <w:num w:numId="40" w16cid:durableId="1428379951">
    <w:abstractNumId w:val="3"/>
  </w:num>
  <w:num w:numId="41" w16cid:durableId="1482425578">
    <w:abstractNumId w:val="29"/>
  </w:num>
  <w:num w:numId="42" w16cid:durableId="208684262">
    <w:abstractNumId w:val="42"/>
  </w:num>
  <w:num w:numId="43" w16cid:durableId="1666082031">
    <w:abstractNumId w:val="30"/>
  </w:num>
  <w:num w:numId="44" w16cid:durableId="1221135667">
    <w:abstractNumId w:val="44"/>
  </w:num>
  <w:num w:numId="45" w16cid:durableId="35534697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22BA"/>
    <w:rsid w:val="00002B54"/>
    <w:rsid w:val="00002F11"/>
    <w:rsid w:val="000031F0"/>
    <w:rsid w:val="000032E3"/>
    <w:rsid w:val="00004D1F"/>
    <w:rsid w:val="000070FD"/>
    <w:rsid w:val="00007957"/>
    <w:rsid w:val="000145E3"/>
    <w:rsid w:val="0001601D"/>
    <w:rsid w:val="00016FF6"/>
    <w:rsid w:val="000179D3"/>
    <w:rsid w:val="00017F1F"/>
    <w:rsid w:val="00020A5F"/>
    <w:rsid w:val="00023421"/>
    <w:rsid w:val="00023597"/>
    <w:rsid w:val="000254DB"/>
    <w:rsid w:val="00025FE8"/>
    <w:rsid w:val="000260E6"/>
    <w:rsid w:val="00026D27"/>
    <w:rsid w:val="00027A62"/>
    <w:rsid w:val="00027DB9"/>
    <w:rsid w:val="000315F4"/>
    <w:rsid w:val="0003273F"/>
    <w:rsid w:val="00033595"/>
    <w:rsid w:val="00034C68"/>
    <w:rsid w:val="00045190"/>
    <w:rsid w:val="0005438A"/>
    <w:rsid w:val="00054FC6"/>
    <w:rsid w:val="0005511D"/>
    <w:rsid w:val="00056646"/>
    <w:rsid w:val="000614C6"/>
    <w:rsid w:val="0006166C"/>
    <w:rsid w:val="00062569"/>
    <w:rsid w:val="00062F92"/>
    <w:rsid w:val="000647F2"/>
    <w:rsid w:val="00064B1E"/>
    <w:rsid w:val="00064BEA"/>
    <w:rsid w:val="0006549D"/>
    <w:rsid w:val="00067C0F"/>
    <w:rsid w:val="00067C89"/>
    <w:rsid w:val="000723A0"/>
    <w:rsid w:val="00072FA1"/>
    <w:rsid w:val="00074009"/>
    <w:rsid w:val="00075CE5"/>
    <w:rsid w:val="000761DC"/>
    <w:rsid w:val="00084130"/>
    <w:rsid w:val="0008450E"/>
    <w:rsid w:val="00084E68"/>
    <w:rsid w:val="000861D4"/>
    <w:rsid w:val="00087CF5"/>
    <w:rsid w:val="0009017D"/>
    <w:rsid w:val="000902B8"/>
    <w:rsid w:val="0009149A"/>
    <w:rsid w:val="0009267D"/>
    <w:rsid w:val="000943F2"/>
    <w:rsid w:val="00094AD9"/>
    <w:rsid w:val="000A3ABF"/>
    <w:rsid w:val="000A4071"/>
    <w:rsid w:val="000A5F18"/>
    <w:rsid w:val="000B0E5D"/>
    <w:rsid w:val="000B5C46"/>
    <w:rsid w:val="000B704F"/>
    <w:rsid w:val="000C17E5"/>
    <w:rsid w:val="000C33C2"/>
    <w:rsid w:val="000C5779"/>
    <w:rsid w:val="000C7073"/>
    <w:rsid w:val="000C764C"/>
    <w:rsid w:val="000D12D8"/>
    <w:rsid w:val="000D2E63"/>
    <w:rsid w:val="000D47C6"/>
    <w:rsid w:val="000D6326"/>
    <w:rsid w:val="000E2DCC"/>
    <w:rsid w:val="000E2F3A"/>
    <w:rsid w:val="000E4F25"/>
    <w:rsid w:val="000F0EBF"/>
    <w:rsid w:val="000F5942"/>
    <w:rsid w:val="000F6852"/>
    <w:rsid w:val="000F7EE0"/>
    <w:rsid w:val="0010236E"/>
    <w:rsid w:val="00102D8B"/>
    <w:rsid w:val="00104F5F"/>
    <w:rsid w:val="001079B7"/>
    <w:rsid w:val="0011022E"/>
    <w:rsid w:val="0011296E"/>
    <w:rsid w:val="00117B5B"/>
    <w:rsid w:val="001200C5"/>
    <w:rsid w:val="001206DE"/>
    <w:rsid w:val="00120EE3"/>
    <w:rsid w:val="00121FDD"/>
    <w:rsid w:val="0012280E"/>
    <w:rsid w:val="00123199"/>
    <w:rsid w:val="0012382D"/>
    <w:rsid w:val="00127663"/>
    <w:rsid w:val="0012774F"/>
    <w:rsid w:val="00131522"/>
    <w:rsid w:val="00132DA0"/>
    <w:rsid w:val="00133577"/>
    <w:rsid w:val="0013393E"/>
    <w:rsid w:val="00133C99"/>
    <w:rsid w:val="00134192"/>
    <w:rsid w:val="001342AD"/>
    <w:rsid w:val="001346F6"/>
    <w:rsid w:val="0013595C"/>
    <w:rsid w:val="00135E6A"/>
    <w:rsid w:val="00137D4F"/>
    <w:rsid w:val="001452BE"/>
    <w:rsid w:val="0014621F"/>
    <w:rsid w:val="0015168A"/>
    <w:rsid w:val="00152131"/>
    <w:rsid w:val="001549B7"/>
    <w:rsid w:val="00155121"/>
    <w:rsid w:val="001558CA"/>
    <w:rsid w:val="00160C92"/>
    <w:rsid w:val="0016204E"/>
    <w:rsid w:val="0016261A"/>
    <w:rsid w:val="001642E8"/>
    <w:rsid w:val="00165A4E"/>
    <w:rsid w:val="00165B0E"/>
    <w:rsid w:val="001667B0"/>
    <w:rsid w:val="00167383"/>
    <w:rsid w:val="00170839"/>
    <w:rsid w:val="001734BE"/>
    <w:rsid w:val="00180CF1"/>
    <w:rsid w:val="00181345"/>
    <w:rsid w:val="00187504"/>
    <w:rsid w:val="00190D78"/>
    <w:rsid w:val="00190FB4"/>
    <w:rsid w:val="0019296D"/>
    <w:rsid w:val="00193654"/>
    <w:rsid w:val="001940B9"/>
    <w:rsid w:val="0019560D"/>
    <w:rsid w:val="00196357"/>
    <w:rsid w:val="001973BB"/>
    <w:rsid w:val="00197B1A"/>
    <w:rsid w:val="001A3FEB"/>
    <w:rsid w:val="001A6295"/>
    <w:rsid w:val="001A6519"/>
    <w:rsid w:val="001A6866"/>
    <w:rsid w:val="001B0230"/>
    <w:rsid w:val="001B02DA"/>
    <w:rsid w:val="001B1034"/>
    <w:rsid w:val="001B27A2"/>
    <w:rsid w:val="001B2ABF"/>
    <w:rsid w:val="001B6E67"/>
    <w:rsid w:val="001C3F91"/>
    <w:rsid w:val="001C5720"/>
    <w:rsid w:val="001C6ADD"/>
    <w:rsid w:val="001C73A3"/>
    <w:rsid w:val="001C7CDE"/>
    <w:rsid w:val="001D03A2"/>
    <w:rsid w:val="001D25A6"/>
    <w:rsid w:val="001D4867"/>
    <w:rsid w:val="001D60CC"/>
    <w:rsid w:val="001E32C3"/>
    <w:rsid w:val="001E3D61"/>
    <w:rsid w:val="001E5966"/>
    <w:rsid w:val="001E65B1"/>
    <w:rsid w:val="001F0492"/>
    <w:rsid w:val="001F06BD"/>
    <w:rsid w:val="001F194D"/>
    <w:rsid w:val="001F225B"/>
    <w:rsid w:val="001F294D"/>
    <w:rsid w:val="001F296B"/>
    <w:rsid w:val="001F5E88"/>
    <w:rsid w:val="001F6679"/>
    <w:rsid w:val="00201600"/>
    <w:rsid w:val="002022A1"/>
    <w:rsid w:val="0020496B"/>
    <w:rsid w:val="00204C49"/>
    <w:rsid w:val="002053A4"/>
    <w:rsid w:val="00210121"/>
    <w:rsid w:val="00212958"/>
    <w:rsid w:val="002137B6"/>
    <w:rsid w:val="00214C55"/>
    <w:rsid w:val="00217559"/>
    <w:rsid w:val="00220824"/>
    <w:rsid w:val="00220BB8"/>
    <w:rsid w:val="002221AC"/>
    <w:rsid w:val="00222845"/>
    <w:rsid w:val="00222FEA"/>
    <w:rsid w:val="00224B83"/>
    <w:rsid w:val="00230C5E"/>
    <w:rsid w:val="00231AB0"/>
    <w:rsid w:val="002322EF"/>
    <w:rsid w:val="00232ED5"/>
    <w:rsid w:val="00233C42"/>
    <w:rsid w:val="002344AF"/>
    <w:rsid w:val="00237BC8"/>
    <w:rsid w:val="0024164E"/>
    <w:rsid w:val="00241DB0"/>
    <w:rsid w:val="0024360A"/>
    <w:rsid w:val="00246330"/>
    <w:rsid w:val="00251711"/>
    <w:rsid w:val="00251F9D"/>
    <w:rsid w:val="00253BCE"/>
    <w:rsid w:val="002553BF"/>
    <w:rsid w:val="002573FA"/>
    <w:rsid w:val="00261C97"/>
    <w:rsid w:val="002624E4"/>
    <w:rsid w:val="00265DE5"/>
    <w:rsid w:val="00267F67"/>
    <w:rsid w:val="00271114"/>
    <w:rsid w:val="00273984"/>
    <w:rsid w:val="002739F2"/>
    <w:rsid w:val="00275840"/>
    <w:rsid w:val="00277862"/>
    <w:rsid w:val="00277A42"/>
    <w:rsid w:val="00284938"/>
    <w:rsid w:val="00285FBC"/>
    <w:rsid w:val="00290C57"/>
    <w:rsid w:val="00291452"/>
    <w:rsid w:val="0029274E"/>
    <w:rsid w:val="00293047"/>
    <w:rsid w:val="0029358C"/>
    <w:rsid w:val="00297F81"/>
    <w:rsid w:val="002A2CDC"/>
    <w:rsid w:val="002A3F7D"/>
    <w:rsid w:val="002A5182"/>
    <w:rsid w:val="002A6257"/>
    <w:rsid w:val="002B0B2F"/>
    <w:rsid w:val="002B164C"/>
    <w:rsid w:val="002B323D"/>
    <w:rsid w:val="002C382A"/>
    <w:rsid w:val="002C4076"/>
    <w:rsid w:val="002C5933"/>
    <w:rsid w:val="002C710F"/>
    <w:rsid w:val="002D0265"/>
    <w:rsid w:val="002D0CEA"/>
    <w:rsid w:val="002D1725"/>
    <w:rsid w:val="002D23EB"/>
    <w:rsid w:val="002D3C4A"/>
    <w:rsid w:val="002D3EC4"/>
    <w:rsid w:val="002D4AB9"/>
    <w:rsid w:val="002D5CB0"/>
    <w:rsid w:val="002D6959"/>
    <w:rsid w:val="002E00DA"/>
    <w:rsid w:val="002E1072"/>
    <w:rsid w:val="002E429C"/>
    <w:rsid w:val="002E4686"/>
    <w:rsid w:val="002E4E60"/>
    <w:rsid w:val="002E5BA1"/>
    <w:rsid w:val="002F27FE"/>
    <w:rsid w:val="002F5982"/>
    <w:rsid w:val="002F5A3B"/>
    <w:rsid w:val="002F7D8E"/>
    <w:rsid w:val="00305E27"/>
    <w:rsid w:val="00307C76"/>
    <w:rsid w:val="00310929"/>
    <w:rsid w:val="003115BB"/>
    <w:rsid w:val="003121CB"/>
    <w:rsid w:val="00314597"/>
    <w:rsid w:val="00315195"/>
    <w:rsid w:val="00315584"/>
    <w:rsid w:val="0031612C"/>
    <w:rsid w:val="00316E6A"/>
    <w:rsid w:val="00317992"/>
    <w:rsid w:val="00317E86"/>
    <w:rsid w:val="00330751"/>
    <w:rsid w:val="003317D1"/>
    <w:rsid w:val="00332382"/>
    <w:rsid w:val="003342FF"/>
    <w:rsid w:val="003348F8"/>
    <w:rsid w:val="00334F47"/>
    <w:rsid w:val="00335044"/>
    <w:rsid w:val="00335D70"/>
    <w:rsid w:val="00345376"/>
    <w:rsid w:val="00345F75"/>
    <w:rsid w:val="00347D2E"/>
    <w:rsid w:val="00351653"/>
    <w:rsid w:val="00351ECA"/>
    <w:rsid w:val="003521D1"/>
    <w:rsid w:val="0035245C"/>
    <w:rsid w:val="00356D44"/>
    <w:rsid w:val="003578BC"/>
    <w:rsid w:val="00362BF8"/>
    <w:rsid w:val="0036492B"/>
    <w:rsid w:val="00364B95"/>
    <w:rsid w:val="00365ED0"/>
    <w:rsid w:val="0036627F"/>
    <w:rsid w:val="00366AEA"/>
    <w:rsid w:val="00367E19"/>
    <w:rsid w:val="00371EB0"/>
    <w:rsid w:val="003720B3"/>
    <w:rsid w:val="0037419B"/>
    <w:rsid w:val="00374C52"/>
    <w:rsid w:val="00375A6B"/>
    <w:rsid w:val="00375FBE"/>
    <w:rsid w:val="00377B6B"/>
    <w:rsid w:val="00377C72"/>
    <w:rsid w:val="00382842"/>
    <w:rsid w:val="0038468B"/>
    <w:rsid w:val="00387E33"/>
    <w:rsid w:val="00391398"/>
    <w:rsid w:val="00393096"/>
    <w:rsid w:val="00393663"/>
    <w:rsid w:val="00394A69"/>
    <w:rsid w:val="0039504C"/>
    <w:rsid w:val="003A0B5C"/>
    <w:rsid w:val="003A223A"/>
    <w:rsid w:val="003A3DD7"/>
    <w:rsid w:val="003A6A09"/>
    <w:rsid w:val="003A711E"/>
    <w:rsid w:val="003B77BC"/>
    <w:rsid w:val="003B7FE2"/>
    <w:rsid w:val="003C0524"/>
    <w:rsid w:val="003C2BC5"/>
    <w:rsid w:val="003C2BD0"/>
    <w:rsid w:val="003C3E2E"/>
    <w:rsid w:val="003C47AF"/>
    <w:rsid w:val="003C5D7D"/>
    <w:rsid w:val="003C648A"/>
    <w:rsid w:val="003C6CA9"/>
    <w:rsid w:val="003C760A"/>
    <w:rsid w:val="003D4303"/>
    <w:rsid w:val="003D7CA4"/>
    <w:rsid w:val="003E1338"/>
    <w:rsid w:val="003E7636"/>
    <w:rsid w:val="003F7950"/>
    <w:rsid w:val="00402443"/>
    <w:rsid w:val="00403DAB"/>
    <w:rsid w:val="00403E9D"/>
    <w:rsid w:val="004114DD"/>
    <w:rsid w:val="00413C3F"/>
    <w:rsid w:val="004146E8"/>
    <w:rsid w:val="00414CF9"/>
    <w:rsid w:val="00416035"/>
    <w:rsid w:val="0041691C"/>
    <w:rsid w:val="0041749D"/>
    <w:rsid w:val="004324B5"/>
    <w:rsid w:val="00433E98"/>
    <w:rsid w:val="004344CA"/>
    <w:rsid w:val="004345EA"/>
    <w:rsid w:val="00435517"/>
    <w:rsid w:val="00437328"/>
    <w:rsid w:val="00437438"/>
    <w:rsid w:val="00437681"/>
    <w:rsid w:val="00441743"/>
    <w:rsid w:val="00441B14"/>
    <w:rsid w:val="0044229D"/>
    <w:rsid w:val="00442680"/>
    <w:rsid w:val="00445C4A"/>
    <w:rsid w:val="00445DA1"/>
    <w:rsid w:val="00446D74"/>
    <w:rsid w:val="004502B2"/>
    <w:rsid w:val="00451F4F"/>
    <w:rsid w:val="004533F9"/>
    <w:rsid w:val="00456BA0"/>
    <w:rsid w:val="0046016A"/>
    <w:rsid w:val="00460EF5"/>
    <w:rsid w:val="00461049"/>
    <w:rsid w:val="00461C18"/>
    <w:rsid w:val="004664A3"/>
    <w:rsid w:val="00467AFF"/>
    <w:rsid w:val="0047086F"/>
    <w:rsid w:val="00472BE3"/>
    <w:rsid w:val="004739F6"/>
    <w:rsid w:val="00474AEC"/>
    <w:rsid w:val="00474C95"/>
    <w:rsid w:val="00477E30"/>
    <w:rsid w:val="00482994"/>
    <w:rsid w:val="0049164D"/>
    <w:rsid w:val="0049230E"/>
    <w:rsid w:val="00492449"/>
    <w:rsid w:val="004930A4"/>
    <w:rsid w:val="00493DFB"/>
    <w:rsid w:val="00494431"/>
    <w:rsid w:val="00496D36"/>
    <w:rsid w:val="004A1067"/>
    <w:rsid w:val="004A26F7"/>
    <w:rsid w:val="004A2D81"/>
    <w:rsid w:val="004A4264"/>
    <w:rsid w:val="004A636B"/>
    <w:rsid w:val="004A7E04"/>
    <w:rsid w:val="004B01DA"/>
    <w:rsid w:val="004B0507"/>
    <w:rsid w:val="004B17F7"/>
    <w:rsid w:val="004B3BF0"/>
    <w:rsid w:val="004B51AA"/>
    <w:rsid w:val="004B67B1"/>
    <w:rsid w:val="004C306B"/>
    <w:rsid w:val="004C39C5"/>
    <w:rsid w:val="004C3DC9"/>
    <w:rsid w:val="004C72A3"/>
    <w:rsid w:val="004D19FB"/>
    <w:rsid w:val="004D24D3"/>
    <w:rsid w:val="004D34A4"/>
    <w:rsid w:val="004D61AF"/>
    <w:rsid w:val="004E185D"/>
    <w:rsid w:val="004E1E09"/>
    <w:rsid w:val="004E243B"/>
    <w:rsid w:val="004E67C0"/>
    <w:rsid w:val="004E7245"/>
    <w:rsid w:val="004E7EEF"/>
    <w:rsid w:val="004F1158"/>
    <w:rsid w:val="004F78E8"/>
    <w:rsid w:val="00502241"/>
    <w:rsid w:val="00507F80"/>
    <w:rsid w:val="0051043B"/>
    <w:rsid w:val="005106A0"/>
    <w:rsid w:val="0051202F"/>
    <w:rsid w:val="00514594"/>
    <w:rsid w:val="00514BBD"/>
    <w:rsid w:val="00515883"/>
    <w:rsid w:val="00520390"/>
    <w:rsid w:val="00521249"/>
    <w:rsid w:val="00522826"/>
    <w:rsid w:val="005235A7"/>
    <w:rsid w:val="00525B46"/>
    <w:rsid w:val="00527596"/>
    <w:rsid w:val="0053238A"/>
    <w:rsid w:val="00533B3D"/>
    <w:rsid w:val="00535264"/>
    <w:rsid w:val="00536391"/>
    <w:rsid w:val="00541B5D"/>
    <w:rsid w:val="00542079"/>
    <w:rsid w:val="0055134A"/>
    <w:rsid w:val="00553FEF"/>
    <w:rsid w:val="00554150"/>
    <w:rsid w:val="0055508E"/>
    <w:rsid w:val="005554B2"/>
    <w:rsid w:val="00557C05"/>
    <w:rsid w:val="005604FD"/>
    <w:rsid w:val="005613C3"/>
    <w:rsid w:val="00562049"/>
    <w:rsid w:val="00563C93"/>
    <w:rsid w:val="005644EE"/>
    <w:rsid w:val="005672AD"/>
    <w:rsid w:val="00570A46"/>
    <w:rsid w:val="005711DE"/>
    <w:rsid w:val="00574ED8"/>
    <w:rsid w:val="005769E3"/>
    <w:rsid w:val="00576CB8"/>
    <w:rsid w:val="00580FF4"/>
    <w:rsid w:val="00581A5B"/>
    <w:rsid w:val="00581F64"/>
    <w:rsid w:val="00582F49"/>
    <w:rsid w:val="0058346D"/>
    <w:rsid w:val="00585EA1"/>
    <w:rsid w:val="005863FF"/>
    <w:rsid w:val="0058790D"/>
    <w:rsid w:val="00590263"/>
    <w:rsid w:val="00590E2B"/>
    <w:rsid w:val="00593579"/>
    <w:rsid w:val="00593B60"/>
    <w:rsid w:val="00596E49"/>
    <w:rsid w:val="005A15B8"/>
    <w:rsid w:val="005A18EA"/>
    <w:rsid w:val="005A2E88"/>
    <w:rsid w:val="005A32D8"/>
    <w:rsid w:val="005A3E11"/>
    <w:rsid w:val="005A426E"/>
    <w:rsid w:val="005A7365"/>
    <w:rsid w:val="005B5340"/>
    <w:rsid w:val="005B5577"/>
    <w:rsid w:val="005C0734"/>
    <w:rsid w:val="005C0773"/>
    <w:rsid w:val="005C0943"/>
    <w:rsid w:val="005C2856"/>
    <w:rsid w:val="005C459F"/>
    <w:rsid w:val="005C50F4"/>
    <w:rsid w:val="005C5364"/>
    <w:rsid w:val="005C5667"/>
    <w:rsid w:val="005C656B"/>
    <w:rsid w:val="005C6809"/>
    <w:rsid w:val="005D0DED"/>
    <w:rsid w:val="005D0E47"/>
    <w:rsid w:val="005D1ECD"/>
    <w:rsid w:val="005D5F9E"/>
    <w:rsid w:val="005D6B26"/>
    <w:rsid w:val="005D7133"/>
    <w:rsid w:val="005E5E7F"/>
    <w:rsid w:val="005E617C"/>
    <w:rsid w:val="005E64A9"/>
    <w:rsid w:val="005E68C5"/>
    <w:rsid w:val="005F1A8E"/>
    <w:rsid w:val="005F21AC"/>
    <w:rsid w:val="005F790E"/>
    <w:rsid w:val="005F7BF1"/>
    <w:rsid w:val="00601A54"/>
    <w:rsid w:val="00603D74"/>
    <w:rsid w:val="00610F8A"/>
    <w:rsid w:val="00611CA0"/>
    <w:rsid w:val="00613F52"/>
    <w:rsid w:val="00614EC1"/>
    <w:rsid w:val="006161D6"/>
    <w:rsid w:val="00624052"/>
    <w:rsid w:val="00624C73"/>
    <w:rsid w:val="00624EED"/>
    <w:rsid w:val="00625649"/>
    <w:rsid w:val="006258DE"/>
    <w:rsid w:val="00627F08"/>
    <w:rsid w:val="00632567"/>
    <w:rsid w:val="006350BD"/>
    <w:rsid w:val="006350F5"/>
    <w:rsid w:val="00637350"/>
    <w:rsid w:val="00642AE7"/>
    <w:rsid w:val="00642BFD"/>
    <w:rsid w:val="00642E1E"/>
    <w:rsid w:val="006430FA"/>
    <w:rsid w:val="006437BC"/>
    <w:rsid w:val="00650005"/>
    <w:rsid w:val="00653288"/>
    <w:rsid w:val="00653AE8"/>
    <w:rsid w:val="00654B29"/>
    <w:rsid w:val="00656F22"/>
    <w:rsid w:val="00660B83"/>
    <w:rsid w:val="00662AF3"/>
    <w:rsid w:val="006635A0"/>
    <w:rsid w:val="0066724F"/>
    <w:rsid w:val="00667D87"/>
    <w:rsid w:val="00671E58"/>
    <w:rsid w:val="006728DB"/>
    <w:rsid w:val="00672D2F"/>
    <w:rsid w:val="006756F8"/>
    <w:rsid w:val="0067646B"/>
    <w:rsid w:val="00686F8A"/>
    <w:rsid w:val="006954B2"/>
    <w:rsid w:val="006A09FF"/>
    <w:rsid w:val="006A2AE1"/>
    <w:rsid w:val="006A3CE4"/>
    <w:rsid w:val="006A4839"/>
    <w:rsid w:val="006A493A"/>
    <w:rsid w:val="006A4FEC"/>
    <w:rsid w:val="006A7BFC"/>
    <w:rsid w:val="006B2A63"/>
    <w:rsid w:val="006B33FB"/>
    <w:rsid w:val="006C1F85"/>
    <w:rsid w:val="006C22C8"/>
    <w:rsid w:val="006C2B31"/>
    <w:rsid w:val="006C2FE1"/>
    <w:rsid w:val="006C49F5"/>
    <w:rsid w:val="006D01E7"/>
    <w:rsid w:val="006D1699"/>
    <w:rsid w:val="006D3F8D"/>
    <w:rsid w:val="006D78D8"/>
    <w:rsid w:val="006E0629"/>
    <w:rsid w:val="006E33EF"/>
    <w:rsid w:val="006E3A57"/>
    <w:rsid w:val="006E5724"/>
    <w:rsid w:val="006E6786"/>
    <w:rsid w:val="006E7264"/>
    <w:rsid w:val="006F05EB"/>
    <w:rsid w:val="006F0626"/>
    <w:rsid w:val="006F080E"/>
    <w:rsid w:val="006F083D"/>
    <w:rsid w:val="006F1BCF"/>
    <w:rsid w:val="007016D8"/>
    <w:rsid w:val="00705643"/>
    <w:rsid w:val="00707B6F"/>
    <w:rsid w:val="00711A5D"/>
    <w:rsid w:val="007125A6"/>
    <w:rsid w:val="00713003"/>
    <w:rsid w:val="007146B0"/>
    <w:rsid w:val="007157E8"/>
    <w:rsid w:val="00716FEA"/>
    <w:rsid w:val="00717879"/>
    <w:rsid w:val="007208BE"/>
    <w:rsid w:val="00722A8C"/>
    <w:rsid w:val="0072302F"/>
    <w:rsid w:val="00727C0F"/>
    <w:rsid w:val="00732147"/>
    <w:rsid w:val="00733C13"/>
    <w:rsid w:val="0073424B"/>
    <w:rsid w:val="00740166"/>
    <w:rsid w:val="00740BF3"/>
    <w:rsid w:val="00742279"/>
    <w:rsid w:val="007422B9"/>
    <w:rsid w:val="00746A48"/>
    <w:rsid w:val="00747006"/>
    <w:rsid w:val="007506AF"/>
    <w:rsid w:val="007510CA"/>
    <w:rsid w:val="007523B5"/>
    <w:rsid w:val="00755393"/>
    <w:rsid w:val="007560CA"/>
    <w:rsid w:val="00756E5C"/>
    <w:rsid w:val="0075C81B"/>
    <w:rsid w:val="00760874"/>
    <w:rsid w:val="007628C7"/>
    <w:rsid w:val="00762F29"/>
    <w:rsid w:val="007661CE"/>
    <w:rsid w:val="00770105"/>
    <w:rsid w:val="007723C0"/>
    <w:rsid w:val="0077340D"/>
    <w:rsid w:val="00774264"/>
    <w:rsid w:val="00774C14"/>
    <w:rsid w:val="00775245"/>
    <w:rsid w:val="00780E9F"/>
    <w:rsid w:val="00785643"/>
    <w:rsid w:val="00785DBD"/>
    <w:rsid w:val="007877AC"/>
    <w:rsid w:val="00791687"/>
    <w:rsid w:val="007926E3"/>
    <w:rsid w:val="00792817"/>
    <w:rsid w:val="00793268"/>
    <w:rsid w:val="007940AD"/>
    <w:rsid w:val="00794CEC"/>
    <w:rsid w:val="00796066"/>
    <w:rsid w:val="007A01DC"/>
    <w:rsid w:val="007A1DB7"/>
    <w:rsid w:val="007A31A5"/>
    <w:rsid w:val="007A33E4"/>
    <w:rsid w:val="007A64E1"/>
    <w:rsid w:val="007A6D8E"/>
    <w:rsid w:val="007B1558"/>
    <w:rsid w:val="007B446B"/>
    <w:rsid w:val="007B4EFC"/>
    <w:rsid w:val="007B5B05"/>
    <w:rsid w:val="007B6C63"/>
    <w:rsid w:val="007C050E"/>
    <w:rsid w:val="007C1707"/>
    <w:rsid w:val="007C1DEA"/>
    <w:rsid w:val="007C258D"/>
    <w:rsid w:val="007C52B9"/>
    <w:rsid w:val="007C5901"/>
    <w:rsid w:val="007D2EA3"/>
    <w:rsid w:val="007D637D"/>
    <w:rsid w:val="007E1B3D"/>
    <w:rsid w:val="007E584D"/>
    <w:rsid w:val="007E605D"/>
    <w:rsid w:val="007E68AD"/>
    <w:rsid w:val="007E6C0A"/>
    <w:rsid w:val="007F0DE0"/>
    <w:rsid w:val="007F2CDE"/>
    <w:rsid w:val="008002DD"/>
    <w:rsid w:val="00801857"/>
    <w:rsid w:val="0081260B"/>
    <w:rsid w:val="0081300B"/>
    <w:rsid w:val="00814F1D"/>
    <w:rsid w:val="00816CE2"/>
    <w:rsid w:val="0081718F"/>
    <w:rsid w:val="00821F2A"/>
    <w:rsid w:val="00823D59"/>
    <w:rsid w:val="008272BE"/>
    <w:rsid w:val="0083087F"/>
    <w:rsid w:val="00833D58"/>
    <w:rsid w:val="008342D9"/>
    <w:rsid w:val="00835C22"/>
    <w:rsid w:val="00840198"/>
    <w:rsid w:val="00841503"/>
    <w:rsid w:val="00842E9C"/>
    <w:rsid w:val="008476E3"/>
    <w:rsid w:val="00847F5B"/>
    <w:rsid w:val="0085057F"/>
    <w:rsid w:val="0085084E"/>
    <w:rsid w:val="00850906"/>
    <w:rsid w:val="00851352"/>
    <w:rsid w:val="00854250"/>
    <w:rsid w:val="00854590"/>
    <w:rsid w:val="00855EBD"/>
    <w:rsid w:val="00857856"/>
    <w:rsid w:val="008612D3"/>
    <w:rsid w:val="008621DF"/>
    <w:rsid w:val="00865614"/>
    <w:rsid w:val="00867EFB"/>
    <w:rsid w:val="00883D6D"/>
    <w:rsid w:val="00884CE1"/>
    <w:rsid w:val="00887EAA"/>
    <w:rsid w:val="00890A74"/>
    <w:rsid w:val="0089266D"/>
    <w:rsid w:val="00897239"/>
    <w:rsid w:val="008A1EA6"/>
    <w:rsid w:val="008A3DFB"/>
    <w:rsid w:val="008A4445"/>
    <w:rsid w:val="008B01A2"/>
    <w:rsid w:val="008B093B"/>
    <w:rsid w:val="008B1C55"/>
    <w:rsid w:val="008B1EBA"/>
    <w:rsid w:val="008B4DAE"/>
    <w:rsid w:val="008B50B3"/>
    <w:rsid w:val="008B61DC"/>
    <w:rsid w:val="008B6247"/>
    <w:rsid w:val="008B668B"/>
    <w:rsid w:val="008B7980"/>
    <w:rsid w:val="008B7D95"/>
    <w:rsid w:val="008B7DB0"/>
    <w:rsid w:val="008C7EF3"/>
    <w:rsid w:val="008D3EB5"/>
    <w:rsid w:val="008D6499"/>
    <w:rsid w:val="008D6F50"/>
    <w:rsid w:val="008E08EB"/>
    <w:rsid w:val="008E19CF"/>
    <w:rsid w:val="008E4EF1"/>
    <w:rsid w:val="008E53DB"/>
    <w:rsid w:val="008E69A8"/>
    <w:rsid w:val="008E6BCD"/>
    <w:rsid w:val="008E6ED5"/>
    <w:rsid w:val="008F1B4E"/>
    <w:rsid w:val="008F31FC"/>
    <w:rsid w:val="008F596E"/>
    <w:rsid w:val="008F77E7"/>
    <w:rsid w:val="008F7BF4"/>
    <w:rsid w:val="00902364"/>
    <w:rsid w:val="009038DC"/>
    <w:rsid w:val="00904047"/>
    <w:rsid w:val="00905D91"/>
    <w:rsid w:val="00907419"/>
    <w:rsid w:val="00911DF1"/>
    <w:rsid w:val="00913284"/>
    <w:rsid w:val="009148E7"/>
    <w:rsid w:val="00914D6E"/>
    <w:rsid w:val="00917293"/>
    <w:rsid w:val="009178A4"/>
    <w:rsid w:val="00917A90"/>
    <w:rsid w:val="0092080E"/>
    <w:rsid w:val="00922BE8"/>
    <w:rsid w:val="00922F18"/>
    <w:rsid w:val="0092310B"/>
    <w:rsid w:val="00925DF5"/>
    <w:rsid w:val="009267E1"/>
    <w:rsid w:val="009311DA"/>
    <w:rsid w:val="00931AA8"/>
    <w:rsid w:val="00932FEB"/>
    <w:rsid w:val="00934062"/>
    <w:rsid w:val="00934DAB"/>
    <w:rsid w:val="009358C3"/>
    <w:rsid w:val="009409C7"/>
    <w:rsid w:val="00940B6F"/>
    <w:rsid w:val="00943E03"/>
    <w:rsid w:val="00944281"/>
    <w:rsid w:val="00945371"/>
    <w:rsid w:val="00946E0E"/>
    <w:rsid w:val="009471E1"/>
    <w:rsid w:val="009475B1"/>
    <w:rsid w:val="009523B1"/>
    <w:rsid w:val="009539F4"/>
    <w:rsid w:val="00956600"/>
    <w:rsid w:val="00956ABD"/>
    <w:rsid w:val="00957D19"/>
    <w:rsid w:val="009624B6"/>
    <w:rsid w:val="009645D4"/>
    <w:rsid w:val="009734C0"/>
    <w:rsid w:val="00977008"/>
    <w:rsid w:val="00977F3B"/>
    <w:rsid w:val="009801A2"/>
    <w:rsid w:val="009826A5"/>
    <w:rsid w:val="009839B7"/>
    <w:rsid w:val="00984D43"/>
    <w:rsid w:val="00984EBB"/>
    <w:rsid w:val="00986AC3"/>
    <w:rsid w:val="00990547"/>
    <w:rsid w:val="00990EC8"/>
    <w:rsid w:val="009928AE"/>
    <w:rsid w:val="0099383B"/>
    <w:rsid w:val="009A03C1"/>
    <w:rsid w:val="009A11D1"/>
    <w:rsid w:val="009A1962"/>
    <w:rsid w:val="009A1A9D"/>
    <w:rsid w:val="009B0751"/>
    <w:rsid w:val="009B0C73"/>
    <w:rsid w:val="009C15B2"/>
    <w:rsid w:val="009C1DBA"/>
    <w:rsid w:val="009C5077"/>
    <w:rsid w:val="009C7C1C"/>
    <w:rsid w:val="009D1307"/>
    <w:rsid w:val="009D13FF"/>
    <w:rsid w:val="009E034A"/>
    <w:rsid w:val="009E0B7F"/>
    <w:rsid w:val="009E1F4E"/>
    <w:rsid w:val="009E3570"/>
    <w:rsid w:val="009E73C8"/>
    <w:rsid w:val="009E7D68"/>
    <w:rsid w:val="009F08E8"/>
    <w:rsid w:val="009F1DBE"/>
    <w:rsid w:val="009F2D15"/>
    <w:rsid w:val="009F358B"/>
    <w:rsid w:val="009F4F6B"/>
    <w:rsid w:val="009F4F80"/>
    <w:rsid w:val="00A00385"/>
    <w:rsid w:val="00A0138B"/>
    <w:rsid w:val="00A03426"/>
    <w:rsid w:val="00A03909"/>
    <w:rsid w:val="00A048C7"/>
    <w:rsid w:val="00A06F83"/>
    <w:rsid w:val="00A13AC7"/>
    <w:rsid w:val="00A146F3"/>
    <w:rsid w:val="00A21720"/>
    <w:rsid w:val="00A27DFE"/>
    <w:rsid w:val="00A3265F"/>
    <w:rsid w:val="00A33540"/>
    <w:rsid w:val="00A3398A"/>
    <w:rsid w:val="00A339BB"/>
    <w:rsid w:val="00A361D5"/>
    <w:rsid w:val="00A37DCC"/>
    <w:rsid w:val="00A43462"/>
    <w:rsid w:val="00A52F7C"/>
    <w:rsid w:val="00A53C32"/>
    <w:rsid w:val="00A54477"/>
    <w:rsid w:val="00A55DB1"/>
    <w:rsid w:val="00A604AB"/>
    <w:rsid w:val="00A61D58"/>
    <w:rsid w:val="00A64DEE"/>
    <w:rsid w:val="00A67C89"/>
    <w:rsid w:val="00A67CA4"/>
    <w:rsid w:val="00A72816"/>
    <w:rsid w:val="00A7289A"/>
    <w:rsid w:val="00A72A68"/>
    <w:rsid w:val="00A72ECB"/>
    <w:rsid w:val="00A73236"/>
    <w:rsid w:val="00A749D9"/>
    <w:rsid w:val="00A80043"/>
    <w:rsid w:val="00A83319"/>
    <w:rsid w:val="00A84070"/>
    <w:rsid w:val="00A86DED"/>
    <w:rsid w:val="00A87BEC"/>
    <w:rsid w:val="00A87C60"/>
    <w:rsid w:val="00A94AB6"/>
    <w:rsid w:val="00A96C81"/>
    <w:rsid w:val="00A97538"/>
    <w:rsid w:val="00A97D5A"/>
    <w:rsid w:val="00AA1AEE"/>
    <w:rsid w:val="00AA283B"/>
    <w:rsid w:val="00AA4473"/>
    <w:rsid w:val="00AA4722"/>
    <w:rsid w:val="00AB07F4"/>
    <w:rsid w:val="00AB1B87"/>
    <w:rsid w:val="00AB45DE"/>
    <w:rsid w:val="00AB47F7"/>
    <w:rsid w:val="00AB50D1"/>
    <w:rsid w:val="00AC192C"/>
    <w:rsid w:val="00AC3606"/>
    <w:rsid w:val="00AC3FC6"/>
    <w:rsid w:val="00AC792E"/>
    <w:rsid w:val="00AD0E08"/>
    <w:rsid w:val="00AD2114"/>
    <w:rsid w:val="00AD42F3"/>
    <w:rsid w:val="00AD58C2"/>
    <w:rsid w:val="00AD71A2"/>
    <w:rsid w:val="00AE0E26"/>
    <w:rsid w:val="00AE3688"/>
    <w:rsid w:val="00AE4B3D"/>
    <w:rsid w:val="00AE5FAE"/>
    <w:rsid w:val="00AE769E"/>
    <w:rsid w:val="00AF1C53"/>
    <w:rsid w:val="00AF20F6"/>
    <w:rsid w:val="00AF6025"/>
    <w:rsid w:val="00B00410"/>
    <w:rsid w:val="00B00ACC"/>
    <w:rsid w:val="00B030BE"/>
    <w:rsid w:val="00B0509F"/>
    <w:rsid w:val="00B06682"/>
    <w:rsid w:val="00B073D5"/>
    <w:rsid w:val="00B07476"/>
    <w:rsid w:val="00B10DD3"/>
    <w:rsid w:val="00B12949"/>
    <w:rsid w:val="00B12ACD"/>
    <w:rsid w:val="00B13C70"/>
    <w:rsid w:val="00B144D8"/>
    <w:rsid w:val="00B17063"/>
    <w:rsid w:val="00B17C9A"/>
    <w:rsid w:val="00B20561"/>
    <w:rsid w:val="00B20AB6"/>
    <w:rsid w:val="00B2152E"/>
    <w:rsid w:val="00B30ED1"/>
    <w:rsid w:val="00B31666"/>
    <w:rsid w:val="00B338BF"/>
    <w:rsid w:val="00B3393D"/>
    <w:rsid w:val="00B34E8A"/>
    <w:rsid w:val="00B461A3"/>
    <w:rsid w:val="00B50BCC"/>
    <w:rsid w:val="00B51E40"/>
    <w:rsid w:val="00B520FA"/>
    <w:rsid w:val="00B52AE2"/>
    <w:rsid w:val="00B534BE"/>
    <w:rsid w:val="00B5579C"/>
    <w:rsid w:val="00B56D36"/>
    <w:rsid w:val="00B61AAE"/>
    <w:rsid w:val="00B65EDD"/>
    <w:rsid w:val="00B67633"/>
    <w:rsid w:val="00B7049D"/>
    <w:rsid w:val="00B71EA8"/>
    <w:rsid w:val="00B73DCB"/>
    <w:rsid w:val="00B74D04"/>
    <w:rsid w:val="00B8033A"/>
    <w:rsid w:val="00B80C86"/>
    <w:rsid w:val="00B848CE"/>
    <w:rsid w:val="00B85514"/>
    <w:rsid w:val="00B85797"/>
    <w:rsid w:val="00B86DA4"/>
    <w:rsid w:val="00B95E9A"/>
    <w:rsid w:val="00B96073"/>
    <w:rsid w:val="00B97331"/>
    <w:rsid w:val="00BA110A"/>
    <w:rsid w:val="00BA314E"/>
    <w:rsid w:val="00BA43B2"/>
    <w:rsid w:val="00BA4CF5"/>
    <w:rsid w:val="00BA572A"/>
    <w:rsid w:val="00BA6892"/>
    <w:rsid w:val="00BA68F1"/>
    <w:rsid w:val="00BA73FE"/>
    <w:rsid w:val="00BB20A1"/>
    <w:rsid w:val="00BB44EF"/>
    <w:rsid w:val="00BB5E57"/>
    <w:rsid w:val="00BC401A"/>
    <w:rsid w:val="00BC5793"/>
    <w:rsid w:val="00BC933E"/>
    <w:rsid w:val="00BD2FD9"/>
    <w:rsid w:val="00BD528B"/>
    <w:rsid w:val="00BE1FC2"/>
    <w:rsid w:val="00BE2838"/>
    <w:rsid w:val="00BE77BB"/>
    <w:rsid w:val="00BF0696"/>
    <w:rsid w:val="00BF1F9C"/>
    <w:rsid w:val="00BF20FF"/>
    <w:rsid w:val="00BF3363"/>
    <w:rsid w:val="00BF42DB"/>
    <w:rsid w:val="00BF47CB"/>
    <w:rsid w:val="00C0348B"/>
    <w:rsid w:val="00C03D8E"/>
    <w:rsid w:val="00C04DC9"/>
    <w:rsid w:val="00C0502D"/>
    <w:rsid w:val="00C05590"/>
    <w:rsid w:val="00C05DBA"/>
    <w:rsid w:val="00C0603F"/>
    <w:rsid w:val="00C06907"/>
    <w:rsid w:val="00C07976"/>
    <w:rsid w:val="00C11127"/>
    <w:rsid w:val="00C11DF9"/>
    <w:rsid w:val="00C12591"/>
    <w:rsid w:val="00C17365"/>
    <w:rsid w:val="00C24556"/>
    <w:rsid w:val="00C245E6"/>
    <w:rsid w:val="00C24D63"/>
    <w:rsid w:val="00C258E3"/>
    <w:rsid w:val="00C26715"/>
    <w:rsid w:val="00C27E6F"/>
    <w:rsid w:val="00C3309D"/>
    <w:rsid w:val="00C36B07"/>
    <w:rsid w:val="00C40CCB"/>
    <w:rsid w:val="00C426E8"/>
    <w:rsid w:val="00C44383"/>
    <w:rsid w:val="00C46040"/>
    <w:rsid w:val="00C46768"/>
    <w:rsid w:val="00C50B7A"/>
    <w:rsid w:val="00C51FBF"/>
    <w:rsid w:val="00C5359D"/>
    <w:rsid w:val="00C60982"/>
    <w:rsid w:val="00C61341"/>
    <w:rsid w:val="00C63E16"/>
    <w:rsid w:val="00C66861"/>
    <w:rsid w:val="00C71223"/>
    <w:rsid w:val="00C7239C"/>
    <w:rsid w:val="00C730A4"/>
    <w:rsid w:val="00C776B1"/>
    <w:rsid w:val="00C85C7B"/>
    <w:rsid w:val="00C86478"/>
    <w:rsid w:val="00C8668E"/>
    <w:rsid w:val="00C86A84"/>
    <w:rsid w:val="00C87017"/>
    <w:rsid w:val="00C8737D"/>
    <w:rsid w:val="00C878B4"/>
    <w:rsid w:val="00C92C29"/>
    <w:rsid w:val="00CA352B"/>
    <w:rsid w:val="00CA4CD6"/>
    <w:rsid w:val="00CA52B2"/>
    <w:rsid w:val="00CA6758"/>
    <w:rsid w:val="00CB0A82"/>
    <w:rsid w:val="00CB1C75"/>
    <w:rsid w:val="00CB40B0"/>
    <w:rsid w:val="00CB4703"/>
    <w:rsid w:val="00CB5A89"/>
    <w:rsid w:val="00CB6219"/>
    <w:rsid w:val="00CB671F"/>
    <w:rsid w:val="00CB7E50"/>
    <w:rsid w:val="00CC0231"/>
    <w:rsid w:val="00CC5CD4"/>
    <w:rsid w:val="00CC6702"/>
    <w:rsid w:val="00CC6984"/>
    <w:rsid w:val="00CD1472"/>
    <w:rsid w:val="00CD3E6E"/>
    <w:rsid w:val="00CD57B3"/>
    <w:rsid w:val="00CE0730"/>
    <w:rsid w:val="00CE1939"/>
    <w:rsid w:val="00CE341A"/>
    <w:rsid w:val="00CE793D"/>
    <w:rsid w:val="00CF0496"/>
    <w:rsid w:val="00CF3856"/>
    <w:rsid w:val="00CF47AF"/>
    <w:rsid w:val="00CF558A"/>
    <w:rsid w:val="00CF7DEF"/>
    <w:rsid w:val="00D00BCF"/>
    <w:rsid w:val="00D01EE0"/>
    <w:rsid w:val="00D0548F"/>
    <w:rsid w:val="00D056D2"/>
    <w:rsid w:val="00D11C15"/>
    <w:rsid w:val="00D131A7"/>
    <w:rsid w:val="00D14883"/>
    <w:rsid w:val="00D17052"/>
    <w:rsid w:val="00D17D1B"/>
    <w:rsid w:val="00D212C1"/>
    <w:rsid w:val="00D213A2"/>
    <w:rsid w:val="00D24BD8"/>
    <w:rsid w:val="00D27DA3"/>
    <w:rsid w:val="00D33346"/>
    <w:rsid w:val="00D376CD"/>
    <w:rsid w:val="00D4017A"/>
    <w:rsid w:val="00D4034A"/>
    <w:rsid w:val="00D469EA"/>
    <w:rsid w:val="00D46CA2"/>
    <w:rsid w:val="00D47E80"/>
    <w:rsid w:val="00D522CE"/>
    <w:rsid w:val="00D53CD0"/>
    <w:rsid w:val="00D54986"/>
    <w:rsid w:val="00D60BB0"/>
    <w:rsid w:val="00D60BDA"/>
    <w:rsid w:val="00D60C9E"/>
    <w:rsid w:val="00D62F6B"/>
    <w:rsid w:val="00D6709C"/>
    <w:rsid w:val="00D7104F"/>
    <w:rsid w:val="00D72868"/>
    <w:rsid w:val="00D72AA6"/>
    <w:rsid w:val="00D738C7"/>
    <w:rsid w:val="00D756A5"/>
    <w:rsid w:val="00D77549"/>
    <w:rsid w:val="00D77E69"/>
    <w:rsid w:val="00D81A02"/>
    <w:rsid w:val="00D827B3"/>
    <w:rsid w:val="00D82D5C"/>
    <w:rsid w:val="00D83202"/>
    <w:rsid w:val="00D84FA5"/>
    <w:rsid w:val="00D85D6F"/>
    <w:rsid w:val="00D872F2"/>
    <w:rsid w:val="00D87304"/>
    <w:rsid w:val="00D876B6"/>
    <w:rsid w:val="00D876DA"/>
    <w:rsid w:val="00D912AA"/>
    <w:rsid w:val="00D914BD"/>
    <w:rsid w:val="00D94128"/>
    <w:rsid w:val="00D94D62"/>
    <w:rsid w:val="00D976D7"/>
    <w:rsid w:val="00D97E71"/>
    <w:rsid w:val="00DA1CA7"/>
    <w:rsid w:val="00DA1E20"/>
    <w:rsid w:val="00DA4177"/>
    <w:rsid w:val="00DA5CB7"/>
    <w:rsid w:val="00DA5FAA"/>
    <w:rsid w:val="00DA61A4"/>
    <w:rsid w:val="00DA6E7A"/>
    <w:rsid w:val="00DB0369"/>
    <w:rsid w:val="00DB099A"/>
    <w:rsid w:val="00DB14EE"/>
    <w:rsid w:val="00DB2BEE"/>
    <w:rsid w:val="00DB3511"/>
    <w:rsid w:val="00DB400B"/>
    <w:rsid w:val="00DB5AC0"/>
    <w:rsid w:val="00DC0A34"/>
    <w:rsid w:val="00DC2D08"/>
    <w:rsid w:val="00DC4F92"/>
    <w:rsid w:val="00DC77A0"/>
    <w:rsid w:val="00DD1699"/>
    <w:rsid w:val="00DD17AB"/>
    <w:rsid w:val="00DD2FCA"/>
    <w:rsid w:val="00DD36A1"/>
    <w:rsid w:val="00DD6CD2"/>
    <w:rsid w:val="00DE216E"/>
    <w:rsid w:val="00DE550F"/>
    <w:rsid w:val="00DE69F1"/>
    <w:rsid w:val="00DE6C5D"/>
    <w:rsid w:val="00DE6F21"/>
    <w:rsid w:val="00DE7E3E"/>
    <w:rsid w:val="00DF293B"/>
    <w:rsid w:val="00DF4F6C"/>
    <w:rsid w:val="00DF768C"/>
    <w:rsid w:val="00DF7817"/>
    <w:rsid w:val="00E00159"/>
    <w:rsid w:val="00E004D5"/>
    <w:rsid w:val="00E00DA3"/>
    <w:rsid w:val="00E042AF"/>
    <w:rsid w:val="00E048BB"/>
    <w:rsid w:val="00E07305"/>
    <w:rsid w:val="00E07838"/>
    <w:rsid w:val="00E10015"/>
    <w:rsid w:val="00E1051D"/>
    <w:rsid w:val="00E12108"/>
    <w:rsid w:val="00E12858"/>
    <w:rsid w:val="00E153DB"/>
    <w:rsid w:val="00E1673D"/>
    <w:rsid w:val="00E1699E"/>
    <w:rsid w:val="00E23255"/>
    <w:rsid w:val="00E23838"/>
    <w:rsid w:val="00E2531C"/>
    <w:rsid w:val="00E27962"/>
    <w:rsid w:val="00E3067D"/>
    <w:rsid w:val="00E30DFF"/>
    <w:rsid w:val="00E32E9C"/>
    <w:rsid w:val="00E36AD6"/>
    <w:rsid w:val="00E4218B"/>
    <w:rsid w:val="00E42B2D"/>
    <w:rsid w:val="00E4309A"/>
    <w:rsid w:val="00E44A20"/>
    <w:rsid w:val="00E47796"/>
    <w:rsid w:val="00E47946"/>
    <w:rsid w:val="00E50109"/>
    <w:rsid w:val="00E53345"/>
    <w:rsid w:val="00E53C6D"/>
    <w:rsid w:val="00E53CDE"/>
    <w:rsid w:val="00E5598A"/>
    <w:rsid w:val="00E561AD"/>
    <w:rsid w:val="00E61BCA"/>
    <w:rsid w:val="00E62604"/>
    <w:rsid w:val="00E63668"/>
    <w:rsid w:val="00E6395F"/>
    <w:rsid w:val="00E65616"/>
    <w:rsid w:val="00E66DCC"/>
    <w:rsid w:val="00E67962"/>
    <w:rsid w:val="00E67E86"/>
    <w:rsid w:val="00E72E32"/>
    <w:rsid w:val="00E761E8"/>
    <w:rsid w:val="00E761EB"/>
    <w:rsid w:val="00E77F0E"/>
    <w:rsid w:val="00E82498"/>
    <w:rsid w:val="00E836DB"/>
    <w:rsid w:val="00E90936"/>
    <w:rsid w:val="00E91492"/>
    <w:rsid w:val="00E91D9B"/>
    <w:rsid w:val="00E95534"/>
    <w:rsid w:val="00E955E2"/>
    <w:rsid w:val="00E9609F"/>
    <w:rsid w:val="00E967DF"/>
    <w:rsid w:val="00EA09C5"/>
    <w:rsid w:val="00EA2C6F"/>
    <w:rsid w:val="00EA5087"/>
    <w:rsid w:val="00EB3800"/>
    <w:rsid w:val="00EB3DED"/>
    <w:rsid w:val="00EB5D6E"/>
    <w:rsid w:val="00EC0632"/>
    <w:rsid w:val="00EC0EAF"/>
    <w:rsid w:val="00EC3542"/>
    <w:rsid w:val="00EC5F57"/>
    <w:rsid w:val="00ED1FEA"/>
    <w:rsid w:val="00ED3C26"/>
    <w:rsid w:val="00ED60A7"/>
    <w:rsid w:val="00ED6DA5"/>
    <w:rsid w:val="00EE02A2"/>
    <w:rsid w:val="00EE0B12"/>
    <w:rsid w:val="00EE4263"/>
    <w:rsid w:val="00EE6147"/>
    <w:rsid w:val="00EF15AE"/>
    <w:rsid w:val="00EF2657"/>
    <w:rsid w:val="00EF2AFB"/>
    <w:rsid w:val="00EF3250"/>
    <w:rsid w:val="00EF6B7D"/>
    <w:rsid w:val="00EF7612"/>
    <w:rsid w:val="00F0272F"/>
    <w:rsid w:val="00F02769"/>
    <w:rsid w:val="00F02C35"/>
    <w:rsid w:val="00F03496"/>
    <w:rsid w:val="00F037A3"/>
    <w:rsid w:val="00F12FB0"/>
    <w:rsid w:val="00F1538A"/>
    <w:rsid w:val="00F15E33"/>
    <w:rsid w:val="00F16B49"/>
    <w:rsid w:val="00F22B69"/>
    <w:rsid w:val="00F23E0E"/>
    <w:rsid w:val="00F24B13"/>
    <w:rsid w:val="00F24C11"/>
    <w:rsid w:val="00F265CF"/>
    <w:rsid w:val="00F272A0"/>
    <w:rsid w:val="00F35233"/>
    <w:rsid w:val="00F353DF"/>
    <w:rsid w:val="00F35EF9"/>
    <w:rsid w:val="00F36C92"/>
    <w:rsid w:val="00F37D10"/>
    <w:rsid w:val="00F4116C"/>
    <w:rsid w:val="00F41456"/>
    <w:rsid w:val="00F4308A"/>
    <w:rsid w:val="00F43C08"/>
    <w:rsid w:val="00F45555"/>
    <w:rsid w:val="00F46EE4"/>
    <w:rsid w:val="00F47B76"/>
    <w:rsid w:val="00F55762"/>
    <w:rsid w:val="00F55C5C"/>
    <w:rsid w:val="00F578B9"/>
    <w:rsid w:val="00F618C0"/>
    <w:rsid w:val="00F6218D"/>
    <w:rsid w:val="00F62CA2"/>
    <w:rsid w:val="00F63221"/>
    <w:rsid w:val="00F648CE"/>
    <w:rsid w:val="00F64DE9"/>
    <w:rsid w:val="00F6789C"/>
    <w:rsid w:val="00F722C5"/>
    <w:rsid w:val="00F76AEE"/>
    <w:rsid w:val="00F80BFB"/>
    <w:rsid w:val="00F82013"/>
    <w:rsid w:val="00F82B3E"/>
    <w:rsid w:val="00F84459"/>
    <w:rsid w:val="00F869D6"/>
    <w:rsid w:val="00F95AD1"/>
    <w:rsid w:val="00F96D0D"/>
    <w:rsid w:val="00F9791A"/>
    <w:rsid w:val="00FA1842"/>
    <w:rsid w:val="00FA321C"/>
    <w:rsid w:val="00FA58CD"/>
    <w:rsid w:val="00FA5E20"/>
    <w:rsid w:val="00FA624D"/>
    <w:rsid w:val="00FA62FF"/>
    <w:rsid w:val="00FB0B2C"/>
    <w:rsid w:val="00FB29D6"/>
    <w:rsid w:val="00FB383D"/>
    <w:rsid w:val="00FB3A22"/>
    <w:rsid w:val="00FB456E"/>
    <w:rsid w:val="00FB6EBC"/>
    <w:rsid w:val="00FB7BA2"/>
    <w:rsid w:val="00FC167E"/>
    <w:rsid w:val="00FC2C94"/>
    <w:rsid w:val="00FC338E"/>
    <w:rsid w:val="00FC3749"/>
    <w:rsid w:val="00FC4B0C"/>
    <w:rsid w:val="00FC4CCE"/>
    <w:rsid w:val="00FC5614"/>
    <w:rsid w:val="00FC58E7"/>
    <w:rsid w:val="00FC60FA"/>
    <w:rsid w:val="00FC66AC"/>
    <w:rsid w:val="00FC73A5"/>
    <w:rsid w:val="00FC76A0"/>
    <w:rsid w:val="00FC76CA"/>
    <w:rsid w:val="00FC7BF4"/>
    <w:rsid w:val="00FD58F0"/>
    <w:rsid w:val="00FD6C7F"/>
    <w:rsid w:val="00FD71AA"/>
    <w:rsid w:val="00FD77B0"/>
    <w:rsid w:val="00FE1CD7"/>
    <w:rsid w:val="00FE32D6"/>
    <w:rsid w:val="00FE450D"/>
    <w:rsid w:val="00FE494A"/>
    <w:rsid w:val="00FE4C6F"/>
    <w:rsid w:val="00FE5D18"/>
    <w:rsid w:val="00FE6DC7"/>
    <w:rsid w:val="00FF164C"/>
    <w:rsid w:val="00FF241C"/>
    <w:rsid w:val="00FF2F25"/>
    <w:rsid w:val="00FF4140"/>
    <w:rsid w:val="00FF42F2"/>
    <w:rsid w:val="00FF59B5"/>
    <w:rsid w:val="00FF6001"/>
    <w:rsid w:val="00FF6A84"/>
    <w:rsid w:val="00FF7C24"/>
    <w:rsid w:val="01883F4C"/>
    <w:rsid w:val="01ECD1BC"/>
    <w:rsid w:val="01EF02F5"/>
    <w:rsid w:val="020D0557"/>
    <w:rsid w:val="02AB955E"/>
    <w:rsid w:val="03327DCC"/>
    <w:rsid w:val="03C0E14F"/>
    <w:rsid w:val="03D071CF"/>
    <w:rsid w:val="03F3DFBF"/>
    <w:rsid w:val="04D70F9E"/>
    <w:rsid w:val="053C1FE0"/>
    <w:rsid w:val="058D628F"/>
    <w:rsid w:val="05F197EA"/>
    <w:rsid w:val="071BA268"/>
    <w:rsid w:val="08D99C94"/>
    <w:rsid w:val="093FAB52"/>
    <w:rsid w:val="094B88EB"/>
    <w:rsid w:val="098D3415"/>
    <w:rsid w:val="0A342216"/>
    <w:rsid w:val="0A46BBC1"/>
    <w:rsid w:val="0AB9BBE0"/>
    <w:rsid w:val="0B8F08BA"/>
    <w:rsid w:val="0BA2943F"/>
    <w:rsid w:val="0C0744F7"/>
    <w:rsid w:val="0C142F24"/>
    <w:rsid w:val="0CB0ADED"/>
    <w:rsid w:val="0CF6D72F"/>
    <w:rsid w:val="0DD5C4A0"/>
    <w:rsid w:val="0DFC28EC"/>
    <w:rsid w:val="0E0D46C8"/>
    <w:rsid w:val="0E65AFC5"/>
    <w:rsid w:val="0EE9233D"/>
    <w:rsid w:val="1079D61E"/>
    <w:rsid w:val="1088BEDD"/>
    <w:rsid w:val="1135F0C5"/>
    <w:rsid w:val="11531600"/>
    <w:rsid w:val="1226EC6B"/>
    <w:rsid w:val="122B6B3D"/>
    <w:rsid w:val="1231D9B5"/>
    <w:rsid w:val="13A66363"/>
    <w:rsid w:val="13A71B67"/>
    <w:rsid w:val="13F6BC4E"/>
    <w:rsid w:val="14C651D5"/>
    <w:rsid w:val="15059B0F"/>
    <w:rsid w:val="16009AE5"/>
    <w:rsid w:val="1638B70F"/>
    <w:rsid w:val="16E7E058"/>
    <w:rsid w:val="172535E8"/>
    <w:rsid w:val="189DB021"/>
    <w:rsid w:val="18E05369"/>
    <w:rsid w:val="19639675"/>
    <w:rsid w:val="19DE4006"/>
    <w:rsid w:val="1A89B055"/>
    <w:rsid w:val="1B24EF2F"/>
    <w:rsid w:val="1B870CCD"/>
    <w:rsid w:val="1C5F2F9C"/>
    <w:rsid w:val="1DD5301C"/>
    <w:rsid w:val="1ED0D56C"/>
    <w:rsid w:val="2006C679"/>
    <w:rsid w:val="205ACF4A"/>
    <w:rsid w:val="206103FA"/>
    <w:rsid w:val="20C0E4D0"/>
    <w:rsid w:val="20C98648"/>
    <w:rsid w:val="211B1B03"/>
    <w:rsid w:val="21584D5B"/>
    <w:rsid w:val="21ACC86F"/>
    <w:rsid w:val="21D059DF"/>
    <w:rsid w:val="230D0166"/>
    <w:rsid w:val="2367D4DE"/>
    <w:rsid w:val="23AFA124"/>
    <w:rsid w:val="23CC4A51"/>
    <w:rsid w:val="2435861B"/>
    <w:rsid w:val="243DAB50"/>
    <w:rsid w:val="251D9A65"/>
    <w:rsid w:val="252021B1"/>
    <w:rsid w:val="25A07BB2"/>
    <w:rsid w:val="25FC7AEB"/>
    <w:rsid w:val="2664B120"/>
    <w:rsid w:val="2691AC53"/>
    <w:rsid w:val="2694CAC1"/>
    <w:rsid w:val="2753CA3A"/>
    <w:rsid w:val="27F4C3C4"/>
    <w:rsid w:val="28A1C99C"/>
    <w:rsid w:val="28B90BA3"/>
    <w:rsid w:val="28CCED0A"/>
    <w:rsid w:val="29359653"/>
    <w:rsid w:val="294FA532"/>
    <w:rsid w:val="29D13A37"/>
    <w:rsid w:val="2A752E49"/>
    <w:rsid w:val="2B2F0CAD"/>
    <w:rsid w:val="2BACE504"/>
    <w:rsid w:val="2CCE6160"/>
    <w:rsid w:val="2D3A7E35"/>
    <w:rsid w:val="2D3EDEA3"/>
    <w:rsid w:val="2D499AD4"/>
    <w:rsid w:val="2D7C1BCA"/>
    <w:rsid w:val="2D9940D5"/>
    <w:rsid w:val="2DAA3638"/>
    <w:rsid w:val="2DDDF199"/>
    <w:rsid w:val="2E00B909"/>
    <w:rsid w:val="2E727906"/>
    <w:rsid w:val="2F0554C9"/>
    <w:rsid w:val="2FA3D70F"/>
    <w:rsid w:val="2FB7D49D"/>
    <w:rsid w:val="301E816C"/>
    <w:rsid w:val="3020C05B"/>
    <w:rsid w:val="30238432"/>
    <w:rsid w:val="306EDA24"/>
    <w:rsid w:val="3082A979"/>
    <w:rsid w:val="31157B0C"/>
    <w:rsid w:val="31BC954B"/>
    <w:rsid w:val="31CB55E5"/>
    <w:rsid w:val="3289D4FC"/>
    <w:rsid w:val="331FA752"/>
    <w:rsid w:val="332F707A"/>
    <w:rsid w:val="3349D2A7"/>
    <w:rsid w:val="334C01AF"/>
    <w:rsid w:val="33507E21"/>
    <w:rsid w:val="34D3CBD1"/>
    <w:rsid w:val="3566981E"/>
    <w:rsid w:val="359BD4F2"/>
    <w:rsid w:val="35AD6F42"/>
    <w:rsid w:val="35DB9FCC"/>
    <w:rsid w:val="35DD5ADC"/>
    <w:rsid w:val="364CB6E2"/>
    <w:rsid w:val="3700BCC5"/>
    <w:rsid w:val="374FA78C"/>
    <w:rsid w:val="37738139"/>
    <w:rsid w:val="37C001E0"/>
    <w:rsid w:val="37E67647"/>
    <w:rsid w:val="3854ECA4"/>
    <w:rsid w:val="38695A25"/>
    <w:rsid w:val="38C3C372"/>
    <w:rsid w:val="39560AE6"/>
    <w:rsid w:val="3970B966"/>
    <w:rsid w:val="3986055D"/>
    <w:rsid w:val="3A5623B0"/>
    <w:rsid w:val="3A730324"/>
    <w:rsid w:val="3B046D35"/>
    <w:rsid w:val="3B87E0AC"/>
    <w:rsid w:val="3BABC374"/>
    <w:rsid w:val="3CD2AE94"/>
    <w:rsid w:val="3D829A48"/>
    <w:rsid w:val="3EA68F71"/>
    <w:rsid w:val="3EC13077"/>
    <w:rsid w:val="3EE8D546"/>
    <w:rsid w:val="3EEE22A4"/>
    <w:rsid w:val="3F286D72"/>
    <w:rsid w:val="3F3D90FA"/>
    <w:rsid w:val="40619DC4"/>
    <w:rsid w:val="40BE0DF8"/>
    <w:rsid w:val="40DE9651"/>
    <w:rsid w:val="40E24D03"/>
    <w:rsid w:val="417E8E59"/>
    <w:rsid w:val="4240801E"/>
    <w:rsid w:val="42540193"/>
    <w:rsid w:val="425B0B8D"/>
    <w:rsid w:val="4274106C"/>
    <w:rsid w:val="42898F1A"/>
    <w:rsid w:val="428E6BC6"/>
    <w:rsid w:val="4333C3D1"/>
    <w:rsid w:val="43510BF0"/>
    <w:rsid w:val="4353CA13"/>
    <w:rsid w:val="447D138D"/>
    <w:rsid w:val="4508BC3F"/>
    <w:rsid w:val="451B83DC"/>
    <w:rsid w:val="455279A5"/>
    <w:rsid w:val="4554813F"/>
    <w:rsid w:val="457958E0"/>
    <w:rsid w:val="45E31B54"/>
    <w:rsid w:val="46945E1C"/>
    <w:rsid w:val="46C8AB79"/>
    <w:rsid w:val="47338DFD"/>
    <w:rsid w:val="482E44D5"/>
    <w:rsid w:val="49D06040"/>
    <w:rsid w:val="4AED584D"/>
    <w:rsid w:val="4BC8CA3A"/>
    <w:rsid w:val="4C62E354"/>
    <w:rsid w:val="4CA86E50"/>
    <w:rsid w:val="4CB8911B"/>
    <w:rsid w:val="4CC64BAA"/>
    <w:rsid w:val="4CDC2E6E"/>
    <w:rsid w:val="4CE3A9A0"/>
    <w:rsid w:val="4D6C4F06"/>
    <w:rsid w:val="4D752326"/>
    <w:rsid w:val="4DA7E4E4"/>
    <w:rsid w:val="4DA9F177"/>
    <w:rsid w:val="4DC4334A"/>
    <w:rsid w:val="4E0D3CE3"/>
    <w:rsid w:val="4E4FA38E"/>
    <w:rsid w:val="4E58F5E1"/>
    <w:rsid w:val="4E684209"/>
    <w:rsid w:val="4E68A492"/>
    <w:rsid w:val="4F79798A"/>
    <w:rsid w:val="4F9A8688"/>
    <w:rsid w:val="501C82AE"/>
    <w:rsid w:val="50510AF4"/>
    <w:rsid w:val="506E60ED"/>
    <w:rsid w:val="522C6E0C"/>
    <w:rsid w:val="525E30DA"/>
    <w:rsid w:val="5275D730"/>
    <w:rsid w:val="527A0DAA"/>
    <w:rsid w:val="530DC6D1"/>
    <w:rsid w:val="5412D7B3"/>
    <w:rsid w:val="548A0DC4"/>
    <w:rsid w:val="558EA43A"/>
    <w:rsid w:val="55C4B9A9"/>
    <w:rsid w:val="568EF391"/>
    <w:rsid w:val="5715CFB7"/>
    <w:rsid w:val="5717FC08"/>
    <w:rsid w:val="58748950"/>
    <w:rsid w:val="5888AD65"/>
    <w:rsid w:val="58DD7AC5"/>
    <w:rsid w:val="5965567C"/>
    <w:rsid w:val="59DB7D30"/>
    <w:rsid w:val="5A6EEB80"/>
    <w:rsid w:val="5B43A99C"/>
    <w:rsid w:val="5C96F7D4"/>
    <w:rsid w:val="5CBFBB97"/>
    <w:rsid w:val="5D2D14ED"/>
    <w:rsid w:val="5DC2FED6"/>
    <w:rsid w:val="5E1F784C"/>
    <w:rsid w:val="5E360A4E"/>
    <w:rsid w:val="5E7297A6"/>
    <w:rsid w:val="5E993798"/>
    <w:rsid w:val="5EAC643E"/>
    <w:rsid w:val="5EAF2C12"/>
    <w:rsid w:val="5F6A49DA"/>
    <w:rsid w:val="5FC5F37B"/>
    <w:rsid w:val="5FC6F361"/>
    <w:rsid w:val="60303F45"/>
    <w:rsid w:val="6175707B"/>
    <w:rsid w:val="61AFC409"/>
    <w:rsid w:val="62F22E00"/>
    <w:rsid w:val="635A4336"/>
    <w:rsid w:val="63842D8B"/>
    <w:rsid w:val="64EDEC03"/>
    <w:rsid w:val="65C1595B"/>
    <w:rsid w:val="65DB8EE4"/>
    <w:rsid w:val="65FF19EB"/>
    <w:rsid w:val="66C80D48"/>
    <w:rsid w:val="6749ADFA"/>
    <w:rsid w:val="67E5DF05"/>
    <w:rsid w:val="6858D9CD"/>
    <w:rsid w:val="690F51CB"/>
    <w:rsid w:val="697FCF99"/>
    <w:rsid w:val="699DD247"/>
    <w:rsid w:val="69D91DD4"/>
    <w:rsid w:val="6A30F8EE"/>
    <w:rsid w:val="6A58BC17"/>
    <w:rsid w:val="6A7E33F9"/>
    <w:rsid w:val="6ACD27A2"/>
    <w:rsid w:val="6BA00F37"/>
    <w:rsid w:val="6BD48CB6"/>
    <w:rsid w:val="6C01CCF4"/>
    <w:rsid w:val="6CB188A4"/>
    <w:rsid w:val="6D46E04E"/>
    <w:rsid w:val="6D7F1F9A"/>
    <w:rsid w:val="6DD5327E"/>
    <w:rsid w:val="6DFC3348"/>
    <w:rsid w:val="6E2E2BCB"/>
    <w:rsid w:val="6F4904AA"/>
    <w:rsid w:val="7002E731"/>
    <w:rsid w:val="7059CCD4"/>
    <w:rsid w:val="71DD2822"/>
    <w:rsid w:val="72DC8607"/>
    <w:rsid w:val="72FB870C"/>
    <w:rsid w:val="73204013"/>
    <w:rsid w:val="73279491"/>
    <w:rsid w:val="7328F1E9"/>
    <w:rsid w:val="7382DC15"/>
    <w:rsid w:val="73CC838A"/>
    <w:rsid w:val="743F0438"/>
    <w:rsid w:val="7455F815"/>
    <w:rsid w:val="7480C0BD"/>
    <w:rsid w:val="74DAF8C9"/>
    <w:rsid w:val="74F25828"/>
    <w:rsid w:val="753897A4"/>
    <w:rsid w:val="758E9AC6"/>
    <w:rsid w:val="75EE7EA6"/>
    <w:rsid w:val="7648E4BF"/>
    <w:rsid w:val="76DD032C"/>
    <w:rsid w:val="771327D0"/>
    <w:rsid w:val="7774EB4F"/>
    <w:rsid w:val="782A739D"/>
    <w:rsid w:val="78662F0C"/>
    <w:rsid w:val="78FD31AB"/>
    <w:rsid w:val="79789B5F"/>
    <w:rsid w:val="79843D50"/>
    <w:rsid w:val="7A04E71D"/>
    <w:rsid w:val="7A8E2908"/>
    <w:rsid w:val="7A9867BE"/>
    <w:rsid w:val="7A9937A2"/>
    <w:rsid w:val="7ADF96FB"/>
    <w:rsid w:val="7AE53212"/>
    <w:rsid w:val="7BDBBB4E"/>
    <w:rsid w:val="7C07FD3F"/>
    <w:rsid w:val="7C1454CF"/>
    <w:rsid w:val="7CCC11B8"/>
    <w:rsid w:val="7D49C193"/>
    <w:rsid w:val="7DAE7D86"/>
    <w:rsid w:val="7DAF128A"/>
    <w:rsid w:val="7EB1235E"/>
    <w:rsid w:val="7ED285C0"/>
    <w:rsid w:val="7EE8ED5A"/>
    <w:rsid w:val="7F74640C"/>
    <w:rsid w:val="7F892425"/>
    <w:rsid w:val="7FC576A8"/>
    <w:rsid w:val="7FD08271"/>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2F079CF"/>
  <w15:docId w15:val="{712E2DDF-66B5-45E6-8B74-B86101F00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paragraph" w:styleId="Heading1">
    <w:name w:val="heading 1"/>
    <w:basedOn w:val="Normal"/>
    <w:next w:val="Normal"/>
    <w:link w:val="Heading1Char"/>
    <w:uiPriority w:val="9"/>
    <w:qFormat/>
    <w:rsid w:val="00C11DF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11DF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835C22"/>
    <w:pPr>
      <w:outlineLvl w:val="2"/>
    </w:pPr>
    <w:rPr>
      <w:rFonts w:eastAsia="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5C077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C86"/>
    <w:rPr>
      <w:color w:val="605E5C"/>
      <w:shd w:val="clear" w:color="auto" w:fill="E1DFDD"/>
    </w:rPr>
  </w:style>
  <w:style w:type="character" w:customStyle="1" w:styleId="Heading3Char">
    <w:name w:val="Heading 3 Char"/>
    <w:basedOn w:val="DefaultParagraphFont"/>
    <w:link w:val="Heading3"/>
    <w:uiPriority w:val="9"/>
    <w:rsid w:val="00835C22"/>
    <w:rPr>
      <w:rFonts w:eastAsia="Times New Roman"/>
      <w:b/>
      <w:bCs/>
      <w:color w:val="auto"/>
      <w:sz w:val="27"/>
      <w:szCs w:val="27"/>
    </w:rPr>
  </w:style>
  <w:style w:type="paragraph" w:customStyle="1" w:styleId="whitespace-normal">
    <w:name w:val="whitespace-normal"/>
    <w:basedOn w:val="Normal"/>
    <w:rsid w:val="00835C22"/>
    <w:rPr>
      <w:rFonts w:eastAsia="Times New Roman"/>
      <w:color w:val="auto"/>
    </w:rPr>
  </w:style>
  <w:style w:type="character" w:styleId="Strong">
    <w:name w:val="Strong"/>
    <w:basedOn w:val="DefaultParagraphFont"/>
    <w:uiPriority w:val="22"/>
    <w:qFormat/>
    <w:rsid w:val="00835C22"/>
    <w:rPr>
      <w:b/>
      <w:bCs/>
    </w:rPr>
  </w:style>
  <w:style w:type="paragraph" w:styleId="NormalWeb">
    <w:name w:val="Normal (Web)"/>
    <w:basedOn w:val="Normal"/>
    <w:uiPriority w:val="99"/>
    <w:unhideWhenUsed/>
    <w:rsid w:val="00835C22"/>
    <w:rPr>
      <w:rFonts w:eastAsia="Times New Roman"/>
      <w:color w:val="auto"/>
    </w:rPr>
  </w:style>
  <w:style w:type="character" w:customStyle="1" w:styleId="Heading1Char">
    <w:name w:val="Heading 1 Char"/>
    <w:basedOn w:val="DefaultParagraphFont"/>
    <w:link w:val="Heading1"/>
    <w:uiPriority w:val="9"/>
    <w:rsid w:val="00C11DF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11DF9"/>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FF16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eader" Target="header1.xml" /><Relationship Id="rId12" Type="http://schemas.openxmlformats.org/officeDocument/2006/relationships/hyperlink" Target="https://url.us.m.mimecastprotect.com/s/513YCERXYzCKoNlXsPs1f7V2tc?domain=cicpsubmit.hrsa.gov/"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815</_dlc_DocId>
    <_dlc_DocIdUrl xmlns="68c2e6f3-6ea4-42c3-835e-44e49d8f3a1e">
      <Url>https://nih.sharepoint.com/sites/HRSA-OA-OPAE/Teams/officeofexternalengagement/_layouts/15/DocIdRedir.aspx?ID=YEJUMFDJ6KMC-483555117-50815</Url>
      <Description>YEJUMFDJ6KMC-483555117-50815</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33C4F5-D96E-40FF-BD0B-7D254D1B9065}">
  <ds:schemaRefs/>
</ds:datastoreItem>
</file>

<file path=customXml/itemProps2.xml><?xml version="1.0" encoding="utf-8"?>
<ds:datastoreItem xmlns:ds="http://schemas.openxmlformats.org/officeDocument/2006/customXml" ds:itemID="{A2D9DAEF-5D71-4866-B107-F9A09A06EE12}">
  <ds:schemaRefs/>
</ds:datastoreItem>
</file>

<file path=customXml/itemProps3.xml><?xml version="1.0" encoding="utf-8"?>
<ds:datastoreItem xmlns:ds="http://schemas.openxmlformats.org/officeDocument/2006/customXml" ds:itemID="{1F49BCAA-7707-47F1-B665-DCE6E0701DE3}">
  <ds:schemaRefs>
    <ds:schemaRef ds:uri="http://purl.org/dc/dcmitype/"/>
    <ds:schemaRef ds:uri="98cdfe7c-02b2-420b-86b1-7c25cf74edde"/>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ed6222bc-b5d7-43be-b9a0-6e9231e1adb0"/>
    <ds:schemaRef ds:uri="http://purl.org/dc/elements/1.1/"/>
  </ds:schemaRefs>
</ds:datastoreItem>
</file>

<file path=customXml/itemProps4.xml><?xml version="1.0" encoding="utf-8"?>
<ds:datastoreItem xmlns:ds="http://schemas.openxmlformats.org/officeDocument/2006/customXml" ds:itemID="{D7A5A22A-D4CA-4C4D-A8B6-5117979CF0ED}">
  <ds:schemaRefs>
    <ds:schemaRef ds:uri="http://schemas.openxmlformats.org/officeDocument/2006/bibliography"/>
  </ds:schemaRefs>
</ds:datastoreItem>
</file>

<file path=customXml/itemProps5.xml><?xml version="1.0" encoding="utf-8"?>
<ds:datastoreItem xmlns:ds="http://schemas.openxmlformats.org/officeDocument/2006/customXml" ds:itemID="{53F5EC01-C363-474A-B13F-70E2DE0F0636}">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168</Words>
  <Characters>6682</Characters>
  <Application>Microsoft Office Word</Application>
  <DocSecurity>0</DocSecurity>
  <Lines>148</Lines>
  <Paragraphs>75</Paragraphs>
  <ScaleCrop>false</ScaleCrop>
  <Company>HRSA</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3</cp:revision>
  <cp:lastPrinted>2015-11-27T19:52:00Z</cp:lastPrinted>
  <dcterms:created xsi:type="dcterms:W3CDTF">2026-03-17T14:18:00Z</dcterms:created>
  <dcterms:modified xsi:type="dcterms:W3CDTF">2026-03-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GrammarlyDocumentId">
    <vt:lpwstr>21313e4a-4de2-4a87-9688-b8dbf4818a91</vt:lpwstr>
  </property>
  <property fmtid="{D5CDD505-2E9C-101B-9397-08002B2CF9AE}" pid="5" name="MediaServiceImageTags">
    <vt:lpwstr/>
  </property>
  <property fmtid="{D5CDD505-2E9C-101B-9397-08002B2CF9AE}" pid="6" name="MSIP_Label_0f17edb8-ddf6-41ca-b4d5-5dc9a4753683_ActionId">
    <vt:lpwstr>02b1f846-3c0d-461f-a2ad-37aebe3ab572</vt:lpwstr>
  </property>
  <property fmtid="{D5CDD505-2E9C-101B-9397-08002B2CF9AE}" pid="7" name="MSIP_Label_0f17edb8-ddf6-41ca-b4d5-5dc9a4753683_ContentBits">
    <vt:lpwstr>0</vt:lpwstr>
  </property>
  <property fmtid="{D5CDD505-2E9C-101B-9397-08002B2CF9AE}" pid="8" name="MSIP_Label_0f17edb8-ddf6-41ca-b4d5-5dc9a4753683_Enabled">
    <vt:lpwstr>true</vt:lpwstr>
  </property>
  <property fmtid="{D5CDD505-2E9C-101B-9397-08002B2CF9AE}" pid="9" name="MSIP_Label_0f17edb8-ddf6-41ca-b4d5-5dc9a4753683_Method">
    <vt:lpwstr>Standard</vt:lpwstr>
  </property>
  <property fmtid="{D5CDD505-2E9C-101B-9397-08002B2CF9AE}" pid="10" name="MSIP_Label_0f17edb8-ddf6-41ca-b4d5-5dc9a4753683_Name">
    <vt:lpwstr>Chenega - Internal Use</vt:lpwstr>
  </property>
  <property fmtid="{D5CDD505-2E9C-101B-9397-08002B2CF9AE}" pid="11" name="MSIP_Label_0f17edb8-ddf6-41ca-b4d5-5dc9a4753683_SetDate">
    <vt:lpwstr>2025-06-03T22:32:58Z</vt:lpwstr>
  </property>
  <property fmtid="{D5CDD505-2E9C-101B-9397-08002B2CF9AE}" pid="12" name="MSIP_Label_0f17edb8-ddf6-41ca-b4d5-5dc9a4753683_SiteId">
    <vt:lpwstr>5d9522f6-566e-45ec-b1e4-522f92b05499</vt:lpwstr>
  </property>
  <property fmtid="{D5CDD505-2E9C-101B-9397-08002B2CF9AE}" pid="13" name="MSIP_Label_0f17edb8-ddf6-41ca-b4d5-5dc9a4753683_Tag">
    <vt:lpwstr>50, 3, 0, 1</vt:lpwstr>
  </property>
  <property fmtid="{D5CDD505-2E9C-101B-9397-08002B2CF9AE}" pid="14" name="_dlc_DocIdItemGuid">
    <vt:lpwstr>b7653b75-9415-4f0d-851f-439f1aa4d593</vt:lpwstr>
  </property>
</Properties>
</file>